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E3B5C9" w14:textId="77777777" w:rsidR="009E5329" w:rsidRPr="00224DE8" w:rsidRDefault="004062E4" w:rsidP="004062E4">
      <w:pPr>
        <w:pStyle w:val="Pers"/>
        <w:jc w:val="right"/>
      </w:pPr>
      <w:bookmarkStart w:id="0" w:name="_GoBack"/>
      <w:bookmarkEnd w:id="0"/>
      <w:r>
        <w:t xml:space="preserve">DOI: </w:t>
      </w:r>
      <w:r w:rsidR="009E5329" w:rsidRPr="00F0367F">
        <w:rPr>
          <w:color w:val="0000FF"/>
        </w:rPr>
        <w:t>10.26418/positron</w:t>
      </w:r>
      <w:r w:rsidR="009E5329" w:rsidRPr="00224DE8">
        <w:rPr>
          <w:color w:val="FF0000"/>
        </w:rPr>
        <w:t>.xxxx.xxxxx</w:t>
      </w:r>
    </w:p>
    <w:p w14:paraId="43C19CB7" w14:textId="304E6F47" w:rsidR="00897B1B" w:rsidRPr="004D1809" w:rsidRDefault="00F645C8" w:rsidP="002B7F1B">
      <w:pPr>
        <w:pStyle w:val="Judul"/>
        <w:rPr>
          <w:b/>
          <w:szCs w:val="28"/>
        </w:rPr>
      </w:pPr>
      <w:r w:rsidRPr="00F645C8">
        <w:rPr>
          <w:b/>
          <w:szCs w:val="28"/>
        </w:rPr>
        <w:t>IDENTIFIKASI ZONA RESERVOAR PANAS BUMI GUNUNG IJEN JAWA TIMUR BERDASARKAN PEMODELAN 2 DIMENSI ANOMALI GEOMAGNETIK</w:t>
      </w:r>
    </w:p>
    <w:p w14:paraId="75A5E7E7" w14:textId="2C012319" w:rsidR="00EF31CB" w:rsidRPr="007A1DDE" w:rsidRDefault="00F645C8" w:rsidP="008E6652">
      <w:pPr>
        <w:pStyle w:val="Penulis"/>
      </w:pPr>
      <w:r w:rsidRPr="00F645C8">
        <w:t xml:space="preserve">Alimuddin Muchtar </w:t>
      </w:r>
      <w:r w:rsidR="00EF31CB" w:rsidRPr="008E6652">
        <w:rPr>
          <w:vertAlign w:val="superscript"/>
        </w:rPr>
        <w:t>a</w:t>
      </w:r>
      <w:r w:rsidR="00C860E4">
        <w:rPr>
          <w:vertAlign w:val="superscript"/>
        </w:rPr>
        <w:t>*</w:t>
      </w:r>
      <w:r w:rsidR="00EF31CB" w:rsidRPr="008E6652">
        <w:t xml:space="preserve">, </w:t>
      </w:r>
      <w:r w:rsidRPr="00F645C8">
        <w:t xml:space="preserve">Zelica K. M. Manurung </w:t>
      </w:r>
      <w:r w:rsidR="008E6652">
        <w:rPr>
          <w:vertAlign w:val="superscript"/>
        </w:rPr>
        <w:t>a</w:t>
      </w:r>
      <w:r w:rsidR="00EF31CB" w:rsidRPr="008E6652">
        <w:t xml:space="preserve">, </w:t>
      </w:r>
      <w:r w:rsidRPr="00F645C8">
        <w:t xml:space="preserve">Rustadi </w:t>
      </w:r>
      <w:r w:rsidR="00EF31CB" w:rsidRPr="008E6652">
        <w:rPr>
          <w:vertAlign w:val="superscript"/>
        </w:rPr>
        <w:t>a</w:t>
      </w:r>
      <w:r w:rsidRPr="008E6652">
        <w:t xml:space="preserve">, </w:t>
      </w:r>
      <w:r w:rsidRPr="00F645C8">
        <w:t xml:space="preserve">Yasa Suparman </w:t>
      </w:r>
      <w:r w:rsidRPr="008E6652">
        <w:rPr>
          <w:vertAlign w:val="superscript"/>
        </w:rPr>
        <w:t>b</w:t>
      </w:r>
      <w:r>
        <w:t xml:space="preserve"> </w:t>
      </w:r>
      <w:r w:rsidRPr="008E6652">
        <w:t xml:space="preserve">, </w:t>
      </w:r>
      <w:r w:rsidRPr="00F645C8">
        <w:t xml:space="preserve">Ishak Jumarang </w:t>
      </w:r>
      <w:r w:rsidR="00B82748">
        <w:rPr>
          <w:vertAlign w:val="superscript"/>
        </w:rPr>
        <w:t>c</w:t>
      </w:r>
      <w:r>
        <w:t xml:space="preserve"> </w:t>
      </w:r>
    </w:p>
    <w:p w14:paraId="78BE776F" w14:textId="2C8787A8" w:rsidR="00AF1297" w:rsidRPr="00CC38A7" w:rsidRDefault="00EF31CB" w:rsidP="00B548BD">
      <w:pPr>
        <w:pStyle w:val="Afiliasi"/>
      </w:pPr>
      <w:r w:rsidRPr="0070638E">
        <w:rPr>
          <w:vertAlign w:val="superscript"/>
        </w:rPr>
        <w:t>a</w:t>
      </w:r>
      <w:r w:rsidR="00F645C8" w:rsidRPr="00F645C8">
        <w:t xml:space="preserve"> Teknik Geofisika Universitas Lampung</w:t>
      </w:r>
      <w:r w:rsidR="00941A8A">
        <w:t>,</w:t>
      </w:r>
      <w:r w:rsidR="00F645C8" w:rsidRPr="00F645C8">
        <w:t xml:space="preserve"> Jl. Soemantri Brodjonegoro No. 1 Gedong Meneng, Bandarlampung; telp (0721) 704947</w:t>
      </w:r>
    </w:p>
    <w:p w14:paraId="2FDA1F18" w14:textId="070C30AF" w:rsidR="00941A8A" w:rsidRDefault="00064E81" w:rsidP="00941A8A">
      <w:pPr>
        <w:pStyle w:val="Afiliasi"/>
      </w:pPr>
      <w:r w:rsidRPr="0070638E">
        <w:rPr>
          <w:vertAlign w:val="superscript"/>
        </w:rPr>
        <w:t>b</w:t>
      </w:r>
      <w:r w:rsidR="00941A8A" w:rsidRPr="00941A8A">
        <w:t xml:space="preserve"> Pusat Vulkanologi dan Mitigasi Bencana Geologi, Badan Geologi</w:t>
      </w:r>
      <w:r w:rsidR="0097699E">
        <w:t>,</w:t>
      </w:r>
      <w:r w:rsidR="00941A8A" w:rsidRPr="00941A8A">
        <w:t xml:space="preserve"> Jl. Diponegoro No.57, </w:t>
      </w:r>
    </w:p>
    <w:p w14:paraId="36F298E8" w14:textId="2591841F" w:rsidR="00941A8A" w:rsidRDefault="00941A8A" w:rsidP="00941A8A">
      <w:pPr>
        <w:pStyle w:val="Afiliasi"/>
      </w:pPr>
      <w:r w:rsidRPr="00941A8A">
        <w:t>Bandung; telp (022) 7272606</w:t>
      </w:r>
    </w:p>
    <w:p w14:paraId="52DB861B" w14:textId="4B6BE6EF" w:rsidR="0097699E" w:rsidRDefault="0097699E" w:rsidP="0097699E">
      <w:pPr>
        <w:pStyle w:val="Afiliasi"/>
      </w:pPr>
      <w:r>
        <w:rPr>
          <w:vertAlign w:val="superscript"/>
        </w:rPr>
        <w:t>c</w:t>
      </w:r>
      <w:r w:rsidRPr="00941A8A">
        <w:t xml:space="preserve"> </w:t>
      </w:r>
      <w:r w:rsidRPr="0097699E">
        <w:t>Program Studi Geofisika FMIPA Universitas Tanjungpura</w:t>
      </w:r>
      <w:r>
        <w:t>,</w:t>
      </w:r>
      <w:r w:rsidRPr="00941A8A">
        <w:t xml:space="preserve"> </w:t>
      </w:r>
      <w:r w:rsidRPr="0097699E">
        <w:t>Jl. Prof. Dr. H. Hadari Nawawi, Pontianak.</w:t>
      </w:r>
    </w:p>
    <w:p w14:paraId="5A864CF6" w14:textId="77777777" w:rsidR="0097699E" w:rsidRDefault="0097699E" w:rsidP="00941A8A">
      <w:pPr>
        <w:pStyle w:val="Afiliasi"/>
      </w:pPr>
    </w:p>
    <w:p w14:paraId="0EE45AF7" w14:textId="35C797D3" w:rsidR="00CE132A" w:rsidRDefault="00EF31CB" w:rsidP="00941A8A">
      <w:pPr>
        <w:pStyle w:val="Afiliasi"/>
      </w:pPr>
      <w:r w:rsidRPr="007C29E0">
        <w:t xml:space="preserve"> </w:t>
      </w:r>
      <w:r w:rsidR="00CE132A" w:rsidRPr="00CC38A7">
        <w:t xml:space="preserve">*Email : </w:t>
      </w:r>
      <w:r w:rsidR="00C860E4" w:rsidRPr="00C860E4">
        <w:t>alimuddin.geofisika@eng.unila.ac.id</w:t>
      </w:r>
    </w:p>
    <w:p w14:paraId="69827B1D" w14:textId="77777777" w:rsidR="009D1EC5" w:rsidRPr="002363E9" w:rsidRDefault="009D1EC5" w:rsidP="002363E9">
      <w:pPr>
        <w:pStyle w:val="tanggalterima"/>
      </w:pPr>
      <w:r w:rsidRPr="002363E9">
        <w:t xml:space="preserve">(Diterima </w:t>
      </w:r>
      <w:r w:rsidRPr="004D1AE5">
        <w:rPr>
          <w:color w:val="FF0000"/>
        </w:rPr>
        <w:t>xx Bulan xxxx</w:t>
      </w:r>
      <w:r w:rsidRPr="002363E9">
        <w:t xml:space="preserve">; Disetujui </w:t>
      </w:r>
      <w:r w:rsidRPr="004D1AE5">
        <w:rPr>
          <w:color w:val="FF0000"/>
        </w:rPr>
        <w:t>xx Bulan xxxx</w:t>
      </w:r>
      <w:r w:rsidRPr="002363E9">
        <w:t>; Dipublikasikan</w:t>
      </w:r>
      <w:r w:rsidR="004D1AE5">
        <w:t xml:space="preserve"> </w:t>
      </w:r>
      <w:r w:rsidR="004D1AE5" w:rsidRPr="004D1AE5">
        <w:rPr>
          <w:color w:val="FF0000"/>
        </w:rPr>
        <w:t>xx Bulan xxxx</w:t>
      </w:r>
      <w:r w:rsidRPr="002363E9">
        <w:t>)</w:t>
      </w:r>
    </w:p>
    <w:p w14:paraId="4DB9E904" w14:textId="77777777" w:rsidR="00897B1B" w:rsidRPr="004A1F7E" w:rsidRDefault="00CE132A" w:rsidP="004A1F7E">
      <w:pPr>
        <w:pStyle w:val="HeadingAbstrak"/>
      </w:pPr>
      <w:r w:rsidRPr="004A1F7E">
        <w:t>Abstrak</w:t>
      </w:r>
    </w:p>
    <w:p w14:paraId="702D245A" w14:textId="0F3CB452" w:rsidR="00941B3D" w:rsidRPr="00DE4440" w:rsidRDefault="00C860E4" w:rsidP="00DE4440">
      <w:pPr>
        <w:pStyle w:val="Abstrak"/>
      </w:pPr>
      <w:r w:rsidRPr="00C860E4">
        <w:t>Indonesia memiliki tatanan tektonik yang kompleks, menyebabkan batas pertemuan antar lempeng yang bergerak menjadi lokasi sistem panas bumi. Salah satu persyaratan utama dalam pembentukkan sistem panas bumi (hidrotermal) yaitu mempunyai reservoar untuk mengakumulasi panas. Kompleks Gunung Ijen merupakan salah satu gunungapi Indonesia yang memiliki potensi panas bumi. Penelitian dilakukan pada daerah Gunung Ijen dengan menggunakan metode magnetik. Hasil penelitian mengidentifikasikan bahwa bagian timur daerah penelitian dengan rentang nilai intensitas magnetik dari -132 nT sampai -606.4 nT sebagai letak dari zona panas bumi. Pemodelan penampang 2 dimensi dilakukan untuk menentukan kemungkinan letak dari zona reservoar panas bumi. Sehingga diperoleh nilai suseptibilitas batuan pada zona reservoar 0.01 SI yang dijumpai pada ketinggian antara 1500 meter sampai 1700 meter.</w:t>
      </w:r>
      <w:r w:rsidR="00DE4440">
        <w:t xml:space="preserve"> </w:t>
      </w:r>
    </w:p>
    <w:p w14:paraId="0ED8921A" w14:textId="7E758D4E" w:rsidR="00941B3D" w:rsidRPr="00EB3233" w:rsidRDefault="00FD6636" w:rsidP="00C860E4">
      <w:pPr>
        <w:pStyle w:val="KataKunci"/>
      </w:pPr>
      <w:r w:rsidRPr="00EB3233">
        <w:t xml:space="preserve">Kata kunci: </w:t>
      </w:r>
      <w:r w:rsidR="00C860E4">
        <w:t>Sistem panas bumi, zona reservoar, suseptibilitas</w:t>
      </w:r>
    </w:p>
    <w:p w14:paraId="2569973C" w14:textId="77777777" w:rsidR="00897B1B" w:rsidRPr="007C29E0" w:rsidRDefault="00897B1B" w:rsidP="00897B1B">
      <w:pPr>
        <w:numPr>
          <w:ilvl w:val="0"/>
          <w:numId w:val="4"/>
        </w:numPr>
        <w:spacing w:after="0" w:line="240" w:lineRule="auto"/>
        <w:ind w:left="360"/>
        <w:rPr>
          <w:rFonts w:asciiTheme="majorHAnsi" w:hAnsiTheme="majorHAnsi" w:cs="Times New Roman"/>
          <w:b/>
          <w:sz w:val="20"/>
          <w:szCs w:val="20"/>
        </w:rPr>
        <w:sectPr w:rsidR="00897B1B" w:rsidRPr="007C29E0" w:rsidSect="00CE132A">
          <w:headerReference w:type="default" r:id="rId8"/>
          <w:footerReference w:type="default" r:id="rId9"/>
          <w:pgSz w:w="11906" w:h="16838"/>
          <w:pgMar w:top="1440" w:right="1440" w:bottom="1440" w:left="1440" w:header="708" w:footer="708" w:gutter="0"/>
          <w:pgNumType w:start="1"/>
          <w:cols w:space="708"/>
          <w:docGrid w:linePitch="360"/>
        </w:sectPr>
      </w:pPr>
    </w:p>
    <w:p w14:paraId="5EDB9D94" w14:textId="52C592DC" w:rsidR="00E61F01" w:rsidRPr="00164BC7" w:rsidRDefault="00E61F01" w:rsidP="009D2E40">
      <w:pPr>
        <w:pStyle w:val="Section2"/>
      </w:pPr>
      <w:r w:rsidRPr="00164BC7">
        <w:lastRenderedPageBreak/>
        <w:t xml:space="preserve">Latar Belakang </w:t>
      </w:r>
    </w:p>
    <w:p w14:paraId="1DE45429" w14:textId="4FA3FFAF" w:rsidR="00E61F01" w:rsidRPr="000158CC" w:rsidRDefault="00B1340F" w:rsidP="000158CC">
      <w:pPr>
        <w:pStyle w:val="TeksArtikel"/>
        <w:rPr>
          <w:lang w:val="en-ID"/>
        </w:rPr>
      </w:pPr>
      <w:r w:rsidRPr="00B1340F">
        <w:t xml:space="preserve">Pertemuan tiga lempeng besar yaitu Lempeng Eurasia, Lempeng Australia, Lempeng India, dan Lempeng Pasifik terletak di Kepulauan Indonesia, mengakibatkan tatanan tektonik yang kompleks di Indonesia. Munculnya rangkaian gunung berapi Pasifik dan aktivitas tektonik di beberapa bagian Indonesia memberikan model konseptual untuk pembentukan sistem panas bumi </w:t>
      </w:r>
      <w:r w:rsidRPr="0070661B">
        <w:t>Indonesia</w:t>
      </w:r>
      <w:r w:rsidR="0070661B" w:rsidRPr="0070661B">
        <w:rPr>
          <w:lang w:val="en-US"/>
        </w:rPr>
        <w:t xml:space="preserve"> [</w:t>
      </w:r>
      <w:r w:rsidR="009A2C11">
        <w:rPr>
          <w:lang w:val="en-US"/>
        </w:rPr>
        <w:t>6</w:t>
      </w:r>
      <w:r w:rsidR="0070661B" w:rsidRPr="0070661B">
        <w:rPr>
          <w:lang w:val="en-US"/>
        </w:rPr>
        <w:t>]</w:t>
      </w:r>
      <w:r w:rsidRPr="0070661B">
        <w:t>. Energi yang tersimpan dalam bentuk air panas atau pun uap yang terbentuk pada kondisi geologi tertentu dan berada pada kedalaman beberapa kilometer dari permukaan bumi disebut sebagai sistem panas bumi. Sistem panas bumi terjadi proses konduksi di mana panas dipindahkan ke permukaan bumi. Adanya panas yang terkonsentrasi dalam sistem panas bumi dicirikan dengan anomali termal yang terlihat di permukaan dan yang ditandai dengan gradien suhu yang tinggi</w:t>
      </w:r>
      <w:r w:rsidR="0070661B" w:rsidRPr="0070661B">
        <w:rPr>
          <w:lang w:val="en-US"/>
        </w:rPr>
        <w:t xml:space="preserve"> [2]</w:t>
      </w:r>
      <w:r w:rsidRPr="0070661B">
        <w:t xml:space="preserve">. Salah satu persyaratan utama dalam pembentukkan sistem panas bumi (hidrotermal) yaitu mempunyai reservoar untuk mengakumulasi panas. Reservoar panas bumi yang produktif harus mempunyai porositas dan permeabilitas yang cukup tinggi, dengan ukuran yang besar, memiliki </w:t>
      </w:r>
      <w:r w:rsidRPr="0070661B">
        <w:lastRenderedPageBreak/>
        <w:t xml:space="preserve">suhu tinggi dan terdapat kandungan fluida yang cukup </w:t>
      </w:r>
      <w:r w:rsidR="0070661B" w:rsidRPr="0070661B">
        <w:rPr>
          <w:lang w:val="en-US"/>
        </w:rPr>
        <w:t>[</w:t>
      </w:r>
      <w:r w:rsidR="009A2C11">
        <w:rPr>
          <w:lang w:val="en-US"/>
        </w:rPr>
        <w:t>6</w:t>
      </w:r>
      <w:r w:rsidR="0070661B" w:rsidRPr="0070661B">
        <w:rPr>
          <w:lang w:val="en-US"/>
        </w:rPr>
        <w:t>]</w:t>
      </w:r>
      <w:r w:rsidRPr="0070661B">
        <w:t xml:space="preserve">. Kompleks Gunung Ijen merupakan salah satu gunungapi Indonesia yang memiliki potensi panas bumi. Sistem panas bumi Blawan - Ijen dikontrol oleh struktur lokal (vulkanik) serta struktur regional (tektonik). Blawan - Ijen masuk dalam daftar Penyiapan Wilayah Kerja (WKP) sebagai potensi panas bumi Indonesia </w:t>
      </w:r>
      <w:r w:rsidR="0070661B" w:rsidRPr="0070661B">
        <w:rPr>
          <w:lang w:val="en-US"/>
        </w:rPr>
        <w:t>[</w:t>
      </w:r>
      <w:r w:rsidR="009A2C11">
        <w:rPr>
          <w:lang w:val="en-US"/>
        </w:rPr>
        <w:t>7</w:t>
      </w:r>
      <w:r w:rsidR="0070661B" w:rsidRPr="0070661B">
        <w:rPr>
          <w:lang w:val="en-US"/>
        </w:rPr>
        <w:t>]</w:t>
      </w:r>
      <w:r w:rsidRPr="0070661B">
        <w:t>. Blawan – Ijen diperkirakan memiliki sumberdaya hipotesis panas bumi sekitar 92 MWe dan potensi cadangan terbukti sebesar 185 M</w:t>
      </w:r>
      <w:r w:rsidR="0070661B">
        <w:rPr>
          <w:lang w:val="en-US"/>
        </w:rPr>
        <w:t>W</w:t>
      </w:r>
      <w:r w:rsidRPr="0070661B">
        <w:t>e</w:t>
      </w:r>
      <w:r w:rsidR="0070661B">
        <w:rPr>
          <w:lang w:val="en-US"/>
        </w:rPr>
        <w:t xml:space="preserve"> </w:t>
      </w:r>
      <w:r w:rsidR="0070661B" w:rsidRPr="0070661B">
        <w:rPr>
          <w:lang w:val="en-US"/>
        </w:rPr>
        <w:t>[</w:t>
      </w:r>
      <w:r w:rsidR="009A2C11">
        <w:rPr>
          <w:lang w:val="en-US"/>
        </w:rPr>
        <w:t>5</w:t>
      </w:r>
      <w:r w:rsidR="0070661B" w:rsidRPr="0070661B">
        <w:rPr>
          <w:lang w:val="en-US"/>
        </w:rPr>
        <w:t>]</w:t>
      </w:r>
      <w:r w:rsidRPr="0070661B">
        <w:t xml:space="preserve">. </w:t>
      </w:r>
      <w:r w:rsidR="00CD06E5" w:rsidRPr="00CD06E5">
        <w:t>Manifestasi yang terlihat di permukaan dari sistem panas bumi Ijen terdiri dari danau kawah asam terbesar di bumi berupa fumarol. Salah satu mata air panas ditemukan di kawah dan yang lain di Desa Blawan, terletak sekitar 17 kilometer dibawah gunungapi</w:t>
      </w:r>
      <w:r w:rsidR="009A2C11">
        <w:rPr>
          <w:lang w:val="en-US"/>
        </w:rPr>
        <w:t xml:space="preserve"> [4]</w:t>
      </w:r>
      <w:r w:rsidR="00CD06E5" w:rsidRPr="00CD06E5">
        <w:t>.</w:t>
      </w:r>
      <w:r w:rsidR="00CD06E5">
        <w:rPr>
          <w:lang w:val="en-US"/>
        </w:rPr>
        <w:t xml:space="preserve"> </w:t>
      </w:r>
      <w:r w:rsidRPr="0070661B">
        <w:t>Penelitian ini dilakukan dengan menggunakan metode magnetik. Metode magnetik dapat digunakan untuk menganalisa reservoar panas bumi dari besarnya intensitas magnet suatu batuan yang ditentukan oleh faktor kerentanan (suseptibilitas) magnet (k)</w:t>
      </w:r>
      <w:r w:rsidRPr="00B1340F">
        <w:t xml:space="preserve"> dari batuan tersebut. Pada penelitian ini akan diberikan gambaran tentang zona reservoar panas bumi berdasarkan </w:t>
      </w:r>
      <w:r w:rsidRPr="00B1340F">
        <w:lastRenderedPageBreak/>
        <w:t>pemodelan 2D magnetik yang berada di Gunung Ijen.</w:t>
      </w:r>
      <w:r w:rsidR="000158CC">
        <w:rPr>
          <w:lang w:val="en-ID"/>
        </w:rPr>
        <w:t xml:space="preserve"> </w:t>
      </w:r>
    </w:p>
    <w:p w14:paraId="5B7D7911" w14:textId="009FF4CB" w:rsidR="00E61F01" w:rsidRPr="009D2E40" w:rsidRDefault="00E61F01" w:rsidP="009D2E40">
      <w:pPr>
        <w:pStyle w:val="Section2"/>
      </w:pPr>
      <w:r w:rsidRPr="009D2E40">
        <w:t xml:space="preserve">Metodologi </w:t>
      </w:r>
    </w:p>
    <w:sdt>
      <w:sdtPr>
        <w:rPr>
          <w:rFonts w:ascii="Sabon" w:eastAsia="Times New Roman" w:hAnsi="Sabon" w:cs="Times New Roman"/>
          <w:color w:val="auto"/>
          <w:szCs w:val="20"/>
        </w:rPr>
        <w:alias w:val="Main Text"/>
        <w:tag w:val="Main Text"/>
        <w:id w:val="-16778942"/>
        <w:placeholder>
          <w:docPart w:val="7345A25866E94386BF894CD3B2235286"/>
        </w:placeholder>
      </w:sdtPr>
      <w:sdtEndPr>
        <w:rPr>
          <w:rFonts w:asciiTheme="majorHAnsi" w:eastAsiaTheme="minorEastAsia" w:hAnsiTheme="majorHAnsi" w:cstheme="minorBidi"/>
          <w:b/>
          <w:bCs/>
          <w:color w:val="000000"/>
          <w:sz w:val="20"/>
        </w:rPr>
      </w:sdtEndPr>
      <w:sdtContent>
        <w:p w14:paraId="5B12613D" w14:textId="1D0BCDE7" w:rsidR="00B1340F" w:rsidRPr="00B1340F" w:rsidRDefault="00B1340F" w:rsidP="00B1340F">
          <w:pPr>
            <w:pStyle w:val="BodyChar"/>
            <w:spacing w:line="276" w:lineRule="auto"/>
            <w:rPr>
              <w:rFonts w:asciiTheme="majorHAnsi" w:hAnsiTheme="majorHAnsi"/>
              <w:b/>
              <w:bCs/>
              <w:sz w:val="20"/>
              <w:szCs w:val="20"/>
            </w:rPr>
          </w:pPr>
          <w:r w:rsidRPr="00B1340F">
            <w:rPr>
              <w:rFonts w:asciiTheme="majorHAnsi" w:hAnsiTheme="majorHAnsi"/>
              <w:sz w:val="20"/>
              <w:szCs w:val="20"/>
            </w:rPr>
            <w:t xml:space="preserve">Metode geofisika digunakan sebagai pendeteksi perbedaan tentang sifat fisis didalam bumi. Kemagnetan, kepadatan, dan tahanan jenis merupakan sifat fisis yang paling umum untuk mengukur penelitian kegeofisikaan yang memungkinkan adanya perbedaan di dalam bumi untuk mentafsirkan yang berhubungan dengan struktur mengenai lapisan tanah, berat jenis batuan, rembesan isi air, dan mutu </w:t>
          </w:r>
          <w:r w:rsidRPr="0070661B">
            <w:rPr>
              <w:rFonts w:asciiTheme="majorHAnsi" w:hAnsiTheme="majorHAnsi"/>
              <w:sz w:val="20"/>
              <w:szCs w:val="20"/>
            </w:rPr>
            <w:t xml:space="preserve">air </w:t>
          </w:r>
          <w:r w:rsidR="0070661B" w:rsidRPr="0070661B">
            <w:rPr>
              <w:sz w:val="20"/>
              <w:szCs w:val="20"/>
              <w:lang w:val="en-US"/>
            </w:rPr>
            <w:t>[1</w:t>
          </w:r>
          <w:r w:rsidR="009A2C11">
            <w:rPr>
              <w:sz w:val="20"/>
              <w:szCs w:val="20"/>
              <w:lang w:val="en-US"/>
            </w:rPr>
            <w:t>1</w:t>
          </w:r>
          <w:r w:rsidR="0070661B" w:rsidRPr="0070661B">
            <w:rPr>
              <w:sz w:val="20"/>
              <w:szCs w:val="20"/>
              <w:lang w:val="en-US"/>
            </w:rPr>
            <w:t>]</w:t>
          </w:r>
          <w:r w:rsidRPr="0070661B">
            <w:rPr>
              <w:rFonts w:asciiTheme="majorHAnsi" w:hAnsiTheme="majorHAnsi"/>
              <w:sz w:val="20"/>
              <w:szCs w:val="20"/>
            </w:rPr>
            <w:t>.</w:t>
          </w:r>
          <w:r w:rsidRPr="00B1340F">
            <w:rPr>
              <w:rFonts w:asciiTheme="majorHAnsi" w:hAnsiTheme="majorHAnsi"/>
              <w:sz w:val="20"/>
              <w:szCs w:val="20"/>
            </w:rPr>
            <w:t xml:space="preserve"> </w:t>
          </w:r>
        </w:p>
      </w:sdtContent>
    </w:sdt>
    <w:p w14:paraId="6B295047" w14:textId="171FBAA5" w:rsidR="00B1340F" w:rsidRPr="003E09A9" w:rsidRDefault="003F444D" w:rsidP="003E09A9">
      <w:pPr>
        <w:pStyle w:val="Heading1"/>
        <w:numPr>
          <w:ilvl w:val="0"/>
          <w:numId w:val="17"/>
        </w:numPr>
        <w:ind w:left="284" w:hanging="284"/>
        <w:rPr>
          <w:sz w:val="20"/>
          <w:szCs w:val="20"/>
        </w:rPr>
      </w:pPr>
      <w:sdt>
        <w:sdtPr>
          <w:alias w:val="Heading of Subsection 3.1"/>
          <w:tag w:val="Heading of Subsection 3.1"/>
          <w:id w:val="-1779793730"/>
          <w:placeholder>
            <w:docPart w:val="7345A25866E94386BF894CD3B2235286"/>
          </w:placeholder>
        </w:sdtPr>
        <w:sdtEndPr/>
        <w:sdtContent>
          <w:r w:rsidR="00B1340F" w:rsidRPr="003E09A9">
            <w:rPr>
              <w:sz w:val="20"/>
              <w:szCs w:val="20"/>
            </w:rPr>
            <w:t>Gaya Magnetik</w:t>
          </w:r>
        </w:sdtContent>
      </w:sdt>
    </w:p>
    <w:sdt>
      <w:sdtPr>
        <w:rPr>
          <w:rFonts w:asciiTheme="majorHAnsi" w:hAnsiTheme="majorHAnsi"/>
          <w:sz w:val="20"/>
          <w:szCs w:val="20"/>
        </w:rPr>
        <w:alias w:val="Main Text"/>
        <w:tag w:val="Main Text"/>
        <w:id w:val="1370488563"/>
        <w:placeholder>
          <w:docPart w:val="7345A25866E94386BF894CD3B2235286"/>
        </w:placeholder>
      </w:sdtPr>
      <w:sdtEndPr/>
      <w:sdtContent>
        <w:p w14:paraId="2AF99BF2"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Gaya magnetik berbanding terbalik terhadap kuadrat jarak antara dua muatan magnetik, yang persamaannya menyerupai hukum gaya gravitasi Newton. Jadi, jika kedua buah kutub P1 dan kutub P2 yang berasal dari monopol magnetik yang terpisah dengan jarak r, maka persamaan gaya magnetik dinyatakan seperti berikut:</w:t>
          </w:r>
        </w:p>
        <w:p w14:paraId="44E058F9" w14:textId="3F09DC7A" w:rsidR="00B1340F" w:rsidRPr="00B1340F" w:rsidRDefault="003F444D" w:rsidP="00B1340F">
          <w:pPr>
            <w:pStyle w:val="BodyChar"/>
            <w:spacing w:line="276" w:lineRule="auto"/>
            <w:jc w:val="center"/>
            <w:rPr>
              <w:rFonts w:asciiTheme="majorHAnsi" w:hAnsiTheme="majorHAnsi"/>
              <w:sz w:val="20"/>
              <w:szCs w:val="20"/>
            </w:rPr>
          </w:pP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F</m:t>
                    </m:r>
                  </m:e>
                </m:acc>
              </m:e>
              <m:sub>
                <m:r>
                  <w:rPr>
                    <w:rFonts w:ascii="Cambria Math" w:hAnsi="Cambria Math"/>
                    <w:sz w:val="20"/>
                    <w:szCs w:val="20"/>
                  </w:rPr>
                  <m:t>m</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μ</m:t>
                </m:r>
              </m:den>
            </m:f>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2</m:t>
                    </m:r>
                  </m:sub>
                </m:sSub>
              </m:num>
              <m:den>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den>
            </m:f>
            <m:acc>
              <m:accPr>
                <m:chr m:val="⃑"/>
                <m:ctrlPr>
                  <w:rPr>
                    <w:rFonts w:ascii="Cambria Math" w:hAnsi="Cambria Math"/>
                    <w:i/>
                    <w:sz w:val="20"/>
                    <w:szCs w:val="20"/>
                  </w:rPr>
                </m:ctrlPr>
              </m:accPr>
              <m:e>
                <m:r>
                  <w:rPr>
                    <w:rFonts w:ascii="Cambria Math" w:hAnsi="Cambria Math"/>
                    <w:sz w:val="20"/>
                    <w:szCs w:val="20"/>
                  </w:rPr>
                  <m:t>r</m:t>
                </m:r>
              </m:e>
            </m:acc>
          </m:oMath>
          <w:r w:rsidR="003E09A9">
            <w:rPr>
              <w:rFonts w:asciiTheme="majorHAnsi" w:hAnsiTheme="majorHAnsi"/>
              <w:sz w:val="20"/>
              <w:szCs w:val="20"/>
            </w:rPr>
            <w:tab/>
          </w:r>
          <w:r w:rsidR="00B1340F" w:rsidRPr="00B1340F">
            <w:rPr>
              <w:rFonts w:asciiTheme="majorHAnsi" w:hAnsiTheme="majorHAnsi"/>
              <w:sz w:val="20"/>
              <w:szCs w:val="20"/>
            </w:rPr>
            <w:t xml:space="preserve">(1) </w:t>
          </w:r>
        </w:p>
        <w:p w14:paraId="6DC21BED" w14:textId="296F2AD8"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 xml:space="preserve">dimana, </w:t>
          </w: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F</m:t>
                    </m:r>
                  </m:e>
                </m:acc>
              </m:e>
              <m:sub>
                <m:r>
                  <w:rPr>
                    <w:rFonts w:ascii="Cambria Math" w:hAnsi="Cambria Math"/>
                    <w:sz w:val="20"/>
                    <w:szCs w:val="20"/>
                  </w:rPr>
                  <m:t>m</m:t>
                </m:r>
              </m:sub>
            </m:sSub>
          </m:oMath>
          <w:r w:rsidRPr="00B1340F">
            <w:rPr>
              <w:rFonts w:asciiTheme="majorHAnsi" w:eastAsia="Times New Roman" w:hAnsiTheme="majorHAnsi"/>
              <w:sz w:val="20"/>
              <w:szCs w:val="20"/>
            </w:rPr>
            <w:t xml:space="preserve"> </w:t>
          </w:r>
          <w:r w:rsidRPr="00B1340F">
            <w:rPr>
              <w:rFonts w:asciiTheme="majorHAnsi" w:hAnsiTheme="majorHAnsi"/>
              <w:sz w:val="20"/>
              <w:szCs w:val="20"/>
            </w:rPr>
            <w:t xml:space="preserve">merupakan gaya magnetik monopol pada kutub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1</m:t>
                </m:r>
              </m:sub>
            </m:sSub>
          </m:oMath>
          <w:r w:rsidRPr="00B1340F">
            <w:rPr>
              <w:rFonts w:asciiTheme="majorHAnsi" w:eastAsia="Times New Roman" w:hAnsiTheme="majorHAnsi"/>
              <w:sz w:val="20"/>
              <w:szCs w:val="20"/>
              <w:vertAlign w:val="subscript"/>
            </w:rPr>
            <w:t xml:space="preserve"> </w:t>
          </w:r>
          <w:r w:rsidRPr="00B1340F">
            <w:rPr>
              <w:rFonts w:asciiTheme="majorHAnsi" w:hAnsiTheme="majorHAnsi"/>
              <w:sz w:val="20"/>
              <w:szCs w:val="20"/>
            </w:rPr>
            <w:t xml:space="preserve">dan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2</m:t>
                </m:r>
              </m:sub>
            </m:sSub>
          </m:oMath>
          <w:r w:rsidRPr="00B1340F">
            <w:rPr>
              <w:rFonts w:asciiTheme="majorHAnsi" w:hAnsiTheme="majorHAnsi"/>
              <w:sz w:val="20"/>
              <w:szCs w:val="20"/>
            </w:rPr>
            <w:t xml:space="preserve">, </w:t>
          </w:r>
          <m:oMath>
            <m:acc>
              <m:accPr>
                <m:chr m:val="⃑"/>
                <m:ctrlPr>
                  <w:rPr>
                    <w:rFonts w:ascii="Cambria Math" w:eastAsia="Times New Roman" w:hAnsi="Cambria Math"/>
                    <w:i/>
                    <w:iCs/>
                    <w:sz w:val="20"/>
                    <w:szCs w:val="20"/>
                  </w:rPr>
                </m:ctrlPr>
              </m:accPr>
              <m:e>
                <m:r>
                  <w:rPr>
                    <w:rFonts w:ascii="Cambria Math" w:eastAsia="Times New Roman" w:hAnsi="Cambria Math"/>
                    <w:sz w:val="20"/>
                    <w:szCs w:val="20"/>
                  </w:rPr>
                  <m:t>r</m:t>
                </m:r>
              </m:e>
            </m:acc>
          </m:oMath>
          <w:r w:rsidRPr="00B1340F">
            <w:rPr>
              <w:rFonts w:asciiTheme="majorHAnsi" w:hAnsiTheme="majorHAnsi"/>
              <w:sz w:val="20"/>
              <w:szCs w:val="20"/>
            </w:rPr>
            <w:t xml:space="preserve"> merupakan vektor satuan yang ber-arah dari kutub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1</m:t>
                </m:r>
              </m:sub>
            </m:sSub>
          </m:oMath>
          <w:r w:rsidRPr="00B1340F">
            <w:rPr>
              <w:rFonts w:asciiTheme="majorHAnsi" w:hAnsiTheme="majorHAnsi"/>
              <w:sz w:val="20"/>
              <w:szCs w:val="20"/>
            </w:rPr>
            <w:t xml:space="preserve"> ke kutub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2</m:t>
                </m:r>
              </m:sub>
            </m:sSub>
          </m:oMath>
          <w:r w:rsidRPr="00B1340F">
            <w:rPr>
              <w:rFonts w:asciiTheme="majorHAnsi" w:hAnsiTheme="majorHAnsi"/>
              <w:sz w:val="20"/>
              <w:szCs w:val="20"/>
            </w:rPr>
            <w:t xml:space="preserve">, P merupakan muatan kutub 1 dan kutub 2 monopol, </w:t>
          </w:r>
          <w:r w:rsidRPr="00B1340F">
            <w:rPr>
              <w:rFonts w:asciiTheme="majorHAnsi" w:hAnsiTheme="majorHAnsi" w:cs="Minion Pro"/>
              <w:sz w:val="20"/>
              <w:szCs w:val="20"/>
            </w:rPr>
            <w:t>µ</w:t>
          </w:r>
          <w:r w:rsidRPr="00B1340F">
            <w:rPr>
              <w:rFonts w:asciiTheme="majorHAnsi" w:hAnsiTheme="majorHAnsi"/>
              <w:sz w:val="20"/>
              <w:szCs w:val="20"/>
            </w:rPr>
            <w:t xml:space="preserve"> merupakan permeabilitas medium magnetik (untuk ruang hampa </w:t>
          </w:r>
          <w:r w:rsidRPr="00B1340F">
            <w:rPr>
              <w:rFonts w:asciiTheme="majorHAnsi" w:hAnsiTheme="majorHAnsi" w:cs="Minion Pro"/>
              <w:sz w:val="20"/>
              <w:szCs w:val="20"/>
            </w:rPr>
            <w:t>µ</w:t>
          </w:r>
          <w:r w:rsidRPr="00B1340F">
            <w:rPr>
              <w:rFonts w:asciiTheme="majorHAnsi" w:hAnsiTheme="majorHAnsi"/>
              <w:sz w:val="20"/>
              <w:szCs w:val="20"/>
            </w:rPr>
            <w:t xml:space="preserve"> = 1) </w:t>
          </w:r>
          <w:r w:rsidR="0070661B" w:rsidRPr="0070661B">
            <w:rPr>
              <w:sz w:val="20"/>
              <w:szCs w:val="20"/>
              <w:lang w:val="en-US"/>
            </w:rPr>
            <w:t>[</w:t>
          </w:r>
          <w:r w:rsidR="009A2C11">
            <w:rPr>
              <w:sz w:val="20"/>
              <w:szCs w:val="20"/>
              <w:lang w:val="en-US"/>
            </w:rPr>
            <w:t>8</w:t>
          </w:r>
          <w:r w:rsidR="0070661B" w:rsidRPr="0070661B">
            <w:rPr>
              <w:sz w:val="20"/>
              <w:szCs w:val="20"/>
              <w:lang w:val="en-US"/>
            </w:rPr>
            <w:t>]</w:t>
          </w:r>
          <w:r w:rsidRPr="00B1340F">
            <w:rPr>
              <w:rFonts w:asciiTheme="majorHAnsi" w:hAnsiTheme="majorHAnsi"/>
              <w:sz w:val="20"/>
              <w:szCs w:val="20"/>
            </w:rPr>
            <w:t>.</w:t>
          </w:r>
        </w:p>
      </w:sdtContent>
    </w:sdt>
    <w:sdt>
      <w:sdtPr>
        <w:rPr>
          <w:sz w:val="20"/>
          <w:szCs w:val="20"/>
        </w:rPr>
        <w:alias w:val="Heading of Subsection 3.1"/>
        <w:tag w:val="Heading of Subsection 3.1"/>
        <w:id w:val="-654378188"/>
        <w:placeholder>
          <w:docPart w:val="1DD44091673045BF806698333D7509CE"/>
        </w:placeholder>
      </w:sdtPr>
      <w:sdtEndPr/>
      <w:sdtContent>
        <w:p w14:paraId="4AB63A46" w14:textId="77777777" w:rsidR="00B1340F" w:rsidRPr="00B1340F" w:rsidRDefault="00B1340F" w:rsidP="00B1340F">
          <w:pPr>
            <w:pStyle w:val="Heading2"/>
            <w:rPr>
              <w:sz w:val="20"/>
              <w:szCs w:val="20"/>
            </w:rPr>
          </w:pPr>
          <w:r w:rsidRPr="00B1340F">
            <w:rPr>
              <w:sz w:val="20"/>
              <w:szCs w:val="20"/>
            </w:rPr>
            <w:t>Medan Magnet Bumi</w:t>
          </w:r>
        </w:p>
      </w:sdtContent>
    </w:sdt>
    <w:sdt>
      <w:sdtPr>
        <w:rPr>
          <w:rFonts w:asciiTheme="majorHAnsi" w:hAnsiTheme="majorHAnsi"/>
          <w:sz w:val="20"/>
          <w:szCs w:val="20"/>
        </w:rPr>
        <w:alias w:val="Main Text"/>
        <w:tag w:val="Main Text"/>
        <w:id w:val="-373922223"/>
        <w:placeholder>
          <w:docPart w:val="CCA22E8B67A54662A204D44812BE0EC4"/>
        </w:placeholder>
      </w:sdtPr>
      <w:sdtEndPr/>
      <w:sdtContent>
        <w:p w14:paraId="4BE66DEA"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 xml:space="preserve">Medan magnet bumi terkarakterisasi oleh parameter fisis atau dapat disebut sebagai elemen medan magnet bumi, yang diukur meliputi arah dan  intensitas kemagnetannya. </w:t>
          </w:r>
        </w:p>
        <w:p w14:paraId="621385B8"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1. Deklinasi (D), merupakan sudut antara komponen horizontal dengan utara magnetik yang  dihitung dari utara magnetik ke arah timur.</w:t>
          </w:r>
        </w:p>
        <w:p w14:paraId="21FDCA46"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2. Inklinasi (I), merupakan sudut yang berada diantara bidang horizontal dengan medan magnetik total yang terhitung mulai dari bidang horizontal menuju bidang vertikal ke bawah.</w:t>
          </w:r>
        </w:p>
        <w:p w14:paraId="20459E86"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3. Intensitas Horizontal (H), merupakan besar dari medan magnetik total pada bidang horizontal.</w:t>
          </w:r>
        </w:p>
        <w:p w14:paraId="29DF2BE9" w14:textId="153427ED"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4. Medan magnetik total (B), merupakan besar dari vektor medan magnetik total </w:t>
          </w:r>
          <w:r w:rsidR="0070661B" w:rsidRPr="0070661B">
            <w:rPr>
              <w:sz w:val="20"/>
              <w:szCs w:val="20"/>
              <w:lang w:val="en-US"/>
            </w:rPr>
            <w:t>[</w:t>
          </w:r>
          <w:r w:rsidR="0070661B">
            <w:rPr>
              <w:sz w:val="20"/>
              <w:szCs w:val="20"/>
              <w:lang w:val="en-US"/>
            </w:rPr>
            <w:t>1</w:t>
          </w:r>
          <w:r w:rsidR="0070661B" w:rsidRPr="0070661B">
            <w:rPr>
              <w:sz w:val="20"/>
              <w:szCs w:val="20"/>
              <w:lang w:val="en-US"/>
            </w:rPr>
            <w:t>]</w:t>
          </w:r>
          <w:r w:rsidRPr="00B1340F">
            <w:rPr>
              <w:rFonts w:asciiTheme="majorHAnsi" w:hAnsiTheme="majorHAnsi"/>
              <w:sz w:val="20"/>
              <w:szCs w:val="20"/>
            </w:rPr>
            <w:t>.</w:t>
          </w:r>
        </w:p>
      </w:sdtContent>
    </w:sdt>
    <w:sdt>
      <w:sdtPr>
        <w:rPr>
          <w:sz w:val="20"/>
          <w:szCs w:val="20"/>
        </w:rPr>
        <w:alias w:val="Heading of Subsection 3.1"/>
        <w:tag w:val="Heading of Subsection 3.1"/>
        <w:id w:val="1266889957"/>
        <w:placeholder>
          <w:docPart w:val="2AE951E0B7DE4D799A5183472D554087"/>
        </w:placeholder>
      </w:sdtPr>
      <w:sdtEndPr/>
      <w:sdtContent>
        <w:p w14:paraId="71A44A15" w14:textId="77777777" w:rsidR="00B1340F" w:rsidRPr="00B1340F" w:rsidRDefault="00B1340F" w:rsidP="00B1340F">
          <w:pPr>
            <w:pStyle w:val="Heading2"/>
            <w:rPr>
              <w:sz w:val="20"/>
              <w:szCs w:val="20"/>
            </w:rPr>
          </w:pPr>
          <w:r w:rsidRPr="00B1340F">
            <w:rPr>
              <w:sz w:val="20"/>
              <w:szCs w:val="20"/>
            </w:rPr>
            <w:t>Suseptibilitas Batuan</w:t>
          </w:r>
        </w:p>
      </w:sdtContent>
    </w:sdt>
    <w:sdt>
      <w:sdtPr>
        <w:rPr>
          <w:rFonts w:asciiTheme="majorHAnsi" w:hAnsiTheme="majorHAnsi"/>
          <w:sz w:val="20"/>
          <w:szCs w:val="20"/>
        </w:rPr>
        <w:alias w:val="Main Text"/>
        <w:tag w:val="Main Text"/>
        <w:id w:val="2099060499"/>
        <w:placeholder>
          <w:docPart w:val="68362AD14A234B4DA6B856ACF64F02A2"/>
        </w:placeholder>
      </w:sdtPr>
      <w:sdtEndPr/>
      <w:sdtContent>
        <w:p w14:paraId="46BAE98F"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Suseptibilitas adalah derajat kemagnetan suatu bahan atau material dalam respon terhadap pengaruh medan magnet luar. Suseptibilitas magnet dilambangkan dengan simbol k yang dihasilkan dari hubungan:</w:t>
          </w:r>
        </w:p>
        <w:p w14:paraId="0B9EFC60" w14:textId="7D647A67" w:rsidR="00B1340F" w:rsidRPr="00B1340F" w:rsidRDefault="00B1340F" w:rsidP="00B1340F">
          <w:pPr>
            <w:pStyle w:val="BodyChar"/>
            <w:spacing w:line="276" w:lineRule="auto"/>
            <w:jc w:val="center"/>
            <w:rPr>
              <w:rFonts w:asciiTheme="majorHAnsi" w:hAnsiTheme="majorHAnsi"/>
              <w:sz w:val="20"/>
              <w:szCs w:val="20"/>
            </w:rPr>
          </w:pPr>
          <m:oMath>
            <m:r>
              <w:rPr>
                <w:rFonts w:ascii="Cambria Math" w:hAnsi="Cambria Math" w:cs="Times New Roman"/>
                <w:sz w:val="20"/>
                <w:szCs w:val="20"/>
              </w:rPr>
              <m:t xml:space="preserve">k= </m:t>
            </m:r>
            <m:f>
              <m:fPr>
                <m:ctrlPr>
                  <w:rPr>
                    <w:rFonts w:ascii="Cambria Math" w:hAnsi="Cambria Math" w:cs="Times New Roman"/>
                    <w:i/>
                    <w:sz w:val="20"/>
                    <w:szCs w:val="20"/>
                  </w:rPr>
                </m:ctrlPr>
              </m:fPr>
              <m:num>
                <m:r>
                  <w:rPr>
                    <w:rFonts w:ascii="Cambria Math" w:hAnsi="Cambria Math" w:cs="Times New Roman"/>
                    <w:sz w:val="20"/>
                    <w:szCs w:val="20"/>
                  </w:rPr>
                  <m:t>I</m:t>
                </m:r>
              </m:num>
              <m:den>
                <m:r>
                  <w:rPr>
                    <w:rFonts w:ascii="Cambria Math" w:hAnsi="Cambria Math" w:cs="Times New Roman"/>
                    <w:sz w:val="20"/>
                    <w:szCs w:val="20"/>
                  </w:rPr>
                  <m:t>H</m:t>
                </m:r>
              </m:den>
            </m:f>
          </m:oMath>
          <w:r w:rsidR="003E09A9">
            <w:rPr>
              <w:rFonts w:asciiTheme="majorHAnsi" w:hAnsiTheme="majorHAnsi"/>
              <w:sz w:val="20"/>
              <w:szCs w:val="20"/>
            </w:rPr>
            <w:tab/>
          </w:r>
          <w:r w:rsidRPr="00B1340F">
            <w:rPr>
              <w:rFonts w:asciiTheme="majorHAnsi" w:hAnsiTheme="majorHAnsi"/>
              <w:sz w:val="20"/>
              <w:szCs w:val="20"/>
            </w:rPr>
            <w:t>(2)</w:t>
          </w:r>
        </w:p>
        <w:p w14:paraId="6D44B827"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dimana, </w:t>
          </w:r>
          <m:oMath>
            <m:r>
              <w:rPr>
                <w:rFonts w:ascii="Cambria Math" w:hAnsi="Cambria Math" w:cs="Times New Roman"/>
                <w:sz w:val="20"/>
                <w:szCs w:val="20"/>
              </w:rPr>
              <m:t>I</m:t>
            </m:r>
          </m:oMath>
          <w:r w:rsidRPr="00B1340F">
            <w:rPr>
              <w:rFonts w:asciiTheme="majorHAnsi" w:hAnsiTheme="majorHAnsi"/>
              <w:sz w:val="20"/>
              <w:szCs w:val="20"/>
            </w:rPr>
            <w:t xml:space="preserve"> adalah intensitas magnet (A/m), </w:t>
          </w:r>
          <m:oMath>
            <m:r>
              <w:rPr>
                <w:rFonts w:ascii="Cambria Math" w:hAnsi="Cambria Math" w:cs="Times New Roman"/>
                <w:sz w:val="20"/>
                <w:szCs w:val="20"/>
              </w:rPr>
              <m:t>H</m:t>
            </m:r>
          </m:oMath>
          <w:r w:rsidRPr="00B1340F">
            <w:rPr>
              <w:rFonts w:asciiTheme="majorHAnsi" w:hAnsiTheme="majorHAnsi"/>
              <w:sz w:val="20"/>
              <w:szCs w:val="20"/>
            </w:rPr>
            <w:t xml:space="preserve"> adalah kuat medan magnet bumi dengan nilai 0,6 Gauss = 0,6 x 103 A/m, dan </w:t>
          </w:r>
          <m:oMath>
            <m:r>
              <w:rPr>
                <w:rFonts w:ascii="Cambria Math" w:hAnsi="Cambria Math" w:cs="Times New Roman"/>
                <w:sz w:val="20"/>
                <w:szCs w:val="20"/>
              </w:rPr>
              <m:t>k</m:t>
            </m:r>
          </m:oMath>
          <w:r w:rsidRPr="00B1340F">
            <w:rPr>
              <w:rFonts w:asciiTheme="majorHAnsi" w:hAnsiTheme="majorHAnsi"/>
              <w:sz w:val="20"/>
              <w:szCs w:val="20"/>
            </w:rPr>
            <w:t xml:space="preserve"> adalah suseptibilitas magnet.</w:t>
          </w:r>
        </w:p>
        <w:p w14:paraId="0059A2BD" w14:textId="77777777" w:rsidR="00B1340F" w:rsidRPr="00B1340F" w:rsidRDefault="00B1340F" w:rsidP="00B1340F">
          <w:pPr>
            <w:pStyle w:val="BodyChar"/>
            <w:spacing w:line="276" w:lineRule="auto"/>
            <w:ind w:firstLine="426"/>
            <w:rPr>
              <w:rFonts w:asciiTheme="majorHAnsi" w:hAnsiTheme="majorHAnsi"/>
              <w:sz w:val="20"/>
              <w:szCs w:val="20"/>
            </w:rPr>
          </w:pPr>
          <w:r w:rsidRPr="00B1340F">
            <w:rPr>
              <w:rFonts w:asciiTheme="majorHAnsi" w:hAnsiTheme="majorHAnsi"/>
              <w:sz w:val="20"/>
              <w:szCs w:val="20"/>
            </w:rPr>
            <w:t>Berdasarkan nilai (k) dibagi menjadi kelompok-kelompok menurut jenis material dan batuan penyusun litologinya, yaitu:</w:t>
          </w:r>
        </w:p>
        <w:p w14:paraId="09C4D5CD"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1. Diamagnetik: Material diamagnetik mempunyai harga suseptibilitas magnetik (k) negative dan sangat kecil. </w:t>
          </w:r>
        </w:p>
        <w:p w14:paraId="5F4AC23C"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2. Paramagnetik: Material paramagnetik memiliki elektron yang putarannya tidak berpasangan dan mengarah pada arah putaran yang sama sehingga kulit elektron terluar pada material ini belum jenuh. menyebabkan bahan tersebut dapat dikatakan mempunyai sifat :</w:t>
          </w:r>
        </w:p>
        <w:p w14:paraId="520A58D2"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a. Suseptibilitas k positif dan sedikit lebih besar dari satu. </w:t>
          </w:r>
        </w:p>
        <w:p w14:paraId="71FE4375" w14:textId="77777777"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b. Suseptibilitas k bergantung pada temperatur.</w:t>
          </w:r>
        </w:p>
        <w:p w14:paraId="426ED12C" w14:textId="4B935896"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3. Ferromagnetik: Material ferromagnetik memiliki kulit elektron yang hanya diisi oleh suatu elektron, sehingga terinduksi lebih mudah oleh medan luar </w:t>
          </w:r>
          <w:r w:rsidR="0070661B" w:rsidRPr="0070661B">
            <w:rPr>
              <w:sz w:val="20"/>
              <w:szCs w:val="20"/>
              <w:lang w:val="en-US"/>
            </w:rPr>
            <w:t>[</w:t>
          </w:r>
          <w:r w:rsidR="009A2C11">
            <w:rPr>
              <w:sz w:val="20"/>
              <w:szCs w:val="20"/>
              <w:lang w:val="en-US"/>
            </w:rPr>
            <w:t>10</w:t>
          </w:r>
          <w:r w:rsidR="0070661B" w:rsidRPr="0070661B">
            <w:rPr>
              <w:sz w:val="20"/>
              <w:szCs w:val="20"/>
              <w:lang w:val="en-US"/>
            </w:rPr>
            <w:t>]</w:t>
          </w:r>
          <w:r w:rsidRPr="00B1340F">
            <w:rPr>
              <w:rFonts w:asciiTheme="majorHAnsi" w:hAnsiTheme="majorHAnsi"/>
              <w:sz w:val="20"/>
              <w:szCs w:val="20"/>
            </w:rPr>
            <w:t>.</w:t>
          </w:r>
        </w:p>
      </w:sdtContent>
    </w:sdt>
    <w:sdt>
      <w:sdtPr>
        <w:rPr>
          <w:sz w:val="20"/>
          <w:szCs w:val="20"/>
        </w:rPr>
        <w:alias w:val="Heading of Subsection 3.1"/>
        <w:tag w:val="Heading of Subsection 3.1"/>
        <w:id w:val="682865632"/>
        <w:placeholder>
          <w:docPart w:val="19BB1F96B66546608889669DF2FCC381"/>
        </w:placeholder>
      </w:sdtPr>
      <w:sdtEndPr/>
      <w:sdtContent>
        <w:p w14:paraId="305B4D97" w14:textId="77777777" w:rsidR="00B1340F" w:rsidRPr="00B1340F" w:rsidRDefault="00B1340F" w:rsidP="00B1340F">
          <w:pPr>
            <w:pStyle w:val="Heading2"/>
            <w:rPr>
              <w:sz w:val="20"/>
              <w:szCs w:val="20"/>
            </w:rPr>
          </w:pPr>
          <w:r w:rsidRPr="00B1340F">
            <w:rPr>
              <w:sz w:val="20"/>
              <w:szCs w:val="20"/>
            </w:rPr>
            <w:t>Pengolahan Data Magnetik</w:t>
          </w:r>
        </w:p>
      </w:sdtContent>
    </w:sdt>
    <w:sdt>
      <w:sdtPr>
        <w:rPr>
          <w:rFonts w:asciiTheme="majorHAnsi" w:hAnsiTheme="majorHAnsi" w:cs="Times New Roman"/>
          <w:color w:val="auto"/>
          <w:sz w:val="20"/>
          <w:szCs w:val="20"/>
          <w:lang w:val="id-ID"/>
        </w:rPr>
        <w:alias w:val="Main Text"/>
        <w:tag w:val="Main Text"/>
        <w:id w:val="-166875519"/>
        <w:placeholder>
          <w:docPart w:val="72C7AF71E0114D7AB00A83970001D9CF"/>
        </w:placeholder>
      </w:sdtPr>
      <w:sdtEndPr/>
      <w:sdtContent>
        <w:p w14:paraId="39BC7412"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Dalam memperoleh nilai anomali magnetik maka diperlukan koreksi terhadap medan magnetik total hasil dari pengukuran pada tiap titik lokasi pengukuran yang mencakup koreksi harian, koreksi IGRF dan koreksi topografi. Sehingga dalam pengukuran medan magnet berlaku persamaan :</w:t>
          </w:r>
        </w:p>
        <w:p w14:paraId="0DBDA4B1" w14:textId="77777777" w:rsidR="00B1340F" w:rsidRPr="00B1340F" w:rsidRDefault="00B1340F" w:rsidP="00B1340F">
          <w:pPr>
            <w:pStyle w:val="BodyChar"/>
            <w:spacing w:line="276" w:lineRule="auto"/>
            <w:jc w:val="center"/>
            <w:rPr>
              <w:rFonts w:asciiTheme="majorHAnsi" w:hAnsiTheme="majorHAnsi"/>
              <w:sz w:val="20"/>
              <w:szCs w:val="20"/>
            </w:rPr>
          </w:pPr>
          <m:oMath>
            <m:r>
              <w:rPr>
                <w:rFonts w:ascii="Cambria Math" w:hAnsi="Cambria Math" w:cs="Times New Roman"/>
                <w:sz w:val="20"/>
                <w:szCs w:val="20"/>
                <w:lang w:val="id-ID"/>
              </w:rPr>
              <m:t>∆T=</m:t>
            </m:r>
            <m:sSub>
              <m:sSubPr>
                <m:ctrlPr>
                  <w:rPr>
                    <w:rFonts w:ascii="Cambria Math" w:hAnsi="Cambria Math" w:cs="Times New Roman"/>
                    <w:i/>
                    <w:sz w:val="20"/>
                    <w:szCs w:val="20"/>
                    <w:lang w:val="id-ID"/>
                  </w:rPr>
                </m:ctrlPr>
              </m:sSubPr>
              <m:e>
                <m:r>
                  <w:rPr>
                    <w:rFonts w:ascii="Cambria Math" w:hAnsi="Cambria Math" w:cs="Times New Roman"/>
                    <w:sz w:val="20"/>
                    <w:szCs w:val="20"/>
                    <w:lang w:val="id-ID"/>
                  </w:rPr>
                  <m:t>T</m:t>
                </m:r>
              </m:e>
              <m:sub>
                <m:r>
                  <w:rPr>
                    <w:rFonts w:ascii="Cambria Math" w:hAnsi="Cambria Math" w:cs="Times New Roman"/>
                    <w:sz w:val="20"/>
                    <w:szCs w:val="20"/>
                    <w:lang w:val="id-ID"/>
                  </w:rPr>
                  <m:t>obs</m:t>
                </m:r>
              </m:sub>
            </m:sSub>
            <m:r>
              <w:rPr>
                <w:rFonts w:ascii="Cambria Math" w:hAnsi="Cambria Math" w:cs="Times New Roman"/>
                <w:sz w:val="20"/>
                <w:szCs w:val="20"/>
                <w:lang w:val="id-ID"/>
              </w:rPr>
              <m:t>-</m:t>
            </m:r>
            <m:sSub>
              <m:sSubPr>
                <m:ctrlPr>
                  <w:rPr>
                    <w:rFonts w:ascii="Cambria Math" w:hAnsi="Cambria Math" w:cs="Times New Roman"/>
                    <w:i/>
                    <w:sz w:val="20"/>
                    <w:szCs w:val="20"/>
                    <w:lang w:val="id-ID"/>
                  </w:rPr>
                </m:ctrlPr>
              </m:sSubPr>
              <m:e>
                <m:r>
                  <w:rPr>
                    <w:rFonts w:ascii="Cambria Math" w:hAnsi="Cambria Math" w:cs="Times New Roman"/>
                    <w:sz w:val="20"/>
                    <w:szCs w:val="20"/>
                    <w:lang w:val="id-ID"/>
                  </w:rPr>
                  <m:t>T</m:t>
                </m:r>
              </m:e>
              <m:sub>
                <m:r>
                  <w:rPr>
                    <w:rFonts w:ascii="Cambria Math" w:hAnsi="Cambria Math" w:cs="Times New Roman"/>
                    <w:sz w:val="20"/>
                    <w:szCs w:val="20"/>
                    <w:lang w:val="id-ID"/>
                  </w:rPr>
                  <m:t>IGRF</m:t>
                </m:r>
              </m:sub>
            </m:sSub>
            <m:r>
              <w:rPr>
                <w:rFonts w:ascii="Cambria Math" w:hAnsi="Cambria Math" w:cs="Times New Roman"/>
                <w:sz w:val="20"/>
                <w:szCs w:val="20"/>
                <w:lang w:val="id-ID"/>
              </w:rPr>
              <m:t>-</m:t>
            </m:r>
            <m:sSub>
              <m:sSubPr>
                <m:ctrlPr>
                  <w:rPr>
                    <w:rFonts w:ascii="Cambria Math" w:hAnsi="Cambria Math" w:cs="Times New Roman"/>
                    <w:i/>
                    <w:sz w:val="20"/>
                    <w:szCs w:val="20"/>
                    <w:lang w:val="id-ID"/>
                  </w:rPr>
                </m:ctrlPr>
              </m:sSubPr>
              <m:e>
                <m:r>
                  <w:rPr>
                    <w:rFonts w:ascii="Cambria Math" w:hAnsi="Cambria Math" w:cs="Times New Roman"/>
                    <w:sz w:val="20"/>
                    <w:szCs w:val="20"/>
                    <w:lang w:val="id-ID"/>
                  </w:rPr>
                  <m:t>T</m:t>
                </m:r>
              </m:e>
              <m:sub>
                <m:r>
                  <w:rPr>
                    <w:rFonts w:ascii="Cambria Math" w:hAnsi="Cambria Math" w:cs="Times New Roman"/>
                    <w:sz w:val="20"/>
                    <w:szCs w:val="20"/>
                    <w:lang w:val="id-ID"/>
                  </w:rPr>
                  <m:t>VH</m:t>
                </m:r>
                <m:r>
                  <m:rPr>
                    <m:sty m:val="p"/>
                  </m:rPr>
                  <w:rPr>
                    <w:rFonts w:ascii="Cambria Math" w:hAnsi="Cambria Math" w:cs="Times New Roman"/>
                    <w:sz w:val="20"/>
                    <w:szCs w:val="20"/>
                  </w:rPr>
                  <m:t xml:space="preserve"> </m:t>
                </m:r>
              </m:sub>
            </m:sSub>
          </m:oMath>
          <w:r w:rsidRPr="00B1340F">
            <w:rPr>
              <w:rFonts w:asciiTheme="majorHAnsi" w:hAnsiTheme="majorHAnsi"/>
              <w:sz w:val="20"/>
              <w:szCs w:val="20"/>
              <w:lang w:val="id-ID"/>
            </w:rPr>
            <w:tab/>
          </w:r>
          <w:r w:rsidRPr="00B1340F">
            <w:rPr>
              <w:rFonts w:asciiTheme="majorHAnsi" w:hAnsiTheme="majorHAnsi"/>
              <w:sz w:val="20"/>
              <w:szCs w:val="20"/>
              <w:lang w:val="en-US"/>
            </w:rPr>
            <w:t>(3)</w:t>
          </w:r>
        </w:p>
        <w:p w14:paraId="3F63DF16" w14:textId="2F7C58A5" w:rsidR="00B1340F" w:rsidRPr="00B1340F" w:rsidRDefault="00B1340F" w:rsidP="00B1340F">
          <w:pPr>
            <w:pStyle w:val="BodyChar"/>
            <w:spacing w:line="276" w:lineRule="auto"/>
            <w:ind w:firstLine="0"/>
            <w:rPr>
              <w:rFonts w:asciiTheme="majorHAnsi" w:hAnsiTheme="majorHAnsi"/>
              <w:sz w:val="20"/>
              <w:szCs w:val="20"/>
            </w:rPr>
          </w:pPr>
          <w:r w:rsidRPr="00B1340F">
            <w:rPr>
              <w:rFonts w:asciiTheme="majorHAnsi" w:hAnsiTheme="majorHAnsi"/>
              <w:sz w:val="20"/>
              <w:szCs w:val="20"/>
            </w:rPr>
            <w:t xml:space="preserve">dimana, </w:t>
          </w:r>
          <m:oMath>
            <m:r>
              <w:rPr>
                <w:rFonts w:ascii="Cambria Math" w:hAnsi="Cambria Math" w:cs="Times New Roman"/>
                <w:sz w:val="20"/>
                <w:szCs w:val="20"/>
                <w:lang w:val="id-ID"/>
              </w:rPr>
              <m:t>∆T</m:t>
            </m:r>
          </m:oMath>
          <w:r w:rsidRPr="00B1340F">
            <w:rPr>
              <w:rFonts w:asciiTheme="majorHAnsi" w:hAnsiTheme="majorHAnsi" w:cs="Times New Roman"/>
              <w:noProof/>
              <w:sz w:val="20"/>
              <w:szCs w:val="20"/>
            </w:rPr>
            <w:t xml:space="preserve"> </w:t>
          </w:r>
          <w:r w:rsidRPr="00B1340F">
            <w:rPr>
              <w:rFonts w:asciiTheme="majorHAnsi" w:hAnsiTheme="majorHAnsi"/>
              <w:sz w:val="20"/>
              <w:szCs w:val="20"/>
            </w:rPr>
            <w:t xml:space="preserve">adalah anomali medan magnet total, </w:t>
          </w:r>
          <w:r w:rsidRPr="00B1340F">
            <w:rPr>
              <w:rFonts w:asciiTheme="majorHAnsi" w:hAnsiTheme="majorHAnsi" w:cs="Times New Roman"/>
              <w:i/>
              <w:iCs/>
              <w:noProof/>
              <w:sz w:val="20"/>
              <w:szCs w:val="20"/>
            </w:rPr>
            <w:t>T</w:t>
          </w:r>
          <w:r w:rsidRPr="00B1340F">
            <w:rPr>
              <w:rFonts w:asciiTheme="majorHAnsi" w:hAnsiTheme="majorHAnsi" w:cs="Times New Roman"/>
              <w:i/>
              <w:iCs/>
              <w:noProof/>
              <w:sz w:val="20"/>
              <w:szCs w:val="20"/>
              <w:vertAlign w:val="subscript"/>
            </w:rPr>
            <w:t>obs</w:t>
          </w:r>
          <w:r w:rsidRPr="00B1340F">
            <w:rPr>
              <w:rFonts w:asciiTheme="majorHAnsi" w:hAnsiTheme="majorHAnsi"/>
              <w:sz w:val="20"/>
              <w:szCs w:val="20"/>
            </w:rPr>
            <w:t xml:space="preserve"> adalah harga medan magnet terukur, </w:t>
          </w:r>
          <w:r w:rsidRPr="00B1340F">
            <w:rPr>
              <w:rFonts w:asciiTheme="majorHAnsi" w:hAnsiTheme="majorHAnsi" w:cs="Times New Roman"/>
              <w:i/>
              <w:iCs/>
              <w:noProof/>
              <w:sz w:val="20"/>
              <w:szCs w:val="20"/>
              <w:vertAlign w:val="subscript"/>
            </w:rPr>
            <w:softHyphen/>
          </w:r>
          <w:r w:rsidRPr="00B1340F">
            <w:rPr>
              <w:rFonts w:asciiTheme="majorHAnsi" w:hAnsiTheme="majorHAnsi" w:cs="Times New Roman"/>
              <w:i/>
              <w:iCs/>
              <w:noProof/>
              <w:sz w:val="20"/>
              <w:szCs w:val="20"/>
            </w:rPr>
            <w:t>T</w:t>
          </w:r>
          <w:r w:rsidRPr="00B1340F">
            <w:rPr>
              <w:rFonts w:asciiTheme="majorHAnsi" w:hAnsiTheme="majorHAnsi" w:cs="Times New Roman"/>
              <w:i/>
              <w:iCs/>
              <w:noProof/>
              <w:sz w:val="20"/>
              <w:szCs w:val="20"/>
            </w:rPr>
            <w:softHyphen/>
          </w:r>
          <w:r w:rsidRPr="00B1340F">
            <w:rPr>
              <w:rFonts w:asciiTheme="majorHAnsi" w:hAnsiTheme="majorHAnsi" w:cs="Times New Roman"/>
              <w:i/>
              <w:iCs/>
              <w:noProof/>
              <w:sz w:val="20"/>
              <w:szCs w:val="20"/>
              <w:vertAlign w:val="subscript"/>
            </w:rPr>
            <w:t xml:space="preserve">IGRF  </w:t>
          </w:r>
          <w:r w:rsidRPr="00B1340F">
            <w:rPr>
              <w:rFonts w:asciiTheme="majorHAnsi" w:hAnsiTheme="majorHAnsi"/>
              <w:sz w:val="20"/>
              <w:szCs w:val="20"/>
            </w:rPr>
            <w:t xml:space="preserve">adalah medan magnet utama bumi, </w:t>
          </w:r>
          <w:r w:rsidRPr="00B1340F">
            <w:rPr>
              <w:rFonts w:asciiTheme="majorHAnsi" w:hAnsiTheme="majorHAnsi" w:cs="Times New Roman"/>
              <w:i/>
              <w:iCs/>
              <w:noProof/>
              <w:sz w:val="20"/>
              <w:szCs w:val="20"/>
            </w:rPr>
            <w:t>T</w:t>
          </w:r>
          <w:r w:rsidRPr="00B1340F">
            <w:rPr>
              <w:rFonts w:asciiTheme="majorHAnsi" w:hAnsiTheme="majorHAnsi" w:cs="Times New Roman"/>
              <w:i/>
              <w:iCs/>
              <w:noProof/>
              <w:sz w:val="20"/>
              <w:szCs w:val="20"/>
              <w:vertAlign w:val="subscript"/>
            </w:rPr>
            <w:t>VH</w:t>
          </w:r>
          <w:r w:rsidRPr="00B1340F">
            <w:rPr>
              <w:rFonts w:asciiTheme="majorHAnsi" w:hAnsiTheme="majorHAnsi"/>
              <w:sz w:val="20"/>
              <w:szCs w:val="20"/>
            </w:rPr>
            <w:t xml:space="preserve"> adalah medan magnet akibat variasi harian (koreksi diurnal) </w:t>
          </w:r>
          <w:r w:rsidR="007A71F7" w:rsidRPr="0070661B">
            <w:rPr>
              <w:sz w:val="20"/>
              <w:szCs w:val="20"/>
              <w:lang w:val="en-US"/>
            </w:rPr>
            <w:t>[</w:t>
          </w:r>
          <w:r w:rsidR="009A2C11">
            <w:rPr>
              <w:sz w:val="20"/>
              <w:szCs w:val="20"/>
              <w:lang w:val="en-US"/>
            </w:rPr>
            <w:t>10</w:t>
          </w:r>
          <w:r w:rsidR="007A71F7" w:rsidRPr="0070661B">
            <w:rPr>
              <w:sz w:val="20"/>
              <w:szCs w:val="20"/>
              <w:lang w:val="en-US"/>
            </w:rPr>
            <w:t>]</w:t>
          </w:r>
          <w:r w:rsidRPr="00B1340F">
            <w:rPr>
              <w:rFonts w:asciiTheme="majorHAnsi" w:hAnsiTheme="majorHAnsi"/>
              <w:sz w:val="20"/>
              <w:szCs w:val="20"/>
            </w:rPr>
            <w:t xml:space="preserve">. </w:t>
          </w:r>
        </w:p>
        <w:p w14:paraId="75721F16"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Pengolahan data diawali dengan melakukan kriging data magnetik yang tersimpan dalam format Ms. Excel pada software Oasis Montaj untuk membuat peta kontur total anomali. Kriging adalah salah satu metode interpolasi spasial yang memanfaatkan nilai spasial pada lokasi ter-sampel untuk memprediksi nilai pada lokasi lain yang belum dan/ atau tidak ter-sampel.</w:t>
          </w:r>
        </w:p>
        <w:p w14:paraId="361F95DD"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Kemudian dilakukan reduce to pole untuk mentrasformasi anomali dipole menjadi anomali monopole. Reduce to pole melokalisasikan daerah-daerah anomali magnetik tepat berada diatas tubuh penyembab anomalinya.</w:t>
          </w:r>
        </w:p>
        <w:p w14:paraId="74C51753" w14:textId="77777777" w:rsidR="00B1340F" w:rsidRPr="00B1340F" w:rsidRDefault="00B1340F" w:rsidP="00B1340F">
          <w:pPr>
            <w:pStyle w:val="BodyChar"/>
            <w:spacing w:line="276" w:lineRule="auto"/>
            <w:rPr>
              <w:rFonts w:asciiTheme="majorHAnsi" w:hAnsiTheme="majorHAnsi"/>
              <w:sz w:val="20"/>
              <w:szCs w:val="20"/>
            </w:rPr>
          </w:pPr>
          <w:r w:rsidRPr="00B1340F">
            <w:rPr>
              <w:rFonts w:asciiTheme="majorHAnsi" w:hAnsiTheme="majorHAnsi"/>
              <w:sz w:val="20"/>
              <w:szCs w:val="20"/>
            </w:rPr>
            <w:t xml:space="preserve">Selanjutnya dilakukan upward continuation untuk mengubahan data medan potensial yang diukur pada suatu level permukaan menjadi data yang seolah-olah diukur pada level permukaan yang lebih atas. Saat upward continuation dilakukan maka anomali dapat dilihat pada ketinggian yang berbeda (anomali regional). Semakin tinggi upward continuation yang dilakukan pada data maka semakin dalam perkiraan sumber anomali. </w:t>
          </w:r>
        </w:p>
        <w:p w14:paraId="5130FC15" w14:textId="7DE1D7D4" w:rsidR="001A4019" w:rsidRPr="000342CE" w:rsidRDefault="00B1340F" w:rsidP="000342CE">
          <w:pPr>
            <w:pStyle w:val="TeksArtikel"/>
          </w:pPr>
          <w:r w:rsidRPr="00B1340F">
            <w:t>Setelah melakukan proses itu maka akan dihasilkan peta kontur anomali regional dan peta kontur anomali residual. Pada peta kontur anomali residual dilakukan slicing untuk membuat model 2D. Model 2D dilakukan dengan pemodelan ke depan (forward modelling). Pemodelan ke depan (forward modelling) merupakan pembuatan model melalui pendekatan berdasarkan intuisi geologi dengan membangun model lapisan bawah permukaan menggunakan data anomali magnetik total disepanjang lintasan titik koordinat tertentu.</w:t>
          </w:r>
        </w:p>
      </w:sdtContent>
    </w:sdt>
    <w:p w14:paraId="5F43888B" w14:textId="53999BA6" w:rsidR="001A4019" w:rsidRPr="00164BC7" w:rsidRDefault="000342CE" w:rsidP="000342CE">
      <w:pPr>
        <w:pStyle w:val="Section2"/>
        <w:numPr>
          <w:ilvl w:val="0"/>
          <w:numId w:val="0"/>
        </w:numPr>
        <w:ind w:left="360"/>
      </w:pPr>
      <w:r>
        <w:rPr>
          <w:lang w:val="en-US"/>
        </w:rPr>
        <w:t xml:space="preserve">3. </w:t>
      </w:r>
      <w:r w:rsidR="001A4019" w:rsidRPr="00164BC7">
        <w:t>Hasil dan Pembahasan</w:t>
      </w:r>
      <w:r w:rsidR="001A4019">
        <w:rPr>
          <w:lang w:val="en-ID"/>
        </w:rPr>
        <w:t xml:space="preserve">                       </w:t>
      </w:r>
    </w:p>
    <w:p w14:paraId="30E38C11" w14:textId="510E5EBE" w:rsidR="009D5B17" w:rsidRDefault="009D5B17" w:rsidP="003E09A9">
      <w:pPr>
        <w:pStyle w:val="none"/>
        <w:spacing w:before="120"/>
        <w:rPr>
          <w:lang w:val="en-ID"/>
        </w:rPr>
      </w:pPr>
      <w:r>
        <w:rPr>
          <w:rFonts w:ascii="Times New Roman" w:hAnsi="Times New Roman"/>
          <w:noProof/>
          <w:sz w:val="24"/>
          <w:szCs w:val="24"/>
          <w:lang w:eastAsia="en-US"/>
        </w:rPr>
        <w:drawing>
          <wp:anchor distT="0" distB="0" distL="114300" distR="114300" simplePos="0" relativeHeight="251659264" behindDoc="0" locked="0" layoutInCell="1" allowOverlap="1" wp14:anchorId="5C53EB45" wp14:editId="525C4E8B">
            <wp:simplePos x="0" y="0"/>
            <wp:positionH relativeFrom="column">
              <wp:posOffset>50165</wp:posOffset>
            </wp:positionH>
            <wp:positionV relativeFrom="paragraph">
              <wp:posOffset>988364</wp:posOffset>
            </wp:positionV>
            <wp:extent cx="2609215" cy="2016125"/>
            <wp:effectExtent l="19050" t="19050" r="19685" b="22225"/>
            <wp:wrapSquare wrapText="bothSides"/>
            <wp:docPr id="207" name="Picture 20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9215" cy="2016125"/>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003E09A9" w:rsidRPr="003E09A9">
        <w:rPr>
          <w:lang w:val="en-ID"/>
        </w:rPr>
        <w:t xml:space="preserve">Pengolahan data geomagnetik dilakukan menggunakan software Oasis Montaj dengan metode kriging. Hasil pengolahan dengan metode kriging menghasilkan kontur anomali magnetik total seperti yang ditunjukkan pada </w:t>
      </w:r>
      <w:r w:rsidR="003E09A9" w:rsidRPr="009D5B17">
        <w:rPr>
          <w:b/>
          <w:bCs/>
          <w:lang w:val="en-ID"/>
        </w:rPr>
        <w:t>Gambar 1.</w:t>
      </w:r>
    </w:p>
    <w:p w14:paraId="60942E21" w14:textId="2B9B645A" w:rsidR="009D5B17" w:rsidRDefault="009D5B17" w:rsidP="009D5B17">
      <w:pPr>
        <w:pStyle w:val="none"/>
        <w:spacing w:before="120"/>
        <w:jc w:val="center"/>
        <w:rPr>
          <w:lang w:val="en-ID"/>
        </w:rPr>
      </w:pPr>
      <w:r w:rsidRPr="00F2006A">
        <w:rPr>
          <w:b/>
        </w:rPr>
        <w:t xml:space="preserve">Gambar </w:t>
      </w:r>
      <w:r w:rsidRPr="00F2006A">
        <w:rPr>
          <w:b/>
        </w:rPr>
        <w:fldChar w:fldCharType="begin"/>
      </w:r>
      <w:r w:rsidRPr="00F2006A">
        <w:rPr>
          <w:b/>
        </w:rPr>
        <w:instrText xml:space="preserve"> SEQ Gambar_ \* ARABIC </w:instrText>
      </w:r>
      <w:r w:rsidRPr="00F2006A">
        <w:rPr>
          <w:b/>
        </w:rPr>
        <w:fldChar w:fldCharType="separate"/>
      </w:r>
      <w:r>
        <w:rPr>
          <w:b/>
          <w:noProof/>
        </w:rPr>
        <w:t>1</w:t>
      </w:r>
      <w:r w:rsidRPr="00F2006A">
        <w:rPr>
          <w:b/>
        </w:rPr>
        <w:fldChar w:fldCharType="end"/>
      </w:r>
      <w:r>
        <w:rPr>
          <w:b/>
          <w:lang w:val="en-ID"/>
        </w:rPr>
        <w:t>.</w:t>
      </w:r>
      <w:r w:rsidRPr="008C48B8">
        <w:t xml:space="preserve"> </w:t>
      </w:r>
      <w:r w:rsidRPr="009D5B17">
        <w:t>Kontur Anomali Magnetik Total</w:t>
      </w:r>
    </w:p>
    <w:p w14:paraId="33674BDA" w14:textId="77777777" w:rsidR="00AE08A3" w:rsidRDefault="003E09A9" w:rsidP="003E09A9">
      <w:pPr>
        <w:pStyle w:val="none"/>
        <w:spacing w:before="120"/>
        <w:rPr>
          <w:lang w:val="en-ID"/>
        </w:rPr>
      </w:pPr>
      <w:r w:rsidRPr="003E09A9">
        <w:rPr>
          <w:lang w:val="en-ID"/>
        </w:rPr>
        <w:t xml:space="preserve"> Variasi nilai intensitas magnetik dari nilai yang maksimal ditunjukkan dengan warna merah muda dan nilai yang minimal ditunjukkan dengan warna biru. Nilai intensitas maksimal anomali magnetik berada pada nilai 444.2 nT yang ditunjukkan pada warna merah muda dan nilai intensitas minimal anomali magnetik berada pada nilai -1083.5 nT yang ditunjukkan pada warna biru. Kontur anomali magnet total masih dipengaruhi oleh efek dipole yang menyebabkan anomali belum berada pada nilai maksimum/minimum. Maka perlu dilakukan reduce to pole (RTP) pada kontur anomali magnetik total. Setelah dilakukan reduce to pole (RTP) anomali dialokasikan tepat berada di atas tubuh penyebab anomalinya dengan nilai sudut inklinasi -33.14° dan nilai sudut deklinasi 1.22°. Kontur anomali magnetik total setelah dilakukan reduce to pole (RTP) ditunjukkan pada </w:t>
      </w:r>
      <w:r w:rsidRPr="00AE08A3">
        <w:rPr>
          <w:b/>
          <w:bCs/>
          <w:lang w:val="en-ID"/>
        </w:rPr>
        <w:t>Gambar 2.</w:t>
      </w:r>
      <w:r w:rsidRPr="003E09A9">
        <w:rPr>
          <w:lang w:val="en-ID"/>
        </w:rPr>
        <w:t xml:space="preserve"> </w:t>
      </w:r>
    </w:p>
    <w:p w14:paraId="55994817" w14:textId="19E04D5F" w:rsidR="001B1B75" w:rsidRDefault="00AE08A3" w:rsidP="001B1B75">
      <w:pPr>
        <w:pStyle w:val="none"/>
      </w:pPr>
      <w:r w:rsidRPr="00F2006A">
        <w:rPr>
          <w:b/>
        </w:rPr>
        <w:t xml:space="preserve">Gambar </w:t>
      </w:r>
      <w:r>
        <w:rPr>
          <w:b/>
        </w:rPr>
        <w:t>2</w:t>
      </w:r>
      <w:r>
        <w:rPr>
          <w:b/>
          <w:lang w:val="en-ID"/>
        </w:rPr>
        <w:t>.</w:t>
      </w:r>
      <w:r w:rsidRPr="008C48B8">
        <w:t xml:space="preserve"> </w:t>
      </w:r>
      <w:r w:rsidRPr="00AE08A3">
        <w:t>Kontur Anomali Magnetik Total setelah</w:t>
      </w:r>
      <w:r w:rsidR="001B1B75">
        <w:t xml:space="preserve">  </w:t>
      </w:r>
    </w:p>
    <w:p w14:paraId="456EC1CA" w14:textId="187D753C" w:rsidR="00AE08A3" w:rsidRDefault="0030617A" w:rsidP="001B1B75">
      <w:pPr>
        <w:pStyle w:val="none"/>
        <w:rPr>
          <w:lang w:val="en-ID"/>
        </w:rPr>
      </w:pPr>
      <w:r>
        <w:rPr>
          <w:rFonts w:ascii="Times New Roman" w:hAnsi="Times New Roman"/>
          <w:noProof/>
          <w:sz w:val="24"/>
          <w:szCs w:val="24"/>
          <w:lang w:eastAsia="en-US"/>
        </w:rPr>
        <mc:AlternateContent>
          <mc:Choice Requires="wpg">
            <w:drawing>
              <wp:anchor distT="0" distB="0" distL="114300" distR="114300" simplePos="0" relativeHeight="251661312" behindDoc="0" locked="0" layoutInCell="1" allowOverlap="1" wp14:anchorId="7D1927F0" wp14:editId="3F498431">
                <wp:simplePos x="0" y="0"/>
                <wp:positionH relativeFrom="margin">
                  <wp:posOffset>3040021</wp:posOffset>
                </wp:positionH>
                <wp:positionV relativeFrom="paragraph">
                  <wp:posOffset>216176</wp:posOffset>
                </wp:positionV>
                <wp:extent cx="2551430" cy="1971675"/>
                <wp:effectExtent l="19050" t="19050" r="20320" b="28575"/>
                <wp:wrapSquare wrapText="bothSides"/>
                <wp:docPr id="1" name="Group 1"/>
                <wp:cNvGraphicFramePr/>
                <a:graphic xmlns:a="http://schemas.openxmlformats.org/drawingml/2006/main">
                  <a:graphicData uri="http://schemas.microsoft.com/office/word/2010/wordprocessingGroup">
                    <wpg:wgp>
                      <wpg:cNvGrpSpPr/>
                      <wpg:grpSpPr>
                        <a:xfrm>
                          <a:off x="0" y="0"/>
                          <a:ext cx="2551430" cy="1971675"/>
                          <a:chOff x="0" y="0"/>
                          <a:chExt cx="6417310" cy="4958715"/>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17310" cy="4958715"/>
                          </a:xfrm>
                          <a:prstGeom prst="rect">
                            <a:avLst/>
                          </a:prstGeom>
                          <a:ln w="6350">
                            <a:solidFill>
                              <a:schemeClr val="tx1"/>
                            </a:solidFill>
                          </a:ln>
                        </pic:spPr>
                      </pic:pic>
                      <wps:wsp>
                        <wps:cNvPr id="4" name="Text Box 2"/>
                        <wps:cNvSpPr txBox="1">
                          <a:spLocks noChangeArrowheads="1"/>
                        </wps:cNvSpPr>
                        <wps:spPr bwMode="auto">
                          <a:xfrm>
                            <a:off x="3305175" y="4629150"/>
                            <a:ext cx="333375" cy="200025"/>
                          </a:xfrm>
                          <a:prstGeom prst="rect">
                            <a:avLst/>
                          </a:prstGeom>
                          <a:noFill/>
                          <a:ln w="9525">
                            <a:noFill/>
                            <a:miter lim="800000"/>
                            <a:headEnd/>
                            <a:tailEnd/>
                          </a:ln>
                        </wps:spPr>
                        <wps:txbx>
                          <w:txbxContent>
                            <w:p w14:paraId="644406CB" w14:textId="77777777" w:rsidR="00AE08A3" w:rsidRPr="004A75D3" w:rsidRDefault="00AE08A3" w:rsidP="00AE08A3">
                              <w:pPr>
                                <w:rPr>
                                  <w:rFonts w:ascii="Times New Roman" w:hAnsi="Times New Roman"/>
                                  <w:b/>
                                  <w:bCs/>
                                  <w:sz w:val="12"/>
                                  <w:szCs w:val="12"/>
                                </w:rPr>
                              </w:pPr>
                              <w:r w:rsidRPr="004A75D3">
                                <w:rPr>
                                  <w:rFonts w:ascii="Times New Roman" w:hAnsi="Times New Roman"/>
                                  <w:b/>
                                  <w:bCs/>
                                  <w:sz w:val="12"/>
                                  <w:szCs w:val="12"/>
                                </w:rPr>
                                <w:t>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D1927F0" id="Group 1" o:spid="_x0000_s1026" style="position:absolute;left:0;text-align:left;margin-left:239.35pt;margin-top:17pt;width:200.9pt;height:155.25pt;z-index:251661312;mso-position-horizontal-relative:margin;mso-width-relative:margin;mso-height-relative:margin" coordsize="64173,49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4173;height:49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" stroked="t" strokecolor="black [3213]" strokeweight=".5pt">
                  <v:imagedata r:id="rId12" o:title=""/>
                  <v:path arrowok="t"/>
                </v:shape>
                <v:shapetype id="_x0000_t202" coordsize="21600,21600" o:spt="202" path="m,l,21600r21600,l21600,xe">
                  <v:stroke joinstyle="miter"/>
                  <v:path gradientshapeok="t" o:connecttype="rect"/>
                </v:shapetype>
                <v:shape id="_x0000_s1028" type="#_x0000_t202" style="position:absolute;left:33051;top:46291;width:3334;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644406CB" w14:textId="77777777" w:rsidR="00AE08A3" w:rsidRPr="004A75D3" w:rsidRDefault="00AE08A3" w:rsidP="00AE08A3">
                        <w:pPr>
                          <w:rPr>
                            <w:rFonts w:ascii="Times New Roman" w:hAnsi="Times New Roman"/>
                            <w:b/>
                            <w:bCs/>
                            <w:sz w:val="12"/>
                            <w:szCs w:val="12"/>
                          </w:rPr>
                        </w:pPr>
                        <w:r w:rsidRPr="004A75D3">
                          <w:rPr>
                            <w:rFonts w:ascii="Times New Roman" w:hAnsi="Times New Roman"/>
                            <w:b/>
                            <w:bCs/>
                            <w:sz w:val="12"/>
                            <w:szCs w:val="12"/>
                          </w:rPr>
                          <w:t>nT</w:t>
                        </w:r>
                      </w:p>
                    </w:txbxContent>
                  </v:textbox>
                </v:shape>
                <w10:wrap type="square" anchorx="margin"/>
              </v:group>
            </w:pict>
          </mc:Fallback>
        </mc:AlternateContent>
      </w:r>
      <w:r w:rsidR="001B1B75">
        <w:t xml:space="preserve">                      </w:t>
      </w:r>
      <w:r w:rsidR="00AE08A3" w:rsidRPr="00AE08A3">
        <w:t>dilakukan RTP</w:t>
      </w:r>
    </w:p>
    <w:p w14:paraId="0EA0373E" w14:textId="07E3DF9A" w:rsidR="003E09A9" w:rsidRDefault="003E09A9" w:rsidP="003E09A9">
      <w:pPr>
        <w:pStyle w:val="none"/>
        <w:spacing w:before="120"/>
        <w:rPr>
          <w:b/>
          <w:bCs/>
          <w:lang w:val="en-ID"/>
        </w:rPr>
      </w:pPr>
      <w:r w:rsidRPr="003E09A9">
        <w:rPr>
          <w:lang w:val="en-ID"/>
        </w:rPr>
        <w:t xml:space="preserve">Pada kontur yang sudah dilakukan reduce to pole (RTP) menunjukkan nilai variasi intensitas magnetik dari -1461.8 nT yang ditunjukkan pada warna biru sampai 625.6 nT yang ditunjukkan pada warna merah muda. Pesebaran nilai intensitas yang tinggi ditunjukkan dengan warna merah muda sampai merah kekuningan terpusat pada bagian Selatan sampai Barat dengan nilai intensitas kemagnetan dari 625.6 nT sampai -227.0 nT, sebagian besar dipengaruhi oleh Batuan Gunungapi Muda, Batuan Gunungapi Ijen Muda, dan Batuan Gunungapi Ijen Tua. Pesebaran nilai intensitas yang rendah ditunjukkan dengan warna biru muda sampai biru tua terpusat pada bagian Timur dengan nilai intensitas kemagnetan dari -601.4 nT sampai -1561.8 nT, yang dipengaruhi Batuan Gunungapi Muda dan Batuan Gunungapi Ijen Muda. Selanjutnya dilakukan upward continuation (UP) pada kontur anomali magnetik total yang sudah direduksi ke kutub setinggi 500 meter. Upward continuation dilakukan untuk memisahkan anomali regional dan anomali residual. Upward continuation yang dilakukan sampai 500 meter diperkirakan sudah menunjukkan sumber anomali regional berdasarkan kontur anomali yang sudah lebih smooth dibandingkan sebelumnya dengan mengabaikan efek residual. Kontur anomali regional memberikan informasi mengenai anomali benda pada sumber yang dalam biasanya dicirikan dengan frekuensi yang rendah. Pada Peta Anomali Regional yang dihasilkan menunjukkan rentang nilai dari -882.2 nT yang ditunjukkan dengan warna biru sampai 114 nT yang ditunjukkan dengan </w:t>
      </w:r>
      <w:r w:rsidR="0030617A">
        <w:rPr>
          <w:rFonts w:ascii="Times New Roman" w:hAnsi="Times New Roman"/>
          <w:noProof/>
          <w:sz w:val="24"/>
          <w:szCs w:val="24"/>
          <w:lang w:eastAsia="en-US"/>
        </w:rPr>
        <w:drawing>
          <wp:anchor distT="0" distB="0" distL="114300" distR="114300" simplePos="0" relativeHeight="251666432" behindDoc="0" locked="0" layoutInCell="1" allowOverlap="1" wp14:anchorId="6C8E5F57" wp14:editId="040A14B1">
            <wp:simplePos x="0" y="0"/>
            <wp:positionH relativeFrom="margin">
              <wp:posOffset>2988310</wp:posOffset>
            </wp:positionH>
            <wp:positionV relativeFrom="paragraph">
              <wp:posOffset>48260</wp:posOffset>
            </wp:positionV>
            <wp:extent cx="2720340" cy="2101215"/>
            <wp:effectExtent l="19050" t="19050" r="22860" b="13335"/>
            <wp:wrapSquare wrapText="bothSides"/>
            <wp:docPr id="214" name="Picture 2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Char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pic:blipFill>
                  <pic:spPr>
                    <a:xfrm>
                      <a:off x="0" y="0"/>
                      <a:ext cx="2720340" cy="210121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Pr="003E09A9">
        <w:rPr>
          <w:lang w:val="en-ID"/>
        </w:rPr>
        <w:t xml:space="preserve">warna merah muda. Kontur anomali residual memberikan informasi mengenai anomali benda pada sumber yang dangkal biasanya dicirikan dengan frekuensi yang tinggi. Pada Peta Anomali Residual yang dihasilkan menunjukkan rentang nilai dari -606.4 nT yang ditunjukkan dengan warna biru sampai 560.4 nT yang ditunjukkan dengan warna merah muda. Peta anomali regional dan peta anomali residual ditunjukkan pada </w:t>
      </w:r>
      <w:r w:rsidRPr="00AE08A3">
        <w:rPr>
          <w:b/>
          <w:bCs/>
          <w:lang w:val="en-ID"/>
        </w:rPr>
        <w:t>Gambar 3.</w:t>
      </w:r>
    </w:p>
    <w:p w14:paraId="184CFAE0" w14:textId="25A4A5AE" w:rsidR="001B1B75" w:rsidRPr="00ED1F3D" w:rsidRDefault="001B1B75" w:rsidP="001B1B75">
      <w:pPr>
        <w:rPr>
          <w:rFonts w:ascii="Cambria" w:hAnsi="Cambria"/>
        </w:rPr>
      </w:pPr>
      <w:r w:rsidRPr="00ED1F3D">
        <w:rPr>
          <w:rFonts w:ascii="Cambria" w:hAnsi="Cambria"/>
          <w:noProof/>
          <w:lang w:val="en-US" w:eastAsia="en-US"/>
        </w:rPr>
        <w:drawing>
          <wp:anchor distT="0" distB="0" distL="114300" distR="114300" simplePos="0" relativeHeight="251664384" behindDoc="0" locked="0" layoutInCell="1" allowOverlap="1" wp14:anchorId="488AE714" wp14:editId="62124058">
            <wp:simplePos x="0" y="0"/>
            <wp:positionH relativeFrom="margin">
              <wp:posOffset>-4693</wp:posOffset>
            </wp:positionH>
            <wp:positionV relativeFrom="paragraph">
              <wp:posOffset>87741</wp:posOffset>
            </wp:positionV>
            <wp:extent cx="2671641" cy="2063888"/>
            <wp:effectExtent l="19050" t="19050" r="14605" b="12700"/>
            <wp:wrapNone/>
            <wp:docPr id="209" name="Picture 20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Char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1641" cy="2063888"/>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5C411AD2" w14:textId="3CBFD03E" w:rsidR="001B1B75" w:rsidRPr="00ED1F3D" w:rsidRDefault="001B1B75" w:rsidP="001B1B75">
      <w:pPr>
        <w:rPr>
          <w:rFonts w:ascii="Cambria" w:hAnsi="Cambria"/>
        </w:rPr>
      </w:pPr>
    </w:p>
    <w:p w14:paraId="48AED403" w14:textId="2FD1F730" w:rsidR="001B1B75" w:rsidRPr="00ED1F3D" w:rsidRDefault="001B1B75" w:rsidP="001B1B75">
      <w:pPr>
        <w:rPr>
          <w:rFonts w:ascii="Cambria" w:hAnsi="Cambria"/>
        </w:rPr>
      </w:pPr>
    </w:p>
    <w:p w14:paraId="76085C3D" w14:textId="072B577D" w:rsidR="001B1B75" w:rsidRPr="00ED1F3D" w:rsidRDefault="001B1B75" w:rsidP="001B1B75">
      <w:pPr>
        <w:rPr>
          <w:rFonts w:ascii="Cambria" w:hAnsi="Cambria"/>
        </w:rPr>
      </w:pPr>
    </w:p>
    <w:p w14:paraId="39C7989B" w14:textId="77777777" w:rsidR="001B1B75" w:rsidRPr="00ED1F3D" w:rsidRDefault="001B1B75" w:rsidP="001B1B75">
      <w:pPr>
        <w:rPr>
          <w:rFonts w:ascii="Cambria" w:hAnsi="Cambria"/>
        </w:rPr>
      </w:pPr>
    </w:p>
    <w:p w14:paraId="3936434F" w14:textId="77777777" w:rsidR="001B1B75" w:rsidRPr="00ED1F3D" w:rsidRDefault="001B1B75" w:rsidP="001B1B75">
      <w:pPr>
        <w:rPr>
          <w:rFonts w:ascii="Cambria" w:hAnsi="Cambria"/>
        </w:rPr>
      </w:pPr>
    </w:p>
    <w:p w14:paraId="666BA882" w14:textId="6EBBFCB5" w:rsidR="001B1B75" w:rsidRPr="00ED1F3D" w:rsidRDefault="001B1B75" w:rsidP="001B1B75">
      <w:pPr>
        <w:rPr>
          <w:rFonts w:ascii="Cambria" w:hAnsi="Cambria"/>
        </w:rPr>
      </w:pPr>
    </w:p>
    <w:p w14:paraId="056D4821" w14:textId="0ADA8AD4" w:rsidR="001B1B75" w:rsidRPr="00287AA7" w:rsidRDefault="001B1B75" w:rsidP="001B1B75">
      <w:pPr>
        <w:jc w:val="center"/>
        <w:rPr>
          <w:rFonts w:ascii="Cambria" w:hAnsi="Cambria"/>
          <w:sz w:val="18"/>
          <w:szCs w:val="18"/>
        </w:rPr>
      </w:pPr>
      <w:r w:rsidRPr="00287AA7">
        <w:rPr>
          <w:rFonts w:ascii="Cambria" w:hAnsi="Cambria"/>
          <w:sz w:val="18"/>
          <w:szCs w:val="18"/>
        </w:rPr>
        <w:t>(a)</w:t>
      </w:r>
    </w:p>
    <w:p w14:paraId="3412AA0A" w14:textId="7D0CA6DA" w:rsidR="001B1B75" w:rsidRPr="001B1B75" w:rsidRDefault="001B1B75" w:rsidP="001B1B75">
      <w:pPr>
        <w:jc w:val="center"/>
        <w:rPr>
          <w:rFonts w:ascii="Cambria" w:hAnsi="Cambria"/>
          <w:sz w:val="20"/>
          <w:szCs w:val="20"/>
        </w:rPr>
      </w:pPr>
      <w:r w:rsidRPr="001B1B75">
        <w:rPr>
          <w:rFonts w:ascii="Cambria" w:hAnsi="Cambria"/>
          <w:noProof/>
          <w:sz w:val="20"/>
          <w:szCs w:val="20"/>
          <w:lang w:val="en-US" w:eastAsia="en-US"/>
        </w:rPr>
        <w:drawing>
          <wp:anchor distT="0" distB="0" distL="114300" distR="114300" simplePos="0" relativeHeight="251663360" behindDoc="0" locked="0" layoutInCell="1" allowOverlap="1" wp14:anchorId="24ABB118" wp14:editId="2341240E">
            <wp:simplePos x="0" y="0"/>
            <wp:positionH relativeFrom="margin">
              <wp:posOffset>2844</wp:posOffset>
            </wp:positionH>
            <wp:positionV relativeFrom="paragraph">
              <wp:posOffset>24130</wp:posOffset>
            </wp:positionV>
            <wp:extent cx="2684145" cy="2073910"/>
            <wp:effectExtent l="19050" t="19050" r="20955" b="21590"/>
            <wp:wrapNone/>
            <wp:docPr id="7" name="Picture 7"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urfac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84145" cy="207391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p>
    <w:p w14:paraId="4C74C931" w14:textId="7467BDEB" w:rsidR="001B1B75" w:rsidRPr="00ED1F3D" w:rsidRDefault="001B1B75" w:rsidP="001B1B75">
      <w:pPr>
        <w:jc w:val="center"/>
        <w:rPr>
          <w:rFonts w:ascii="Cambria" w:hAnsi="Cambria"/>
        </w:rPr>
      </w:pPr>
    </w:p>
    <w:p w14:paraId="37574746" w14:textId="77777777" w:rsidR="001B1B75" w:rsidRPr="00ED1F3D" w:rsidRDefault="001B1B75" w:rsidP="001B1B75">
      <w:pPr>
        <w:jc w:val="center"/>
        <w:rPr>
          <w:rFonts w:ascii="Cambria" w:hAnsi="Cambria"/>
        </w:rPr>
      </w:pPr>
    </w:p>
    <w:p w14:paraId="2A56268B" w14:textId="77777777" w:rsidR="001B1B75" w:rsidRPr="00ED1F3D" w:rsidRDefault="001B1B75" w:rsidP="001B1B75">
      <w:pPr>
        <w:jc w:val="center"/>
        <w:rPr>
          <w:rFonts w:ascii="Cambria" w:hAnsi="Cambria"/>
        </w:rPr>
      </w:pPr>
    </w:p>
    <w:p w14:paraId="46115B5E" w14:textId="77777777" w:rsidR="001B1B75" w:rsidRPr="00ED1F3D" w:rsidRDefault="001B1B75" w:rsidP="001B1B75">
      <w:pPr>
        <w:jc w:val="center"/>
        <w:rPr>
          <w:rFonts w:ascii="Cambria" w:hAnsi="Cambria"/>
        </w:rPr>
      </w:pPr>
    </w:p>
    <w:p w14:paraId="2B7EAA82" w14:textId="1510F445" w:rsidR="001B1B75" w:rsidRDefault="001B1B75" w:rsidP="00287AA7">
      <w:pPr>
        <w:rPr>
          <w:rFonts w:ascii="Cambria" w:hAnsi="Cambria"/>
        </w:rPr>
      </w:pPr>
    </w:p>
    <w:p w14:paraId="4677C3F9" w14:textId="77777777" w:rsidR="00287AA7" w:rsidRPr="00ED1F3D" w:rsidRDefault="00287AA7" w:rsidP="00287AA7">
      <w:pPr>
        <w:rPr>
          <w:rFonts w:ascii="Cambria" w:hAnsi="Cambria"/>
        </w:rPr>
      </w:pPr>
    </w:p>
    <w:p w14:paraId="328852AA" w14:textId="77777777" w:rsidR="001B1B75" w:rsidRPr="00287AA7" w:rsidRDefault="001B1B75" w:rsidP="001B1B75">
      <w:pPr>
        <w:jc w:val="center"/>
        <w:rPr>
          <w:rFonts w:ascii="Cambria" w:hAnsi="Cambria"/>
          <w:sz w:val="18"/>
          <w:szCs w:val="18"/>
        </w:rPr>
      </w:pPr>
      <w:r w:rsidRPr="00287AA7">
        <w:rPr>
          <w:rFonts w:ascii="Cambria" w:hAnsi="Cambria"/>
          <w:sz w:val="18"/>
          <w:szCs w:val="18"/>
        </w:rPr>
        <w:t>(b)</w:t>
      </w:r>
    </w:p>
    <w:p w14:paraId="29DEC1E7" w14:textId="0C96ED6E" w:rsidR="001B1B75" w:rsidRDefault="001B1B75" w:rsidP="001B1B75">
      <w:pPr>
        <w:pStyle w:val="none"/>
      </w:pPr>
      <w:r w:rsidRPr="00F2006A">
        <w:rPr>
          <w:b/>
        </w:rPr>
        <w:t xml:space="preserve">Gambar </w:t>
      </w:r>
      <w:r>
        <w:rPr>
          <w:b/>
        </w:rPr>
        <w:t>3</w:t>
      </w:r>
      <w:r>
        <w:rPr>
          <w:b/>
          <w:lang w:val="en-ID"/>
        </w:rPr>
        <w:t>.</w:t>
      </w:r>
      <w:r w:rsidRPr="008C48B8">
        <w:t xml:space="preserve"> </w:t>
      </w:r>
      <w:r w:rsidRPr="001B1B75">
        <w:t xml:space="preserve">Kontur Anomali a. Regional dan b. </w:t>
      </w:r>
    </w:p>
    <w:p w14:paraId="2FA02CBE" w14:textId="27705068" w:rsidR="00AE08A3" w:rsidRPr="003E09A9" w:rsidRDefault="001B1B75" w:rsidP="00BF3623">
      <w:pPr>
        <w:pStyle w:val="none"/>
        <w:rPr>
          <w:lang w:val="en-ID"/>
        </w:rPr>
      </w:pPr>
      <w:r>
        <w:t xml:space="preserve">                      </w:t>
      </w:r>
      <w:r w:rsidRPr="001B1B75">
        <w:t>Residual Magnetik Daerah Penelitian</w:t>
      </w:r>
    </w:p>
    <w:p w14:paraId="2E1C31C1" w14:textId="77777777" w:rsidR="00287AA7" w:rsidRDefault="003E09A9" w:rsidP="003E09A9">
      <w:pPr>
        <w:pStyle w:val="none"/>
        <w:spacing w:before="120"/>
        <w:rPr>
          <w:lang w:val="en-ID"/>
        </w:rPr>
      </w:pPr>
      <w:r w:rsidRPr="003E09A9">
        <w:rPr>
          <w:lang w:val="en-ID"/>
        </w:rPr>
        <w:t xml:space="preserve">Salah satu persyaratan sistem panas bumi adalah memiliki struktur geologi yang dapat meloloskan fluida berupa patahan atau rekahan yang menjadi pendukung adanya zona panas bumi. . Maka second vertical derivative (SVD) dilakukan pada kontur anomali residual. Metode ini menggambarkan anomali residual yang berasosiasi dengan struktur dangkal sehingga dapat digunakan untuk identifikasi sesar turun atau sesar naik. Hasil kontur anomali second vertical derivative ditunjukkan pada </w:t>
      </w:r>
      <w:r w:rsidRPr="00287AA7">
        <w:rPr>
          <w:b/>
          <w:bCs/>
          <w:lang w:val="en-ID"/>
        </w:rPr>
        <w:t>Gambar 4.</w:t>
      </w:r>
      <w:r w:rsidRPr="003E09A9">
        <w:rPr>
          <w:lang w:val="en-ID"/>
        </w:rPr>
        <w:t xml:space="preserve"> </w:t>
      </w:r>
    </w:p>
    <w:p w14:paraId="66F46D68" w14:textId="05DF3882" w:rsidR="00287AA7" w:rsidRDefault="00287AA7" w:rsidP="00287AA7">
      <w:pPr>
        <w:pStyle w:val="none"/>
        <w:jc w:val="center"/>
        <w:rPr>
          <w:lang w:val="en-ID"/>
        </w:rPr>
      </w:pPr>
      <w:r w:rsidRPr="00F2006A">
        <w:rPr>
          <w:b/>
        </w:rPr>
        <w:t xml:space="preserve">Gambar </w:t>
      </w:r>
      <w:r>
        <w:rPr>
          <w:b/>
        </w:rPr>
        <w:t>4</w:t>
      </w:r>
      <w:r>
        <w:rPr>
          <w:b/>
          <w:lang w:val="en-ID"/>
        </w:rPr>
        <w:t>.</w:t>
      </w:r>
      <w:r w:rsidRPr="008C48B8">
        <w:t xml:space="preserve"> </w:t>
      </w:r>
      <w:r w:rsidRPr="00287AA7">
        <w:t>Kontur Second Vertical Derivative</w:t>
      </w:r>
    </w:p>
    <w:p w14:paraId="3373F04F" w14:textId="0AAD9414" w:rsidR="003E09A9" w:rsidRPr="003E09A9" w:rsidRDefault="003E09A9" w:rsidP="003E09A9">
      <w:pPr>
        <w:pStyle w:val="none"/>
        <w:spacing w:before="120"/>
        <w:rPr>
          <w:lang w:val="en-ID"/>
        </w:rPr>
      </w:pPr>
      <w:r w:rsidRPr="003E09A9">
        <w:rPr>
          <w:lang w:val="en-ID"/>
        </w:rPr>
        <w:t>Pada Peta Second Vertical Derivative (SVD) dilakukan interpretasi struktur secara kualitatif. Interpretasi ini dilakukan dengan melihat nilai intensitas anomali magnetik tinggi dan nilai intensitas anomali magnetik rendah yang berdampingan ditunjukkan dengan kontur 0 (nol). Nilai intensitas magnetik tinggi dan nilai intensitas magnetik rendah yang berdampingan ini (kontur 0) diperkirakan sebagai struktur kontrol pada daerah penelitian. Keberadaan struktur kontrol pada daerah penelitian diperkirakan sebagai jalur fluida yang mendukung keberadaan zona panas bumi. Berdasarkan analisis sebaran intensitas anomali magnetik yang rendah pada Peta Anomali Regional dengan rentang nilai dari -469 nT sampai – 882.2 nT dan Peta Anomali Residual dengan rentang nilai dari -132 nT sampai -606.4 nT didukung dengan adanya data hasil identifikasi struktur dangkal pada Peta Second Vertical Derivative (SVD) maka ditentukan bahwa zona panas bumi Ijen berada pada bagian timur Kompleks Kaldera Ijen. Daerah bagian Timur dengan nilai intensitas yang rendah menunjukkan kemungkinan letak dari zona panas bumi Gunung Ijen. Nilai intensitas magnetik rendah ditentukan sebagai zona panas bumi karena dugaan adanya sumber panas yang memengaruhi daerah penelitian, sehingga pada suhu tinggi tertentu batuan akan kehilangan sifat kemagnetannya.</w:t>
      </w:r>
    </w:p>
    <w:p w14:paraId="0DBB0215" w14:textId="16B571DE" w:rsidR="00287AA7" w:rsidRDefault="003E09A9" w:rsidP="00287AA7">
      <w:pPr>
        <w:pStyle w:val="none"/>
        <w:spacing w:before="120"/>
        <w:rPr>
          <w:lang w:val="en-ID"/>
        </w:rPr>
      </w:pPr>
      <w:r w:rsidRPr="003E09A9">
        <w:rPr>
          <w:lang w:val="en-ID"/>
        </w:rPr>
        <w:t xml:space="preserve">Dalam mengidentifikasi keberadaan zona reservoir, pada penelitian perlu dilakukan pemodelan 2 dimensi untuk menginterpretasikan model bawah permukaan. Maka dilakukan slicing yang saling berpotongan pada kontur anomali residual untuk membuat model penampang 2 dimensi. Lintasan yang akan dimodelkan merupakan lintasan A-A’ dan lintasan B-B’ yang dibuat melintasi daerah zona panas bumi pada penelitian. Lintasan A-A’ dibuat sepanjang 8.4 kilometer dengan arah Utara ke Selatan. Lintasan B-B’ dibuat sepanjang 7.8 kilometer dengan arah Baratlaut ke Tenggara. Lintasan A-A’ dan lintasan B-B’ dibuat pada anomali dengan nilai intensitas rendah untuk menggambarkan keberadaan reservoar panas bumi </w:t>
      </w:r>
      <w:r w:rsidR="009A2C11" w:rsidRPr="00287AA7">
        <w:rPr>
          <w:noProof/>
          <w:lang w:eastAsia="en-US"/>
        </w:rPr>
        <mc:AlternateContent>
          <mc:Choice Requires="wpg">
            <w:drawing>
              <wp:anchor distT="0" distB="0" distL="114300" distR="114300" simplePos="0" relativeHeight="251669504" behindDoc="0" locked="0" layoutInCell="1" allowOverlap="1" wp14:anchorId="640A2232" wp14:editId="49DE09D8">
                <wp:simplePos x="0" y="0"/>
                <wp:positionH relativeFrom="column">
                  <wp:align>right</wp:align>
                </wp:positionH>
                <wp:positionV relativeFrom="paragraph">
                  <wp:posOffset>2514600</wp:posOffset>
                </wp:positionV>
                <wp:extent cx="2691130" cy="1958340"/>
                <wp:effectExtent l="19050" t="19050" r="13970" b="22860"/>
                <wp:wrapSquare wrapText="bothSides"/>
                <wp:docPr id="301" name="Group 301"/>
                <wp:cNvGraphicFramePr/>
                <a:graphic xmlns:a="http://schemas.openxmlformats.org/drawingml/2006/main">
                  <a:graphicData uri="http://schemas.microsoft.com/office/word/2010/wordprocessingGroup">
                    <wpg:wgp>
                      <wpg:cNvGrpSpPr/>
                      <wpg:grpSpPr>
                        <a:xfrm>
                          <a:off x="0" y="0"/>
                          <a:ext cx="2691130" cy="1958340"/>
                          <a:chOff x="0" y="0"/>
                          <a:chExt cx="6618605" cy="5114290"/>
                        </a:xfrm>
                      </wpg:grpSpPr>
                      <wpg:grpSp>
                        <wpg:cNvPr id="291" name="Group 291"/>
                        <wpg:cNvGrpSpPr/>
                        <wpg:grpSpPr>
                          <a:xfrm>
                            <a:off x="0" y="0"/>
                            <a:ext cx="6618605" cy="5114290"/>
                            <a:chOff x="0" y="0"/>
                            <a:chExt cx="6618605" cy="5114290"/>
                          </a:xfrm>
                        </wpg:grpSpPr>
                        <pic:pic xmlns:pic="http://schemas.openxmlformats.org/drawingml/2006/picture">
                          <pic:nvPicPr>
                            <pic:cNvPr id="288" name="Picture 28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18605" cy="5114290"/>
                            </a:xfrm>
                            <a:prstGeom prst="rect">
                              <a:avLst/>
                            </a:prstGeom>
                            <a:ln w="6350">
                              <a:solidFill>
                                <a:schemeClr val="tx1"/>
                              </a:solidFill>
                            </a:ln>
                          </pic:spPr>
                        </pic:pic>
                        <pic:pic xmlns:pic="http://schemas.openxmlformats.org/drawingml/2006/picture">
                          <pic:nvPicPr>
                            <pic:cNvPr id="289" name="Picture 28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76735" y="253905"/>
                              <a:ext cx="3534410" cy="4645660"/>
                            </a:xfrm>
                            <a:prstGeom prst="rect">
                              <a:avLst/>
                            </a:prstGeom>
                          </pic:spPr>
                        </pic:pic>
                      </wpg:grpSp>
                      <wpg:grpSp>
                        <wpg:cNvPr id="296" name="Group 296"/>
                        <wpg:cNvGrpSpPr/>
                        <wpg:grpSpPr>
                          <a:xfrm>
                            <a:off x="2660355" y="1137881"/>
                            <a:ext cx="774558" cy="3280021"/>
                            <a:chOff x="0" y="-246567"/>
                            <a:chExt cx="774558" cy="3280021"/>
                          </a:xfrm>
                        </wpg:grpSpPr>
                        <wps:wsp>
                          <wps:cNvPr id="292" name="Straight Connector 292"/>
                          <wps:cNvCnPr/>
                          <wps:spPr>
                            <a:xfrm>
                              <a:off x="287079" y="255181"/>
                              <a:ext cx="14631" cy="2114093"/>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93" name="Text Box 2"/>
                          <wps:cNvSpPr txBox="1">
                            <a:spLocks noChangeArrowheads="1"/>
                          </wps:cNvSpPr>
                          <wps:spPr bwMode="auto">
                            <a:xfrm>
                              <a:off x="0" y="-246567"/>
                              <a:ext cx="563270" cy="539175"/>
                            </a:xfrm>
                            <a:prstGeom prst="rect">
                              <a:avLst/>
                            </a:prstGeom>
                            <a:noFill/>
                            <a:ln w="9525">
                              <a:noFill/>
                              <a:miter lim="800000"/>
                              <a:headEnd/>
                              <a:tailEnd/>
                            </a:ln>
                          </wps:spPr>
                          <wps:txbx>
                            <w:txbxContent>
                              <w:p w14:paraId="6E8155C4" w14:textId="77777777" w:rsidR="00287AA7" w:rsidRPr="00D66C02" w:rsidRDefault="00287AA7" w:rsidP="00287AA7">
                                <w:pPr>
                                  <w:jc w:val="center"/>
                                  <w:rPr>
                                    <w:rFonts w:ascii="Times New Roman" w:hAnsi="Times New Roman"/>
                                    <w:b/>
                                    <w:bCs/>
                                    <w:color w:val="FFFFFF" w:themeColor="background1"/>
                                    <w:sz w:val="24"/>
                                    <w:szCs w:val="24"/>
                                  </w:rPr>
                                </w:pPr>
                                <w:r w:rsidRPr="00D66C02">
                                  <w:rPr>
                                    <w:rFonts w:ascii="Times New Roman" w:hAnsi="Times New Roman"/>
                                    <w:b/>
                                    <w:bCs/>
                                    <w:color w:val="FFFFFF" w:themeColor="background1"/>
                                    <w:sz w:val="24"/>
                                    <w:szCs w:val="24"/>
                                  </w:rPr>
                                  <w:t>A</w:t>
                                </w:r>
                              </w:p>
                            </w:txbxContent>
                          </wps:txbx>
                          <wps:bodyPr rot="0" vert="horz" wrap="square" lIns="91440" tIns="45720" rIns="91440" bIns="45720" anchor="t" anchorCtr="0">
                            <a:noAutofit/>
                          </wps:bodyPr>
                        </wps:wsp>
                        <wps:wsp>
                          <wps:cNvPr id="294" name="Text Box 2"/>
                          <wps:cNvSpPr txBox="1">
                            <a:spLocks noChangeArrowheads="1"/>
                          </wps:cNvSpPr>
                          <wps:spPr bwMode="auto">
                            <a:xfrm>
                              <a:off x="42005" y="2306026"/>
                              <a:ext cx="732553" cy="727428"/>
                            </a:xfrm>
                            <a:prstGeom prst="rect">
                              <a:avLst/>
                            </a:prstGeom>
                            <a:noFill/>
                            <a:ln w="9525">
                              <a:noFill/>
                              <a:miter lim="800000"/>
                              <a:headEnd/>
                              <a:tailEnd/>
                            </a:ln>
                          </wps:spPr>
                          <wps:txbx>
                            <w:txbxContent>
                              <w:p w14:paraId="6A9D6D7E" w14:textId="77777777" w:rsidR="00287AA7" w:rsidRPr="00D66C02" w:rsidRDefault="00287AA7" w:rsidP="00287AA7">
                                <w:pPr>
                                  <w:jc w:val="center"/>
                                  <w:rPr>
                                    <w:rFonts w:ascii="Times New Roman" w:hAnsi="Times New Roman"/>
                                    <w:b/>
                                    <w:bCs/>
                                    <w:color w:val="FFFFFF" w:themeColor="background1"/>
                                    <w:sz w:val="24"/>
                                    <w:szCs w:val="24"/>
                                  </w:rPr>
                                </w:pPr>
                                <w:r w:rsidRPr="00D66C02">
                                  <w:rPr>
                                    <w:rFonts w:ascii="Times New Roman" w:hAnsi="Times New Roman"/>
                                    <w:b/>
                                    <w:bCs/>
                                    <w:color w:val="FFFFFF" w:themeColor="background1"/>
                                    <w:sz w:val="24"/>
                                    <w:szCs w:val="24"/>
                                  </w:rPr>
                                  <w:t>A</w:t>
                                </w:r>
                                <w:r>
                                  <w:rPr>
                                    <w:rFonts w:ascii="Times New Roman" w:hAnsi="Times New Roman"/>
                                    <w:b/>
                                    <w:bCs/>
                                    <w:color w:val="FFFFFF" w:themeColor="background1"/>
                                    <w:sz w:val="24"/>
                                    <w:szCs w:val="24"/>
                                  </w:rPr>
                                  <w: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0A2232" id="Group 301" o:spid="_x0000_s1029" style="position:absolute;left:0;text-align:left;margin-left:160.7pt;margin-top:198pt;width:211.9pt;height:154.2pt;z-index:251669504;mso-position-horizontal:right;mso-width-relative:margin;mso-height-relative:margin" coordsize="66186,51142" o:gfxdata="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">
                <v:group id="Group 291" o:spid="_x0000_s1030" style="position:absolute;width:66186;height:51142" coordsize="66186,5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Picture 288" o:spid="_x0000_s1031" type="#_x0000_t75" style="position:absolute;width:66186;height:5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" stroked="t" strokecolor="black [3213]" strokeweight=".5pt">
                    <v:imagedata r:id="rId18" o:title=""/>
                    <v:path arrowok="t"/>
                  </v:shape>
                  <v:shape id="Picture 289" o:spid="_x0000_s1032" type="#_x0000_t75" style="position:absolute;left:3767;top:2539;width:35344;height:46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">
                    <v:imagedata r:id="rId19" o:title=""/>
                  </v:shape>
                </v:group>
                <v:group id="Group 296" o:spid="_x0000_s1033" style="position:absolute;left:26603;top:11378;width:7746;height:32801" coordorigin=",-2465" coordsize="7745,3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line id="Straight Connector 292" o:spid="_x0000_s1034" style="position:absolute;visibility:visible;mso-wrap-style:square" from="2870,2551" to="3017,23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" strokecolor="white [3212]" strokeweight="1.5pt"/>
                  <v:shape id="_x0000_s1035" type="#_x0000_t202" style="position:absolute;top:-2465;width:5632;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6E8155C4" w14:textId="77777777" w:rsidR="00287AA7" w:rsidRPr="00D66C02" w:rsidRDefault="00287AA7" w:rsidP="00287AA7">
                          <w:pPr>
                            <w:jc w:val="center"/>
                            <w:rPr>
                              <w:rFonts w:ascii="Times New Roman" w:hAnsi="Times New Roman"/>
                              <w:b/>
                              <w:bCs/>
                              <w:color w:val="FFFFFF" w:themeColor="background1"/>
                              <w:sz w:val="24"/>
                              <w:szCs w:val="24"/>
                            </w:rPr>
                          </w:pPr>
                          <w:r w:rsidRPr="00D66C02">
                            <w:rPr>
                              <w:rFonts w:ascii="Times New Roman" w:hAnsi="Times New Roman"/>
                              <w:b/>
                              <w:bCs/>
                              <w:color w:val="FFFFFF" w:themeColor="background1"/>
                              <w:sz w:val="24"/>
                              <w:szCs w:val="24"/>
                            </w:rPr>
                            <w:t>A</w:t>
                          </w:r>
                        </w:p>
                      </w:txbxContent>
                    </v:textbox>
                  </v:shape>
                  <v:shape id="_x0000_s1036" type="#_x0000_t202" style="position:absolute;left:420;top:23060;width:7325;height:7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" filled="f" stroked="f">
                    <v:textbox>
                      <w:txbxContent>
                        <w:p w14:paraId="6A9D6D7E" w14:textId="77777777" w:rsidR="00287AA7" w:rsidRPr="00D66C02" w:rsidRDefault="00287AA7" w:rsidP="00287AA7">
                          <w:pPr>
                            <w:jc w:val="center"/>
                            <w:rPr>
                              <w:rFonts w:ascii="Times New Roman" w:hAnsi="Times New Roman"/>
                              <w:b/>
                              <w:bCs/>
                              <w:color w:val="FFFFFF" w:themeColor="background1"/>
                              <w:sz w:val="24"/>
                              <w:szCs w:val="24"/>
                            </w:rPr>
                          </w:pPr>
                          <w:r w:rsidRPr="00D66C02">
                            <w:rPr>
                              <w:rFonts w:ascii="Times New Roman" w:hAnsi="Times New Roman"/>
                              <w:b/>
                              <w:bCs/>
                              <w:color w:val="FFFFFF" w:themeColor="background1"/>
                              <w:sz w:val="24"/>
                              <w:szCs w:val="24"/>
                            </w:rPr>
                            <w:t>A</w:t>
                          </w:r>
                          <w:r>
                            <w:rPr>
                              <w:rFonts w:ascii="Times New Roman" w:hAnsi="Times New Roman"/>
                              <w:b/>
                              <w:bCs/>
                              <w:color w:val="FFFFFF" w:themeColor="background1"/>
                              <w:sz w:val="24"/>
                              <w:szCs w:val="24"/>
                            </w:rPr>
                            <w:t>’</w:t>
                          </w:r>
                        </w:p>
                      </w:txbxContent>
                    </v:textbox>
                  </v:shape>
                </v:group>
                <w10:wrap type="square"/>
              </v:group>
            </w:pict>
          </mc:Fallback>
        </mc:AlternateContent>
      </w:r>
      <w:r w:rsidRPr="003E09A9">
        <w:rPr>
          <w:lang w:val="en-ID"/>
        </w:rPr>
        <w:t xml:space="preserve">seperti yang ditampilkan pada </w:t>
      </w:r>
      <w:r w:rsidRPr="00287AA7">
        <w:rPr>
          <w:b/>
          <w:bCs/>
          <w:lang w:val="en-ID"/>
        </w:rPr>
        <w:t>Gambar 5.</w:t>
      </w:r>
      <w:r w:rsidRPr="003E09A9">
        <w:rPr>
          <w:lang w:val="en-ID"/>
        </w:rPr>
        <w:t xml:space="preserve"> </w:t>
      </w:r>
    </w:p>
    <w:p w14:paraId="4F5D755E" w14:textId="4BA67487" w:rsidR="00287AA7" w:rsidRDefault="00287AA7" w:rsidP="00287AA7">
      <w:pPr>
        <w:pStyle w:val="none"/>
        <w:spacing w:before="120"/>
        <w:jc w:val="center"/>
        <w:rPr>
          <w:lang w:val="en-ID"/>
        </w:rPr>
      </w:pPr>
      <w:r w:rsidRPr="00287AA7">
        <w:rPr>
          <w:noProof/>
          <w:sz w:val="18"/>
          <w:szCs w:val="18"/>
          <w:lang w:eastAsia="en-US"/>
        </w:rPr>
        <mc:AlternateContent>
          <mc:Choice Requires="wpg">
            <w:drawing>
              <wp:anchor distT="0" distB="0" distL="114300" distR="114300" simplePos="0" relativeHeight="251668480" behindDoc="0" locked="0" layoutInCell="1" allowOverlap="1" wp14:anchorId="283F46C9" wp14:editId="6A0F2B8C">
                <wp:simplePos x="0" y="0"/>
                <wp:positionH relativeFrom="margin">
                  <wp:posOffset>50800</wp:posOffset>
                </wp:positionH>
                <wp:positionV relativeFrom="paragraph">
                  <wp:posOffset>2440664</wp:posOffset>
                </wp:positionV>
                <wp:extent cx="2696210" cy="1963420"/>
                <wp:effectExtent l="19050" t="19050" r="27940" b="17780"/>
                <wp:wrapSquare wrapText="bothSides"/>
                <wp:docPr id="302" name="Group 302"/>
                <wp:cNvGraphicFramePr/>
                <a:graphic xmlns:a="http://schemas.openxmlformats.org/drawingml/2006/main">
                  <a:graphicData uri="http://schemas.microsoft.com/office/word/2010/wordprocessingGroup">
                    <wpg:wgp>
                      <wpg:cNvGrpSpPr/>
                      <wpg:grpSpPr>
                        <a:xfrm>
                          <a:off x="0" y="0"/>
                          <a:ext cx="2696210" cy="1963420"/>
                          <a:chOff x="0" y="0"/>
                          <a:chExt cx="6757035" cy="5221605"/>
                        </a:xfrm>
                      </wpg:grpSpPr>
                      <pic:pic xmlns:pic="http://schemas.openxmlformats.org/drawingml/2006/picture">
                        <pic:nvPicPr>
                          <pic:cNvPr id="295" name="Picture 29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57035" cy="5221605"/>
                          </a:xfrm>
                          <a:prstGeom prst="rect">
                            <a:avLst/>
                          </a:prstGeom>
                          <a:ln w="6350">
                            <a:solidFill>
                              <a:schemeClr val="tx1"/>
                            </a:solidFill>
                          </a:ln>
                        </pic:spPr>
                      </pic:pic>
                      <wpg:grpSp>
                        <wpg:cNvPr id="297" name="Group 297"/>
                        <wpg:cNvGrpSpPr/>
                        <wpg:grpSpPr>
                          <a:xfrm>
                            <a:off x="2234949" y="1468273"/>
                            <a:ext cx="1330797" cy="2989456"/>
                            <a:chOff x="-103" y="-224519"/>
                            <a:chExt cx="1330797" cy="2989456"/>
                          </a:xfrm>
                        </wpg:grpSpPr>
                        <wps:wsp>
                          <wps:cNvPr id="298" name="Straight Connector 298"/>
                          <wps:cNvCnPr/>
                          <wps:spPr>
                            <a:xfrm>
                              <a:off x="287074" y="255163"/>
                              <a:ext cx="574164" cy="1903246"/>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299" name="Text Box 2"/>
                          <wps:cNvSpPr txBox="1">
                            <a:spLocks noChangeArrowheads="1"/>
                          </wps:cNvSpPr>
                          <wps:spPr bwMode="auto">
                            <a:xfrm>
                              <a:off x="-103" y="-224519"/>
                              <a:ext cx="563269" cy="517052"/>
                            </a:xfrm>
                            <a:prstGeom prst="rect">
                              <a:avLst/>
                            </a:prstGeom>
                            <a:noFill/>
                            <a:ln w="9525">
                              <a:noFill/>
                              <a:miter lim="800000"/>
                              <a:headEnd/>
                              <a:tailEnd/>
                            </a:ln>
                          </wps:spPr>
                          <wps:txbx>
                            <w:txbxContent>
                              <w:p w14:paraId="1AFE178D" w14:textId="77777777" w:rsidR="00287AA7" w:rsidRPr="00D66C02" w:rsidRDefault="00287AA7" w:rsidP="00287AA7">
                                <w:pPr>
                                  <w:jc w:val="center"/>
                                  <w:rPr>
                                    <w:rFonts w:ascii="Times New Roman" w:hAnsi="Times New Roman"/>
                                    <w:b/>
                                    <w:bCs/>
                                    <w:color w:val="FFFFFF" w:themeColor="background1"/>
                                    <w:sz w:val="24"/>
                                    <w:szCs w:val="24"/>
                                  </w:rPr>
                                </w:pPr>
                                <w:r>
                                  <w:rPr>
                                    <w:rFonts w:ascii="Times New Roman" w:hAnsi="Times New Roman"/>
                                    <w:b/>
                                    <w:bCs/>
                                    <w:color w:val="FFFFFF" w:themeColor="background1"/>
                                    <w:sz w:val="24"/>
                                    <w:szCs w:val="24"/>
                                  </w:rPr>
                                  <w:t>B</w:t>
                                </w:r>
                              </w:p>
                            </w:txbxContent>
                          </wps:txbx>
                          <wps:bodyPr rot="0" vert="horz" wrap="square" lIns="91440" tIns="45720" rIns="91440" bIns="45720" anchor="t" anchorCtr="0">
                            <a:noAutofit/>
                          </wps:bodyPr>
                        </wps:wsp>
                        <wps:wsp>
                          <wps:cNvPr id="300" name="Text Box 2"/>
                          <wps:cNvSpPr txBox="1">
                            <a:spLocks noChangeArrowheads="1"/>
                          </wps:cNvSpPr>
                          <wps:spPr bwMode="auto">
                            <a:xfrm>
                              <a:off x="637739" y="2200792"/>
                              <a:ext cx="692955" cy="564145"/>
                            </a:xfrm>
                            <a:prstGeom prst="rect">
                              <a:avLst/>
                            </a:prstGeom>
                            <a:noFill/>
                            <a:ln w="9525">
                              <a:noFill/>
                              <a:miter lim="800000"/>
                              <a:headEnd/>
                              <a:tailEnd/>
                            </a:ln>
                          </wps:spPr>
                          <wps:txbx>
                            <w:txbxContent>
                              <w:p w14:paraId="7121ECA2" w14:textId="77777777" w:rsidR="00287AA7" w:rsidRPr="00D66C02" w:rsidRDefault="00287AA7" w:rsidP="00287AA7">
                                <w:pPr>
                                  <w:jc w:val="center"/>
                                  <w:rPr>
                                    <w:rFonts w:ascii="Times New Roman" w:hAnsi="Times New Roman"/>
                                    <w:b/>
                                    <w:bCs/>
                                    <w:color w:val="FFFFFF" w:themeColor="background1"/>
                                    <w:sz w:val="24"/>
                                    <w:szCs w:val="24"/>
                                  </w:rPr>
                                </w:pPr>
                                <w:r>
                                  <w:rPr>
                                    <w:rFonts w:ascii="Times New Roman" w:hAnsi="Times New Roman"/>
                                    <w:b/>
                                    <w:bCs/>
                                    <w:color w:val="FFFFFF" w:themeColor="background1"/>
                                    <w:sz w:val="24"/>
                                    <w:szCs w:val="24"/>
                                  </w:rPr>
                                  <w:t>B’</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83F46C9" id="Group 302" o:spid="_x0000_s1037" style="position:absolute;left:0;text-align:left;margin-left:4pt;margin-top:192.2pt;width:212.3pt;height:154.6pt;z-index:251668480;mso-position-horizontal-relative:margin;mso-width-relative:margin;mso-height-relative:margin" coordsize="67570,52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">
                <v:shape id="Picture 295" o:spid="_x0000_s1038" type="#_x0000_t75" style="position:absolute;width:67570;height:52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" stroked="t" strokecolor="black [3213]" strokeweight=".5pt">
                  <v:imagedata r:id="rId21" o:title=""/>
                  <v:path arrowok="t"/>
                </v:shape>
                <v:group id="Group 297" o:spid="_x0000_s1039" style="position:absolute;left:22349;top:14682;width:13308;height:29895" coordorigin="-1,-2245" coordsize="13307,29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line id="Straight Connector 298" o:spid="_x0000_s1040" style="position:absolute;visibility:visible;mso-wrap-style:square" from="2870,2551" to="8612,2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" strokecolor="white [3212]" strokeweight="1.5pt"/>
                  <v:shape id="_x0000_s1041" type="#_x0000_t202" style="position:absolute;left:-1;top:-2245;width:5632;height:5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" filled="f" stroked="f">
                    <v:textbox>
                      <w:txbxContent>
                        <w:p w14:paraId="1AFE178D" w14:textId="77777777" w:rsidR="00287AA7" w:rsidRPr="00D66C02" w:rsidRDefault="00287AA7" w:rsidP="00287AA7">
                          <w:pPr>
                            <w:jc w:val="center"/>
                            <w:rPr>
                              <w:rFonts w:ascii="Times New Roman" w:hAnsi="Times New Roman"/>
                              <w:b/>
                              <w:bCs/>
                              <w:color w:val="FFFFFF" w:themeColor="background1"/>
                              <w:sz w:val="24"/>
                              <w:szCs w:val="24"/>
                            </w:rPr>
                          </w:pPr>
                          <w:r>
                            <w:rPr>
                              <w:rFonts w:ascii="Times New Roman" w:hAnsi="Times New Roman"/>
                              <w:b/>
                              <w:bCs/>
                              <w:color w:val="FFFFFF" w:themeColor="background1"/>
                              <w:sz w:val="24"/>
                              <w:szCs w:val="24"/>
                            </w:rPr>
                            <w:t>B</w:t>
                          </w:r>
                        </w:p>
                      </w:txbxContent>
                    </v:textbox>
                  </v:shape>
                  <v:shape id="_x0000_s1042" type="#_x0000_t202" style="position:absolute;left:6377;top:22007;width:6929;height:5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" filled="f" stroked="f">
                    <v:textbox>
                      <w:txbxContent>
                        <w:p w14:paraId="7121ECA2" w14:textId="77777777" w:rsidR="00287AA7" w:rsidRPr="00D66C02" w:rsidRDefault="00287AA7" w:rsidP="00287AA7">
                          <w:pPr>
                            <w:jc w:val="center"/>
                            <w:rPr>
                              <w:rFonts w:ascii="Times New Roman" w:hAnsi="Times New Roman"/>
                              <w:b/>
                              <w:bCs/>
                              <w:color w:val="FFFFFF" w:themeColor="background1"/>
                              <w:sz w:val="24"/>
                              <w:szCs w:val="24"/>
                            </w:rPr>
                          </w:pPr>
                          <w:r>
                            <w:rPr>
                              <w:rFonts w:ascii="Times New Roman" w:hAnsi="Times New Roman"/>
                              <w:b/>
                              <w:bCs/>
                              <w:color w:val="FFFFFF" w:themeColor="background1"/>
                              <w:sz w:val="24"/>
                              <w:szCs w:val="24"/>
                            </w:rPr>
                            <w:t>B’</w:t>
                          </w:r>
                        </w:p>
                      </w:txbxContent>
                    </v:textbox>
                  </v:shape>
                </v:group>
                <w10:wrap type="square" anchorx="margin"/>
              </v:group>
            </w:pict>
          </mc:Fallback>
        </mc:AlternateContent>
      </w:r>
      <w:r w:rsidRPr="00287AA7">
        <w:rPr>
          <w:sz w:val="18"/>
          <w:szCs w:val="18"/>
          <w:lang w:val="en-ID"/>
        </w:rPr>
        <w:t>(a)</w:t>
      </w:r>
    </w:p>
    <w:p w14:paraId="1AFF62F5" w14:textId="19021A20" w:rsidR="00287AA7" w:rsidRDefault="00287AA7" w:rsidP="00287AA7">
      <w:pPr>
        <w:pStyle w:val="none"/>
        <w:spacing w:before="120"/>
        <w:jc w:val="center"/>
        <w:rPr>
          <w:sz w:val="18"/>
          <w:szCs w:val="18"/>
          <w:lang w:val="en-ID"/>
        </w:rPr>
      </w:pPr>
      <w:r>
        <w:rPr>
          <w:sz w:val="18"/>
          <w:szCs w:val="18"/>
          <w:lang w:val="en-ID"/>
        </w:rPr>
        <w:t>(b)</w:t>
      </w:r>
    </w:p>
    <w:p w14:paraId="7EC68110" w14:textId="77777777" w:rsidR="00E32C6D" w:rsidRDefault="00287AA7" w:rsidP="00E32C6D">
      <w:pPr>
        <w:pStyle w:val="none"/>
      </w:pPr>
      <w:r w:rsidRPr="00F2006A">
        <w:rPr>
          <w:b/>
        </w:rPr>
        <w:t xml:space="preserve">Gambar </w:t>
      </w:r>
      <w:r>
        <w:rPr>
          <w:b/>
        </w:rPr>
        <w:t>5</w:t>
      </w:r>
      <w:r>
        <w:rPr>
          <w:b/>
          <w:lang w:val="en-ID"/>
        </w:rPr>
        <w:t>.</w:t>
      </w:r>
      <w:r w:rsidRPr="008C48B8">
        <w:t xml:space="preserve"> </w:t>
      </w:r>
      <w:r w:rsidR="00E32C6D" w:rsidRPr="00E32C6D">
        <w:t xml:space="preserve">a. lintasan A-A’ dan b. lintasan B-B’ </w:t>
      </w:r>
    </w:p>
    <w:p w14:paraId="169F9E49" w14:textId="27B8E240" w:rsidR="00287AA7" w:rsidRPr="00287AA7" w:rsidRDefault="00E32C6D" w:rsidP="00E32C6D">
      <w:pPr>
        <w:pStyle w:val="none"/>
        <w:rPr>
          <w:lang w:val="en-ID"/>
        </w:rPr>
      </w:pPr>
      <w:r>
        <w:t xml:space="preserve">                      </w:t>
      </w:r>
      <w:r w:rsidRPr="00E32C6D">
        <w:t>pada Kontur Anomali Residual</w:t>
      </w:r>
    </w:p>
    <w:p w14:paraId="71EC4AA5" w14:textId="10F896D4" w:rsidR="0030617A" w:rsidRDefault="003E09A9" w:rsidP="0030617A">
      <w:pPr>
        <w:pStyle w:val="none"/>
        <w:spacing w:before="120" w:after="240"/>
        <w:rPr>
          <w:b/>
          <w:bCs/>
          <w:lang w:val="en-ID"/>
        </w:rPr>
      </w:pPr>
      <w:r w:rsidRPr="003E09A9">
        <w:rPr>
          <w:lang w:val="en-ID"/>
        </w:rPr>
        <w:t xml:space="preserve">Lintasan A-A’ bagian Utara terletak diantara Kawah Gunung Ijen dan Gunung Merapi sedangkan bagian Selatan terletak dekat Gunung Ranti. Lintasan B-B’ bagian Baratlaut melalui Kawah Gunung Ijen sedangkan bagian Tenggara terletak dengan Gunung Ranti. Lintasan A-A’ dan lintasan B-B’ yang dimodelkan pada penelitian ini melalui tiga formasi batuan yaitu Formasi Batuan Ijen Tua (Qpvi), Formasi Batuan Ijen Muda (Qhvi), dan Formasi Batuan Gunungapi Muda (Qv). Formasi Batuan Ijen Tua (Qpvi) terbentuk pada masa Kuater Plistosen atau sekitar 1.7 juta tahun lalu. Formasi Batuan Ijen Muda (Qhvi) dan Formasi Batuan Gunungapi Muda (Qv) terbentuk pada masa Kuater Holosen atau sekitar 0.01 juta tahun lalu. Model yang diperoleh mempertimbangkan kesesuain antara data obeservasi dengan nilai terhitung sehingga memberi gambaran secara matematik geometri benda penyebab anomali. Sehingga pemodelan penampang 2 dimensi menghasilkan model yang optimum. Literatur yang digunakan dalam menentukan nilai suseptibilitas pada penelitian ini berasal dari Telford (1996) dengan mengacu pada formasi batuan geologi regional daerah penelitian. Nilai suseptibilitas model yang dibuat ditampilkan seperti pada </w:t>
      </w:r>
      <w:r w:rsidRPr="00580CBE">
        <w:rPr>
          <w:b/>
          <w:bCs/>
          <w:lang w:val="en-ID"/>
        </w:rPr>
        <w:t xml:space="preserve">Tabel </w:t>
      </w:r>
      <w:r w:rsidR="008705F5" w:rsidRPr="00580CBE">
        <w:rPr>
          <w:b/>
          <w:bCs/>
          <w:lang w:val="en-ID"/>
        </w:rPr>
        <w:t>1</w:t>
      </w:r>
      <w:r w:rsidRPr="00580CBE">
        <w:rPr>
          <w:b/>
          <w:bCs/>
          <w:lang w:val="en-ID"/>
        </w:rPr>
        <w:t xml:space="preserve">. </w:t>
      </w:r>
    </w:p>
    <w:tbl>
      <w:tblPr>
        <w:tblpPr w:leftFromText="180" w:rightFromText="180" w:vertAnchor="text" w:horzAnchor="page" w:tblpX="6112" w:tblpY="758"/>
        <w:tblW w:w="5098" w:type="dxa"/>
        <w:tblLook w:val="04A0" w:firstRow="1" w:lastRow="0" w:firstColumn="1" w:lastColumn="0" w:noHBand="0" w:noVBand="1"/>
      </w:tblPr>
      <w:tblGrid>
        <w:gridCol w:w="2547"/>
        <w:gridCol w:w="850"/>
        <w:gridCol w:w="1701"/>
      </w:tblGrid>
      <w:tr w:rsidR="00580CBE" w:rsidRPr="00C97AB8" w14:paraId="2FD1FFA3" w14:textId="77777777" w:rsidTr="00580CBE">
        <w:trPr>
          <w:trHeight w:val="315"/>
        </w:trPr>
        <w:tc>
          <w:tcPr>
            <w:tcW w:w="25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C23EF" w14:textId="77777777" w:rsidR="00580CBE" w:rsidRPr="00C97AB8" w:rsidRDefault="00580CBE" w:rsidP="00580CBE">
            <w:pPr>
              <w:spacing w:after="0"/>
              <w:jc w:val="center"/>
              <w:rPr>
                <w:rFonts w:ascii="Cambria" w:hAnsi="Cambria"/>
                <w:b/>
                <w:bCs/>
                <w:color w:val="000000"/>
                <w:sz w:val="20"/>
                <w:szCs w:val="20"/>
              </w:rPr>
            </w:pPr>
            <w:r w:rsidRPr="00C97AB8">
              <w:rPr>
                <w:rFonts w:ascii="Cambria" w:hAnsi="Cambria"/>
                <w:b/>
                <w:bCs/>
                <w:color w:val="000000"/>
                <w:sz w:val="20"/>
                <w:szCs w:val="20"/>
              </w:rPr>
              <w:t>Formasi</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26EB66C3" w14:textId="77777777" w:rsidR="00580CBE" w:rsidRPr="00C97AB8" w:rsidRDefault="00580CBE" w:rsidP="00580CBE">
            <w:pPr>
              <w:spacing w:after="0"/>
              <w:jc w:val="center"/>
              <w:rPr>
                <w:rFonts w:ascii="Cambria" w:hAnsi="Cambria"/>
                <w:b/>
                <w:bCs/>
                <w:color w:val="000000"/>
                <w:sz w:val="20"/>
                <w:szCs w:val="20"/>
              </w:rPr>
            </w:pPr>
            <w:r w:rsidRPr="00C97AB8">
              <w:rPr>
                <w:rFonts w:ascii="Cambria" w:hAnsi="Cambria"/>
                <w:b/>
                <w:bCs/>
                <w:color w:val="000000"/>
                <w:sz w:val="20"/>
                <w:szCs w:val="20"/>
              </w:rPr>
              <w:t>Subseptibilitas (SI)</w:t>
            </w:r>
          </w:p>
        </w:tc>
      </w:tr>
      <w:tr w:rsidR="00580CBE" w:rsidRPr="00C97AB8" w14:paraId="07B3FD07" w14:textId="77777777" w:rsidTr="00580CBE">
        <w:trPr>
          <w:trHeight w:val="315"/>
        </w:trPr>
        <w:tc>
          <w:tcPr>
            <w:tcW w:w="2547" w:type="dxa"/>
            <w:vMerge/>
            <w:tcBorders>
              <w:top w:val="single" w:sz="4" w:space="0" w:color="auto"/>
              <w:left w:val="single" w:sz="4" w:space="0" w:color="auto"/>
              <w:bottom w:val="single" w:sz="4" w:space="0" w:color="auto"/>
              <w:right w:val="single" w:sz="4" w:space="0" w:color="auto"/>
            </w:tcBorders>
            <w:vAlign w:val="center"/>
            <w:hideMark/>
          </w:tcPr>
          <w:p w14:paraId="2648DDEB" w14:textId="77777777" w:rsidR="00580CBE" w:rsidRPr="00C97AB8" w:rsidRDefault="00580CBE" w:rsidP="00580CBE">
            <w:pPr>
              <w:spacing w:after="0"/>
              <w:rPr>
                <w:rFonts w:ascii="Cambria" w:hAnsi="Cambria"/>
                <w:b/>
                <w:bCs/>
                <w:color w:val="000000"/>
                <w:sz w:val="20"/>
                <w:szCs w:val="20"/>
              </w:rPr>
            </w:pPr>
          </w:p>
        </w:tc>
        <w:tc>
          <w:tcPr>
            <w:tcW w:w="850" w:type="dxa"/>
            <w:tcBorders>
              <w:top w:val="nil"/>
              <w:left w:val="nil"/>
              <w:bottom w:val="single" w:sz="4" w:space="0" w:color="auto"/>
              <w:right w:val="single" w:sz="4" w:space="0" w:color="auto"/>
            </w:tcBorders>
            <w:shd w:val="clear" w:color="auto" w:fill="auto"/>
            <w:noWrap/>
            <w:vAlign w:val="center"/>
            <w:hideMark/>
          </w:tcPr>
          <w:p w14:paraId="547641B5" w14:textId="77777777" w:rsidR="00580CBE" w:rsidRPr="00C97AB8" w:rsidRDefault="00580CBE" w:rsidP="00580CBE">
            <w:pPr>
              <w:spacing w:after="0"/>
              <w:jc w:val="center"/>
              <w:rPr>
                <w:rFonts w:ascii="Cambria" w:hAnsi="Cambria"/>
                <w:b/>
                <w:bCs/>
                <w:color w:val="000000"/>
                <w:sz w:val="20"/>
                <w:szCs w:val="20"/>
              </w:rPr>
            </w:pPr>
            <w:r w:rsidRPr="00C97AB8">
              <w:rPr>
                <w:rFonts w:ascii="Cambria" w:hAnsi="Cambria"/>
                <w:b/>
                <w:bCs/>
                <w:color w:val="000000"/>
                <w:sz w:val="20"/>
                <w:szCs w:val="20"/>
              </w:rPr>
              <w:t>Benda</w:t>
            </w:r>
          </w:p>
        </w:tc>
        <w:tc>
          <w:tcPr>
            <w:tcW w:w="1701" w:type="dxa"/>
            <w:tcBorders>
              <w:top w:val="nil"/>
              <w:left w:val="nil"/>
              <w:bottom w:val="single" w:sz="4" w:space="0" w:color="auto"/>
              <w:right w:val="single" w:sz="4" w:space="0" w:color="auto"/>
            </w:tcBorders>
            <w:shd w:val="clear" w:color="auto" w:fill="auto"/>
            <w:noWrap/>
            <w:vAlign w:val="center"/>
            <w:hideMark/>
          </w:tcPr>
          <w:p w14:paraId="57C3A594" w14:textId="77777777" w:rsidR="00580CBE" w:rsidRPr="00C97AB8" w:rsidRDefault="00580CBE" w:rsidP="00580CBE">
            <w:pPr>
              <w:spacing w:after="0"/>
              <w:jc w:val="center"/>
              <w:rPr>
                <w:rFonts w:ascii="Cambria" w:hAnsi="Cambria"/>
                <w:b/>
                <w:bCs/>
                <w:color w:val="000000"/>
                <w:sz w:val="20"/>
                <w:szCs w:val="20"/>
              </w:rPr>
            </w:pPr>
            <w:r w:rsidRPr="00C97AB8">
              <w:rPr>
                <w:rFonts w:ascii="Cambria" w:hAnsi="Cambria"/>
                <w:b/>
                <w:bCs/>
                <w:color w:val="000000"/>
                <w:sz w:val="20"/>
                <w:szCs w:val="20"/>
              </w:rPr>
              <w:t>Literatur</w:t>
            </w:r>
          </w:p>
        </w:tc>
      </w:tr>
      <w:tr w:rsidR="00580CBE" w:rsidRPr="00C97AB8" w14:paraId="433A4503" w14:textId="77777777" w:rsidTr="00580CBE">
        <w:trPr>
          <w:trHeight w:val="315"/>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1EFEBC5A"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 xml:space="preserve">Batuan Ijen Tua </w:t>
            </w:r>
          </w:p>
        </w:tc>
        <w:tc>
          <w:tcPr>
            <w:tcW w:w="850" w:type="dxa"/>
            <w:tcBorders>
              <w:top w:val="nil"/>
              <w:left w:val="nil"/>
              <w:bottom w:val="single" w:sz="4" w:space="0" w:color="auto"/>
              <w:right w:val="single" w:sz="4" w:space="0" w:color="auto"/>
            </w:tcBorders>
            <w:shd w:val="clear" w:color="auto" w:fill="auto"/>
            <w:noWrap/>
            <w:vAlign w:val="center"/>
            <w:hideMark/>
          </w:tcPr>
          <w:p w14:paraId="2D8C9520"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9</w:t>
            </w:r>
          </w:p>
        </w:tc>
        <w:tc>
          <w:tcPr>
            <w:tcW w:w="1701" w:type="dxa"/>
            <w:tcBorders>
              <w:top w:val="nil"/>
              <w:left w:val="nil"/>
              <w:bottom w:val="single" w:sz="4" w:space="0" w:color="auto"/>
              <w:right w:val="single" w:sz="4" w:space="0" w:color="auto"/>
            </w:tcBorders>
            <w:shd w:val="clear" w:color="auto" w:fill="auto"/>
            <w:noWrap/>
            <w:vAlign w:val="center"/>
            <w:hideMark/>
          </w:tcPr>
          <w:p w14:paraId="0541AA98"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05-0.097</w:t>
            </w:r>
          </w:p>
        </w:tc>
      </w:tr>
      <w:tr w:rsidR="00580CBE" w:rsidRPr="00C97AB8" w14:paraId="7048DBF9" w14:textId="77777777" w:rsidTr="00580CBE">
        <w:trPr>
          <w:trHeight w:val="315"/>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2D765BFB"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Batuan Ijen Muda</w:t>
            </w:r>
          </w:p>
        </w:tc>
        <w:tc>
          <w:tcPr>
            <w:tcW w:w="850" w:type="dxa"/>
            <w:tcBorders>
              <w:top w:val="nil"/>
              <w:left w:val="nil"/>
              <w:bottom w:val="single" w:sz="4" w:space="0" w:color="auto"/>
              <w:right w:val="single" w:sz="4" w:space="0" w:color="auto"/>
            </w:tcBorders>
            <w:shd w:val="clear" w:color="auto" w:fill="auto"/>
            <w:noWrap/>
            <w:vAlign w:val="center"/>
            <w:hideMark/>
          </w:tcPr>
          <w:p w14:paraId="30B3887F"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1</w:t>
            </w:r>
          </w:p>
        </w:tc>
        <w:tc>
          <w:tcPr>
            <w:tcW w:w="1701" w:type="dxa"/>
            <w:tcBorders>
              <w:top w:val="nil"/>
              <w:left w:val="nil"/>
              <w:bottom w:val="single" w:sz="4" w:space="0" w:color="auto"/>
              <w:right w:val="single" w:sz="4" w:space="0" w:color="auto"/>
            </w:tcBorders>
            <w:shd w:val="clear" w:color="auto" w:fill="auto"/>
            <w:noWrap/>
            <w:vAlign w:val="center"/>
            <w:hideMark/>
          </w:tcPr>
          <w:p w14:paraId="72884195"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1-0.025</w:t>
            </w:r>
          </w:p>
        </w:tc>
      </w:tr>
      <w:tr w:rsidR="00580CBE" w:rsidRPr="00C97AB8" w14:paraId="05E9CE3B" w14:textId="77777777" w:rsidTr="00580CBE">
        <w:trPr>
          <w:trHeight w:val="315"/>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362BE08F"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 xml:space="preserve">Batuan Gunungapi Muda </w:t>
            </w:r>
          </w:p>
        </w:tc>
        <w:tc>
          <w:tcPr>
            <w:tcW w:w="850" w:type="dxa"/>
            <w:tcBorders>
              <w:top w:val="nil"/>
              <w:left w:val="nil"/>
              <w:bottom w:val="single" w:sz="4" w:space="0" w:color="auto"/>
              <w:right w:val="single" w:sz="4" w:space="0" w:color="auto"/>
            </w:tcBorders>
            <w:shd w:val="clear" w:color="auto" w:fill="auto"/>
            <w:noWrap/>
            <w:vAlign w:val="center"/>
            <w:hideMark/>
          </w:tcPr>
          <w:p w14:paraId="4C52A697"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01</w:t>
            </w:r>
          </w:p>
        </w:tc>
        <w:tc>
          <w:tcPr>
            <w:tcW w:w="1701" w:type="dxa"/>
            <w:tcBorders>
              <w:top w:val="nil"/>
              <w:left w:val="nil"/>
              <w:bottom w:val="single" w:sz="4" w:space="0" w:color="auto"/>
              <w:right w:val="single" w:sz="4" w:space="0" w:color="auto"/>
            </w:tcBorders>
            <w:shd w:val="clear" w:color="auto" w:fill="auto"/>
            <w:noWrap/>
            <w:vAlign w:val="center"/>
            <w:hideMark/>
          </w:tcPr>
          <w:p w14:paraId="19CDC420"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001-0.1</w:t>
            </w:r>
          </w:p>
        </w:tc>
      </w:tr>
      <w:tr w:rsidR="00580CBE" w:rsidRPr="00C97AB8" w14:paraId="3AE2685F" w14:textId="77777777" w:rsidTr="00580CBE">
        <w:trPr>
          <w:trHeight w:val="315"/>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14:paraId="75994F4C"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Batuan Terobosan</w:t>
            </w:r>
          </w:p>
        </w:tc>
        <w:tc>
          <w:tcPr>
            <w:tcW w:w="850" w:type="dxa"/>
            <w:tcBorders>
              <w:top w:val="nil"/>
              <w:left w:val="nil"/>
              <w:bottom w:val="single" w:sz="4" w:space="0" w:color="auto"/>
              <w:right w:val="single" w:sz="4" w:space="0" w:color="auto"/>
            </w:tcBorders>
            <w:shd w:val="clear" w:color="auto" w:fill="auto"/>
            <w:noWrap/>
            <w:vAlign w:val="center"/>
            <w:hideMark/>
          </w:tcPr>
          <w:p w14:paraId="15841AB6"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7</w:t>
            </w:r>
          </w:p>
        </w:tc>
        <w:tc>
          <w:tcPr>
            <w:tcW w:w="1701" w:type="dxa"/>
            <w:tcBorders>
              <w:top w:val="nil"/>
              <w:left w:val="nil"/>
              <w:bottom w:val="single" w:sz="4" w:space="0" w:color="auto"/>
              <w:right w:val="single" w:sz="4" w:space="0" w:color="auto"/>
            </w:tcBorders>
            <w:shd w:val="clear" w:color="auto" w:fill="auto"/>
            <w:noWrap/>
            <w:vAlign w:val="center"/>
            <w:hideMark/>
          </w:tcPr>
          <w:p w14:paraId="08017497" w14:textId="77777777" w:rsidR="00580CBE" w:rsidRPr="00C97AB8" w:rsidRDefault="00580CBE" w:rsidP="00580CBE">
            <w:pPr>
              <w:spacing w:after="0"/>
              <w:rPr>
                <w:rFonts w:ascii="Cambria" w:hAnsi="Cambria"/>
                <w:color w:val="000000"/>
                <w:sz w:val="20"/>
                <w:szCs w:val="20"/>
              </w:rPr>
            </w:pPr>
            <w:r w:rsidRPr="00C97AB8">
              <w:rPr>
                <w:rFonts w:ascii="Cambria" w:hAnsi="Cambria"/>
                <w:color w:val="000000"/>
                <w:sz w:val="20"/>
                <w:szCs w:val="20"/>
              </w:rPr>
              <w:t>0.0002-0.175</w:t>
            </w:r>
          </w:p>
        </w:tc>
      </w:tr>
    </w:tbl>
    <w:p w14:paraId="54A701E9" w14:textId="77777777" w:rsidR="00580CBE" w:rsidRDefault="00580CBE" w:rsidP="00580CBE">
      <w:pPr>
        <w:spacing w:after="0"/>
        <w:jc w:val="both"/>
        <w:rPr>
          <w:rFonts w:ascii="Cambria" w:hAnsi="Cambria"/>
          <w:sz w:val="20"/>
          <w:szCs w:val="20"/>
          <w:lang w:val="en-US"/>
        </w:rPr>
      </w:pPr>
      <w:r w:rsidRPr="00C97AB8">
        <w:rPr>
          <w:rFonts w:ascii="Cambria" w:hAnsi="Cambria"/>
          <w:b/>
          <w:bCs/>
          <w:sz w:val="20"/>
          <w:szCs w:val="20"/>
        </w:rPr>
        <w:t xml:space="preserve">Tabel 1. </w:t>
      </w:r>
      <w:r w:rsidRPr="00C97AB8">
        <w:rPr>
          <w:rFonts w:ascii="Cambria" w:hAnsi="Cambria"/>
          <w:sz w:val="20"/>
          <w:szCs w:val="20"/>
        </w:rPr>
        <w:t xml:space="preserve">Nilai suseptibilitas benda pemodelan </w:t>
      </w:r>
      <w:r>
        <w:rPr>
          <w:rFonts w:ascii="Cambria" w:hAnsi="Cambria"/>
          <w:sz w:val="20"/>
          <w:szCs w:val="20"/>
          <w:lang w:val="en-US"/>
        </w:rPr>
        <w:t xml:space="preserve"> </w:t>
      </w:r>
    </w:p>
    <w:p w14:paraId="1CB6EF1A" w14:textId="5EE46DF5" w:rsidR="00580CBE" w:rsidRPr="009430A7" w:rsidRDefault="00580CBE" w:rsidP="009430A7">
      <w:pPr>
        <w:spacing w:after="0"/>
        <w:jc w:val="both"/>
        <w:rPr>
          <w:rFonts w:ascii="Cambria" w:hAnsi="Cambria"/>
          <w:sz w:val="20"/>
          <w:szCs w:val="20"/>
          <w:lang w:val="en-US"/>
        </w:rPr>
      </w:pPr>
      <w:r>
        <w:rPr>
          <w:rFonts w:ascii="Cambria" w:hAnsi="Cambria"/>
          <w:sz w:val="20"/>
          <w:szCs w:val="20"/>
          <w:lang w:val="en-US"/>
        </w:rPr>
        <w:t xml:space="preserve">                 </w:t>
      </w:r>
      <w:r w:rsidRPr="00C97AB8">
        <w:rPr>
          <w:rFonts w:ascii="Cambria" w:hAnsi="Cambria"/>
          <w:sz w:val="20"/>
          <w:szCs w:val="20"/>
        </w:rPr>
        <w:t>penampang A-A’ dan penampang B-B’</w:t>
      </w:r>
    </w:p>
    <w:p w14:paraId="29D0128F" w14:textId="77777777" w:rsidR="003E09A9" w:rsidRPr="003E09A9" w:rsidRDefault="003E09A9" w:rsidP="003E09A9">
      <w:pPr>
        <w:pStyle w:val="none"/>
        <w:spacing w:before="120"/>
        <w:rPr>
          <w:lang w:val="en-ID"/>
        </w:rPr>
      </w:pPr>
      <w:r w:rsidRPr="003E09A9">
        <w:rPr>
          <w:lang w:val="en-ID"/>
        </w:rPr>
        <w:t xml:space="preserve">Berdasarkan sebaran formasi batuan pada model penampang 2 dimensi seperti yang ditampilkan pada </w:t>
      </w:r>
      <w:r w:rsidRPr="00704B3A">
        <w:rPr>
          <w:b/>
          <w:bCs/>
          <w:lang w:val="en-ID"/>
        </w:rPr>
        <w:t>Gambar 6 dan Gambar 7</w:t>
      </w:r>
      <w:r w:rsidRPr="003E09A9">
        <w:rPr>
          <w:lang w:val="en-ID"/>
        </w:rPr>
        <w:t xml:space="preserve">, maka diperoleh nilai suseptibilitas masing-masing formasi batuan dimana, Formasi Batuan Ijen Tua (Qpvi) memiliki nilai suseptibilitas 0.09 SI terdiri dari breksi gunungapi, breksi batuapung, tuf dan lava basal. Formasi Batuan Ijen Muda (Qhvi) memiliki nilai suseptibilitas 0.01 SI terdiri dari tuf, breksi gunungapi, lava dan belerang. Formasi Batuan Gunungapi Muda (Qv) memiliki nilai suseptibilitas 0.001 SI terdiri dari breksi gunungapi, lava lahar dan tuf. Terakhir Batuan Terobosan memiliki nilai suseptibilitas 0.07 SI terdiri dari andesit-basal. </w:t>
      </w:r>
    </w:p>
    <w:p w14:paraId="54977D9C" w14:textId="323CC91E" w:rsidR="00704B3A" w:rsidRDefault="003E09A9" w:rsidP="00704B3A">
      <w:pPr>
        <w:pStyle w:val="none"/>
        <w:spacing w:before="120"/>
        <w:rPr>
          <w:lang w:val="en-ID"/>
        </w:rPr>
      </w:pPr>
      <w:r w:rsidRPr="003E09A9">
        <w:rPr>
          <w:lang w:val="en-ID"/>
        </w:rPr>
        <w:t xml:space="preserve">Pada model 2 dimensi lintasan A-A’ Formasi Batuan Gunungapi Muda (Qv) berada disepanjang lintasan pada ketinggian 900 meter sampai 2000 meter dengan ketebalan mencapai 1100 meter. Formasi Batuan Ijen Muda (Qhvi) berada pada ketinggian 1500 meter sampai kedalaman 2500 meter dengan ketebalan yang mencapai 4000 meter. Formasi Batuan Ijen Tua (Qpvi) berada disepanjang lintasan pada kedalaman 2500 meter sampai 3000 meter dengan ketebalan mencapai 500 meter. Batuan Terobosan berada pada ketinggian 1500 meter </w:t>
      </w:r>
      <w:r w:rsidR="00CB4588" w:rsidRPr="00704B3A">
        <w:rPr>
          <w:b/>
          <w:noProof/>
          <w:lang w:eastAsia="en-US"/>
        </w:rPr>
        <mc:AlternateContent>
          <mc:Choice Requires="wps">
            <w:drawing>
              <wp:anchor distT="45720" distB="45720" distL="114300" distR="114300" simplePos="0" relativeHeight="251677696" behindDoc="0" locked="0" layoutInCell="1" allowOverlap="1" wp14:anchorId="2157C10F" wp14:editId="1C87EBD6">
                <wp:simplePos x="0" y="0"/>
                <wp:positionH relativeFrom="margin">
                  <wp:posOffset>1359535</wp:posOffset>
                </wp:positionH>
                <wp:positionV relativeFrom="paragraph">
                  <wp:posOffset>6480175</wp:posOffset>
                </wp:positionV>
                <wp:extent cx="2536190" cy="269875"/>
                <wp:effectExtent l="0" t="0" r="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6190" cy="269875"/>
                        </a:xfrm>
                        <a:prstGeom prst="rect">
                          <a:avLst/>
                        </a:prstGeom>
                        <a:noFill/>
                        <a:ln w="9525">
                          <a:noFill/>
                          <a:miter lim="800000"/>
                          <a:headEnd/>
                          <a:tailEnd/>
                        </a:ln>
                      </wps:spPr>
                      <wps:txbx>
                        <w:txbxContent>
                          <w:p w14:paraId="0B65A94D" w14:textId="7DCE380F" w:rsidR="00CB4588" w:rsidRPr="00704B3A" w:rsidRDefault="00CB4588" w:rsidP="00CB4588">
                            <w:pPr>
                              <w:rPr>
                                <w:rFonts w:asciiTheme="majorHAnsi" w:hAnsiTheme="majorHAnsi"/>
                                <w:sz w:val="20"/>
                                <w:szCs w:val="20"/>
                              </w:rPr>
                            </w:pPr>
                            <w:r w:rsidRPr="00704B3A">
                              <w:rPr>
                                <w:rFonts w:asciiTheme="majorHAnsi" w:hAnsiTheme="majorHAnsi"/>
                                <w:b/>
                                <w:sz w:val="20"/>
                                <w:szCs w:val="20"/>
                              </w:rPr>
                              <w:t xml:space="preserve">Gambar </w:t>
                            </w:r>
                            <w:r>
                              <w:rPr>
                                <w:rFonts w:asciiTheme="majorHAnsi" w:hAnsiTheme="majorHAnsi"/>
                                <w:b/>
                                <w:sz w:val="20"/>
                                <w:szCs w:val="20"/>
                                <w:lang w:val="en-US"/>
                              </w:rPr>
                              <w:t>7</w:t>
                            </w:r>
                            <w:r w:rsidRPr="00704B3A">
                              <w:rPr>
                                <w:rFonts w:asciiTheme="majorHAnsi" w:hAnsiTheme="majorHAnsi"/>
                                <w:b/>
                                <w:sz w:val="20"/>
                                <w:szCs w:val="20"/>
                                <w:lang w:val="en-ID"/>
                              </w:rPr>
                              <w:t>.</w:t>
                            </w:r>
                            <w:r w:rsidRPr="00704B3A">
                              <w:rPr>
                                <w:rFonts w:asciiTheme="majorHAnsi" w:hAnsiTheme="majorHAnsi"/>
                                <w:sz w:val="20"/>
                                <w:szCs w:val="20"/>
                              </w:rPr>
                              <w:t xml:space="preserve"> Model 2 Dimensi Lintasan </w:t>
                            </w:r>
                            <w:r>
                              <w:rPr>
                                <w:rFonts w:asciiTheme="majorHAnsi" w:hAnsiTheme="majorHAnsi"/>
                                <w:sz w:val="20"/>
                                <w:szCs w:val="20"/>
                                <w:lang w:val="en-US"/>
                              </w:rPr>
                              <w:t>B</w:t>
                            </w:r>
                            <w:r w:rsidRPr="00704B3A">
                              <w:rPr>
                                <w:rFonts w:asciiTheme="majorHAnsi" w:hAnsiTheme="majorHAnsi"/>
                                <w:sz w:val="20"/>
                                <w:szCs w:val="20"/>
                              </w:rPr>
                              <w:t>-</w:t>
                            </w:r>
                            <w:r>
                              <w:rPr>
                                <w:rFonts w:asciiTheme="majorHAnsi" w:hAnsiTheme="majorHAnsi"/>
                                <w:sz w:val="20"/>
                                <w:szCs w:val="20"/>
                                <w:lang w:val="en-US"/>
                              </w:rPr>
                              <w:t>B</w:t>
                            </w:r>
                            <w:r w:rsidRPr="00704B3A">
                              <w:rPr>
                                <w:rFonts w:asciiTheme="majorHAnsi" w:hAnsiTheme="majorHAnsi"/>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57C10F" id="Text Box 2" o:spid="_x0000_s1043" type="#_x0000_t202" style="position:absolute;left:0;text-align:left;margin-left:107.05pt;margin-top:510.25pt;width:199.7pt;height:21.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" filled="f" stroked="f">
                <v:textbox>
                  <w:txbxContent>
                    <w:p w14:paraId="0B65A94D" w14:textId="7DCE380F" w:rsidR="00CB4588" w:rsidRPr="00704B3A" w:rsidRDefault="00CB4588" w:rsidP="00CB4588">
                      <w:pPr>
                        <w:rPr>
                          <w:rFonts w:asciiTheme="majorHAnsi" w:hAnsiTheme="majorHAnsi"/>
                          <w:sz w:val="20"/>
                          <w:szCs w:val="20"/>
                        </w:rPr>
                      </w:pPr>
                      <w:r w:rsidRPr="00704B3A">
                        <w:rPr>
                          <w:rFonts w:asciiTheme="majorHAnsi" w:hAnsiTheme="majorHAnsi"/>
                          <w:b/>
                          <w:sz w:val="20"/>
                          <w:szCs w:val="20"/>
                        </w:rPr>
                        <w:t xml:space="preserve">Gambar </w:t>
                      </w:r>
                      <w:r>
                        <w:rPr>
                          <w:rFonts w:asciiTheme="majorHAnsi" w:hAnsiTheme="majorHAnsi"/>
                          <w:b/>
                          <w:sz w:val="20"/>
                          <w:szCs w:val="20"/>
                          <w:lang w:val="en-US"/>
                        </w:rPr>
                        <w:t>7</w:t>
                      </w:r>
                      <w:r w:rsidRPr="00704B3A">
                        <w:rPr>
                          <w:rFonts w:asciiTheme="majorHAnsi" w:hAnsiTheme="majorHAnsi"/>
                          <w:b/>
                          <w:sz w:val="20"/>
                          <w:szCs w:val="20"/>
                          <w:lang w:val="en-ID"/>
                        </w:rPr>
                        <w:t>.</w:t>
                      </w:r>
                      <w:r w:rsidRPr="00704B3A">
                        <w:rPr>
                          <w:rFonts w:asciiTheme="majorHAnsi" w:hAnsiTheme="majorHAnsi"/>
                          <w:sz w:val="20"/>
                          <w:szCs w:val="20"/>
                        </w:rPr>
                        <w:t xml:space="preserve"> Model 2 Dimensi Lintasan </w:t>
                      </w:r>
                      <w:r>
                        <w:rPr>
                          <w:rFonts w:asciiTheme="majorHAnsi" w:hAnsiTheme="majorHAnsi"/>
                          <w:sz w:val="20"/>
                          <w:szCs w:val="20"/>
                          <w:lang w:val="en-US"/>
                        </w:rPr>
                        <w:t>B</w:t>
                      </w:r>
                      <w:r w:rsidRPr="00704B3A">
                        <w:rPr>
                          <w:rFonts w:asciiTheme="majorHAnsi" w:hAnsiTheme="majorHAnsi"/>
                          <w:sz w:val="20"/>
                          <w:szCs w:val="20"/>
                        </w:rPr>
                        <w:t>-</w:t>
                      </w:r>
                      <w:r>
                        <w:rPr>
                          <w:rFonts w:asciiTheme="majorHAnsi" w:hAnsiTheme="majorHAnsi"/>
                          <w:sz w:val="20"/>
                          <w:szCs w:val="20"/>
                          <w:lang w:val="en-US"/>
                        </w:rPr>
                        <w:t>B</w:t>
                      </w:r>
                      <w:r w:rsidRPr="00704B3A">
                        <w:rPr>
                          <w:rFonts w:asciiTheme="majorHAnsi" w:hAnsiTheme="majorHAnsi"/>
                          <w:sz w:val="20"/>
                          <w:szCs w:val="20"/>
                        </w:rPr>
                        <w:t>’</w:t>
                      </w:r>
                    </w:p>
                  </w:txbxContent>
                </v:textbox>
                <w10:wrap type="topAndBottom" anchorx="margin"/>
              </v:shape>
            </w:pict>
          </mc:Fallback>
        </mc:AlternateContent>
      </w:r>
      <w:r w:rsidR="00CB4588">
        <w:rPr>
          <w:noProof/>
          <w:lang w:eastAsia="en-US"/>
        </w:rPr>
        <w:drawing>
          <wp:anchor distT="0" distB="0" distL="114300" distR="114300" simplePos="0" relativeHeight="251675648" behindDoc="1" locked="0" layoutInCell="1" allowOverlap="1" wp14:anchorId="592C02BE" wp14:editId="4E094B7A">
            <wp:simplePos x="0" y="0"/>
            <wp:positionH relativeFrom="margin">
              <wp:align>center</wp:align>
            </wp:positionH>
            <wp:positionV relativeFrom="paragraph">
              <wp:posOffset>3506056</wp:posOffset>
            </wp:positionV>
            <wp:extent cx="4811395" cy="2946400"/>
            <wp:effectExtent l="0" t="0" r="8255" b="6350"/>
            <wp:wrapTopAndBottom/>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4811395" cy="2946400"/>
                    </a:xfrm>
                    <a:prstGeom prst="rect">
                      <a:avLst/>
                    </a:prstGeom>
                  </pic:spPr>
                </pic:pic>
              </a:graphicData>
            </a:graphic>
            <wp14:sizeRelH relativeFrom="margin">
              <wp14:pctWidth>0</wp14:pctWidth>
            </wp14:sizeRelH>
            <wp14:sizeRelV relativeFrom="margin">
              <wp14:pctHeight>0</wp14:pctHeight>
            </wp14:sizeRelV>
          </wp:anchor>
        </w:drawing>
      </w:r>
      <w:r w:rsidRPr="003E09A9">
        <w:rPr>
          <w:lang w:val="en-ID"/>
        </w:rPr>
        <w:t xml:space="preserve">sampai kedalaman 3000 meter dengan ketebalan </w:t>
      </w:r>
      <w:r w:rsidR="00704B3A" w:rsidRPr="00704B3A">
        <w:rPr>
          <w:b/>
          <w:noProof/>
          <w:lang w:eastAsia="en-US"/>
        </w:rPr>
        <mc:AlternateContent>
          <mc:Choice Requires="wps">
            <w:drawing>
              <wp:anchor distT="45720" distB="45720" distL="114300" distR="114300" simplePos="0" relativeHeight="251673600" behindDoc="0" locked="0" layoutInCell="1" allowOverlap="1" wp14:anchorId="26793A64" wp14:editId="4195E91D">
                <wp:simplePos x="0" y="0"/>
                <wp:positionH relativeFrom="margin">
                  <wp:align>center</wp:align>
                </wp:positionH>
                <wp:positionV relativeFrom="paragraph">
                  <wp:posOffset>3100677</wp:posOffset>
                </wp:positionV>
                <wp:extent cx="2536190" cy="246380"/>
                <wp:effectExtent l="0" t="0" r="0" b="12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6190" cy="246490"/>
                        </a:xfrm>
                        <a:prstGeom prst="rect">
                          <a:avLst/>
                        </a:prstGeom>
                        <a:noFill/>
                        <a:ln w="9525">
                          <a:noFill/>
                          <a:miter lim="800000"/>
                          <a:headEnd/>
                          <a:tailEnd/>
                        </a:ln>
                      </wps:spPr>
                      <wps:txbx>
                        <w:txbxContent>
                          <w:p w14:paraId="6813778D" w14:textId="5D883621" w:rsidR="00704B3A" w:rsidRPr="00704B3A" w:rsidRDefault="00704B3A">
                            <w:pPr>
                              <w:rPr>
                                <w:rFonts w:asciiTheme="majorHAnsi" w:hAnsiTheme="majorHAnsi"/>
                                <w:sz w:val="20"/>
                                <w:szCs w:val="20"/>
                              </w:rPr>
                            </w:pPr>
                            <w:r w:rsidRPr="00704B3A">
                              <w:rPr>
                                <w:rFonts w:asciiTheme="majorHAnsi" w:hAnsiTheme="majorHAnsi"/>
                                <w:b/>
                                <w:sz w:val="20"/>
                                <w:szCs w:val="20"/>
                              </w:rPr>
                              <w:t>Gambar 6</w:t>
                            </w:r>
                            <w:r w:rsidRPr="00704B3A">
                              <w:rPr>
                                <w:rFonts w:asciiTheme="majorHAnsi" w:hAnsiTheme="majorHAnsi"/>
                                <w:b/>
                                <w:sz w:val="20"/>
                                <w:szCs w:val="20"/>
                                <w:lang w:val="en-ID"/>
                              </w:rPr>
                              <w:t>.</w:t>
                            </w:r>
                            <w:r w:rsidRPr="00704B3A">
                              <w:rPr>
                                <w:rFonts w:asciiTheme="majorHAnsi" w:hAnsiTheme="majorHAnsi"/>
                                <w:sz w:val="20"/>
                                <w:szCs w:val="20"/>
                              </w:rPr>
                              <w:t xml:space="preserve"> Model 2 Dimensi Lintasan A-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793A64" id="_x0000_s1044" type="#_x0000_t202" style="position:absolute;left:0;text-align:left;margin-left:0;margin-top:244.15pt;width:199.7pt;height:19.4pt;z-index:2516736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" filled="f" stroked="f">
                <v:textbox>
                  <w:txbxContent>
                    <w:p w14:paraId="6813778D" w14:textId="5D883621" w:rsidR="00704B3A" w:rsidRPr="00704B3A" w:rsidRDefault="00704B3A">
                      <w:pPr>
                        <w:rPr>
                          <w:rFonts w:asciiTheme="majorHAnsi" w:hAnsiTheme="majorHAnsi"/>
                          <w:sz w:val="20"/>
                          <w:szCs w:val="20"/>
                        </w:rPr>
                      </w:pPr>
                      <w:r w:rsidRPr="00704B3A">
                        <w:rPr>
                          <w:rFonts w:asciiTheme="majorHAnsi" w:hAnsiTheme="majorHAnsi"/>
                          <w:b/>
                          <w:sz w:val="20"/>
                          <w:szCs w:val="20"/>
                        </w:rPr>
                        <w:t>Gambar 6</w:t>
                      </w:r>
                      <w:r w:rsidRPr="00704B3A">
                        <w:rPr>
                          <w:rFonts w:asciiTheme="majorHAnsi" w:hAnsiTheme="majorHAnsi"/>
                          <w:b/>
                          <w:sz w:val="20"/>
                          <w:szCs w:val="20"/>
                          <w:lang w:val="en-ID"/>
                        </w:rPr>
                        <w:t>.</w:t>
                      </w:r>
                      <w:r w:rsidRPr="00704B3A">
                        <w:rPr>
                          <w:rFonts w:asciiTheme="majorHAnsi" w:hAnsiTheme="majorHAnsi"/>
                          <w:sz w:val="20"/>
                          <w:szCs w:val="20"/>
                        </w:rPr>
                        <w:t xml:space="preserve"> Model 2 Dimensi Lintasan A-A’</w:t>
                      </w:r>
                    </w:p>
                  </w:txbxContent>
                </v:textbox>
                <w10:wrap type="topAndBottom" anchorx="margin"/>
              </v:shape>
            </w:pict>
          </mc:Fallback>
        </mc:AlternateContent>
      </w:r>
      <w:r w:rsidR="00704B3A">
        <w:rPr>
          <w:b/>
        </w:rPr>
        <w:t xml:space="preserve">                                                                    </w:t>
      </w:r>
      <w:r w:rsidR="00704B3A">
        <w:rPr>
          <w:noProof/>
          <w:lang w:eastAsia="en-US"/>
        </w:rPr>
        <w:drawing>
          <wp:anchor distT="0" distB="0" distL="114300" distR="114300" simplePos="0" relativeHeight="251671552" behindDoc="1" locked="0" layoutInCell="1" allowOverlap="1" wp14:anchorId="2C066505" wp14:editId="46977719">
            <wp:simplePos x="0" y="0"/>
            <wp:positionH relativeFrom="margin">
              <wp:align>center</wp:align>
            </wp:positionH>
            <wp:positionV relativeFrom="paragraph">
              <wp:posOffset>54610</wp:posOffset>
            </wp:positionV>
            <wp:extent cx="4784090" cy="3037205"/>
            <wp:effectExtent l="0" t="0" r="0" b="0"/>
            <wp:wrapTopAndBottom/>
            <wp:docPr id="9" name="Picture 9" descr="Chart,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784090" cy="3037205"/>
                    </a:xfrm>
                    <a:prstGeom prst="rect">
                      <a:avLst/>
                    </a:prstGeom>
                  </pic:spPr>
                </pic:pic>
              </a:graphicData>
            </a:graphic>
            <wp14:sizeRelH relativeFrom="margin">
              <wp14:pctWidth>0</wp14:pctWidth>
            </wp14:sizeRelH>
            <wp14:sizeRelV relativeFrom="margin">
              <wp14:pctHeight>0</wp14:pctHeight>
            </wp14:sizeRelV>
          </wp:anchor>
        </w:drawing>
      </w:r>
      <w:r w:rsidR="00704B3A">
        <w:rPr>
          <w:lang w:val="en-ID"/>
        </w:rPr>
        <w:t xml:space="preserve"> </w:t>
      </w:r>
      <w:r w:rsidRPr="003E09A9">
        <w:rPr>
          <w:lang w:val="en-ID"/>
        </w:rPr>
        <w:t>mencapai 5000 meter dan ketinggian 700 meter sampai kedalaman 3000 meter dengan ketebalan mencapai 3700 meter.</w:t>
      </w:r>
    </w:p>
    <w:p w14:paraId="6A5017E5" w14:textId="5846E144" w:rsidR="003E09A9" w:rsidRPr="003E09A9" w:rsidRDefault="003E09A9" w:rsidP="003E09A9">
      <w:pPr>
        <w:pStyle w:val="none"/>
        <w:spacing w:before="120"/>
        <w:rPr>
          <w:lang w:val="en-ID"/>
        </w:rPr>
      </w:pPr>
      <w:r w:rsidRPr="003E09A9">
        <w:rPr>
          <w:lang w:val="en-ID"/>
        </w:rPr>
        <w:t>Pada model 2 dimensi lintasan B-B’ Formasi Batuan Gunungapi Muda (Qv) berada disepanjang lintasan pada ketinggian 800 meter sampai 2000 meter dengan ketebalan mencapai 1200 meter. Formasi Batuan Ijen Muda (Qhvi) berada pada ketinggian 1700 meter sampai kedalaman 2400 meter dengan ketebalan yang mencapai 4100 meter. Formasi Batuan Ijen Tua (Qpvi) berada disepanjang lintasan pada kedalaman 2400 meter sampai 3000 meter dengan ketebalan mencapai 600 meter. Batuan Terobosan berada pada ketinggian 900 meter sampai kedalaman 3000 meter dengan ketebalan mencapai 3900 meter dan ketinggian 700 meter sampai kedalaman 3000 meter dengan ketebalan mencapai 3700 meter.</w:t>
      </w:r>
    </w:p>
    <w:p w14:paraId="4752D8C8" w14:textId="50535A01" w:rsidR="000342CE" w:rsidRPr="00E47530" w:rsidRDefault="003E09A9" w:rsidP="000342CE">
      <w:pPr>
        <w:pStyle w:val="none"/>
        <w:spacing w:before="120" w:after="240"/>
        <w:rPr>
          <w:lang w:val="en-ID"/>
        </w:rPr>
      </w:pPr>
      <w:r w:rsidRPr="003E09A9">
        <w:rPr>
          <w:lang w:val="en-ID"/>
        </w:rPr>
        <w:t xml:space="preserve">Pada model 2 dimensi </w:t>
      </w:r>
      <w:r w:rsidRPr="00704B3A">
        <w:rPr>
          <w:b/>
          <w:bCs/>
          <w:lang w:val="en-ID"/>
        </w:rPr>
        <w:t xml:space="preserve">(Gambar 6 dan Gambar 7) </w:t>
      </w:r>
      <w:r w:rsidRPr="003E09A9">
        <w:rPr>
          <w:lang w:val="en-ID"/>
        </w:rPr>
        <w:t>terdapat Batuan Terobosan yang diidentifikasi sebagai sumber panas yang saling terhubung antara Kawah Gunung Ijen, Gunung Merapi dan Gunung Ranti. Hal ini didukung dengan adanya penelitian yang dilakukan oleh Suparman dan Gunawan (2019), menunjukkan bahwa Kawah Ijen memiliki sumber panas yang semakin dalam memiliki bagian curam yang terhubung diantara Gunung Merapi, Gunung Ranti dan Gunung Jampit pada bagian yang lebih dalam</w:t>
      </w:r>
      <w:r w:rsidR="00BF515C">
        <w:rPr>
          <w:lang w:val="en-ID"/>
        </w:rPr>
        <w:t xml:space="preserve"> </w:t>
      </w:r>
      <w:r w:rsidR="00BF515C" w:rsidRPr="0070661B">
        <w:t>[</w:t>
      </w:r>
      <w:r w:rsidR="002063DB">
        <w:t>8</w:t>
      </w:r>
      <w:r w:rsidR="00BF515C" w:rsidRPr="0070661B">
        <w:t>]</w:t>
      </w:r>
      <w:r w:rsidRPr="003E09A9">
        <w:rPr>
          <w:lang w:val="en-ID"/>
        </w:rPr>
        <w:t>. Berdasarkan geologi batuan dan nilai suseptibilitas yang sudah dimodelkan, dapat diidentifikasi bahwa Formasi Batuan Ijen Muda (Qhvi) adalah zona reservoar panas bumi daerah penelitian. Pada model 2 dimensi lintasan A-A’ zona reservoar (Formasi Batuan Ijen Muda) dijumpai pada ketinggian 1500 meter dan pada model 2 dimensi lintasan B-B’ zona reservoir (Formasi Batuan Ijen Muda) dijumpai pada ketinggian 1700 meter. Berdasarkan penelitian yang dilakukan oleh Daud dkk. (2017) diperkirakan zona reservoar Ijen berada pada kedalaman 1400 meter dengan suhu mencapai 200℃</w:t>
      </w:r>
      <w:r w:rsidR="00BF515C">
        <w:rPr>
          <w:lang w:val="en-ID"/>
        </w:rPr>
        <w:t xml:space="preserve"> </w:t>
      </w:r>
      <w:r w:rsidR="00BF515C" w:rsidRPr="0070661B">
        <w:t>[3]</w:t>
      </w:r>
      <w:r w:rsidRPr="003E09A9">
        <w:rPr>
          <w:lang w:val="en-ID"/>
        </w:rPr>
        <w:t>. Sehingga semakin meyakinkan penulis tentang keberadaan zona reservoar panas bumi Ijen dalam penelitian ini.</w:t>
      </w:r>
    </w:p>
    <w:p w14:paraId="2DBF3BA4" w14:textId="754EF564" w:rsidR="001A4019" w:rsidRDefault="001A4019" w:rsidP="000342CE">
      <w:pPr>
        <w:pStyle w:val="Heading1"/>
        <w:numPr>
          <w:ilvl w:val="0"/>
          <w:numId w:val="19"/>
        </w:numPr>
      </w:pPr>
      <w:r>
        <w:t>Kesimpulan</w:t>
      </w:r>
      <w:r w:rsidRPr="000342CE">
        <w:rPr>
          <w:lang w:val="en-ID"/>
        </w:rPr>
        <w:t xml:space="preserve"> </w:t>
      </w:r>
    </w:p>
    <w:p w14:paraId="5289AA0F" w14:textId="1595E6CD" w:rsidR="00C85664" w:rsidRDefault="003E09A9" w:rsidP="00C85664">
      <w:pPr>
        <w:pStyle w:val="TeksArtikel"/>
        <w:spacing w:before="240"/>
        <w:rPr>
          <w:lang w:val="en-ID"/>
        </w:rPr>
      </w:pPr>
      <w:r w:rsidRPr="00DD4F81">
        <w:rPr>
          <w:lang w:val="en-ID"/>
        </w:rPr>
        <w:t>Penelitian ini menunjukkan sebaran nilai intensitas yang rendah pada kontur anomali magnetik terletak pada bagian timur daerah penelitian dengan rentang nilai dari -132 nT sampai -606.4 nT yang diidentifikasi sebagai letak dari zona panas bumi. Hasil pemodelan penampang 2 dimensi menunjukkan sebaran nilai suseptibilitas batuan pada daerah penelitian dimana; Formasi Batuan Ijen Tua (Qpvi) memiliki nilai suseptibilitas 0.09 SI, Formasi Batuan Ijen Muda (Qhvi) memiliki nilai suseptibilitas 0.01 SI, Formasi Batuan Gunungapi Muda (Qv) memiliki nilai suseptibilitas 0.001 SI, dan Batuan Terobosan memiliki nilai suseptibilitas 0.07 SI.</w:t>
      </w:r>
      <w:r w:rsidR="0097699E">
        <w:rPr>
          <w:lang w:val="en-ID"/>
        </w:rPr>
        <w:t xml:space="preserve"> </w:t>
      </w:r>
      <w:r w:rsidRPr="00DD4F81">
        <w:rPr>
          <w:lang w:val="en-ID"/>
        </w:rPr>
        <w:t>Identifikasi terhadap formasi yang dimodelkan dilakukan untuk menentukan kemungkinan letak dari zona reservoar. Formasi Batuan Ijen Muda (Qhvi) diidentifikasikan sebagai zona reservoar panas bumi Ijen yang dijumpai pada ketinggian antara 1500 meter sampai 1700 meter.</w:t>
      </w:r>
      <w:r w:rsidR="001A4019">
        <w:rPr>
          <w:lang w:val="en-ID"/>
        </w:rPr>
        <w:t xml:space="preserve"> </w:t>
      </w:r>
    </w:p>
    <w:p w14:paraId="32C3FB99" w14:textId="2397EE1B" w:rsidR="00110960" w:rsidRDefault="00110960" w:rsidP="00C85664">
      <w:pPr>
        <w:pStyle w:val="TeksArtikel"/>
        <w:spacing w:before="240"/>
        <w:rPr>
          <w:lang w:val="en-ID"/>
        </w:rPr>
      </w:pPr>
    </w:p>
    <w:p w14:paraId="16964D44" w14:textId="77777777" w:rsidR="00110960" w:rsidRPr="0097699E" w:rsidRDefault="00110960" w:rsidP="00C85664">
      <w:pPr>
        <w:pStyle w:val="TeksArtikel"/>
        <w:spacing w:before="240"/>
        <w:rPr>
          <w:lang w:val="en-ID"/>
        </w:rPr>
      </w:pPr>
    </w:p>
    <w:p w14:paraId="2008BB0D" w14:textId="16585C0A" w:rsidR="001A4019" w:rsidRDefault="003747CD" w:rsidP="001A4019">
      <w:pPr>
        <w:pStyle w:val="Section2"/>
      </w:pPr>
      <w:r>
        <w:rPr>
          <w:lang w:val="en-ID"/>
        </w:rPr>
        <w:t>Ucapan Terima</w:t>
      </w:r>
      <w:r w:rsidR="0032030A">
        <w:rPr>
          <w:lang w:val="en-ID"/>
        </w:rPr>
        <w:t xml:space="preserve"> K</w:t>
      </w:r>
      <w:r>
        <w:rPr>
          <w:lang w:val="en-ID"/>
        </w:rPr>
        <w:t>asih</w:t>
      </w:r>
      <w:r w:rsidR="001A4019" w:rsidRPr="006F603E">
        <w:t xml:space="preserve"> </w:t>
      </w:r>
    </w:p>
    <w:p w14:paraId="09FCAC48" w14:textId="06CB140D" w:rsidR="001A4019" w:rsidRDefault="00B66CB3" w:rsidP="00C85664">
      <w:pPr>
        <w:pStyle w:val="TeksArtikel"/>
        <w:spacing w:before="240"/>
      </w:pPr>
      <w:r w:rsidRPr="00B66CB3">
        <w:rPr>
          <w:lang w:val="en-US"/>
        </w:rPr>
        <w:t xml:space="preserve">Kami mengucapkan terimakasih kepada Pusat Vulkanologi </w:t>
      </w:r>
      <w:r>
        <w:rPr>
          <w:lang w:val="en-US"/>
        </w:rPr>
        <w:t xml:space="preserve">dan </w:t>
      </w:r>
      <w:r w:rsidRPr="00B66CB3">
        <w:rPr>
          <w:lang w:val="en-US"/>
        </w:rPr>
        <w:t>Mitigasi Bencana Geologi (PVMBG) dan semua pihak yang mendukung suksesnya penelitian ini.</w:t>
      </w:r>
    </w:p>
    <w:p w14:paraId="2410BF3E" w14:textId="4274EBFD" w:rsidR="001A4019" w:rsidRDefault="001A4019" w:rsidP="001A4019">
      <w:pPr>
        <w:pStyle w:val="TeksArtikel"/>
        <w:rPr>
          <w:lang w:val="en-ID"/>
        </w:rPr>
      </w:pPr>
    </w:p>
    <w:p w14:paraId="1B2D39CD" w14:textId="2937D09C" w:rsidR="001A4019" w:rsidRPr="00E73282" w:rsidRDefault="00E73282" w:rsidP="00E73282">
      <w:pPr>
        <w:pStyle w:val="Heading1"/>
        <w:numPr>
          <w:ilvl w:val="0"/>
          <w:numId w:val="0"/>
        </w:numPr>
        <w:rPr>
          <w:lang w:val="en-US"/>
        </w:rPr>
      </w:pPr>
      <w:r w:rsidRPr="00E73282">
        <w:rPr>
          <w:lang w:val="en-US"/>
        </w:rPr>
        <w:t>Daftar Pustaka</w:t>
      </w:r>
    </w:p>
    <w:p w14:paraId="010FD10F" w14:textId="4F8D9288"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Blakely, R. J.</w:t>
      </w:r>
      <w:r w:rsidR="00DA3419">
        <w:rPr>
          <w:b w:val="0"/>
          <w:bCs/>
          <w:sz w:val="20"/>
          <w:szCs w:val="20"/>
          <w:lang w:val="en-US"/>
        </w:rPr>
        <w:t>,</w:t>
      </w:r>
      <w:r w:rsidRPr="00735FD3">
        <w:rPr>
          <w:b w:val="0"/>
          <w:bCs/>
          <w:sz w:val="20"/>
          <w:szCs w:val="20"/>
        </w:rPr>
        <w:t xml:space="preserve"> Potensial Theory in Gravity and Magnetic Applications</w:t>
      </w:r>
      <w:r w:rsidR="00DA3419">
        <w:rPr>
          <w:b w:val="0"/>
          <w:bCs/>
          <w:sz w:val="20"/>
          <w:szCs w:val="20"/>
          <w:lang w:val="en-US"/>
        </w:rPr>
        <w:t>,</w:t>
      </w:r>
      <w:r w:rsidRPr="00735FD3">
        <w:rPr>
          <w:b w:val="0"/>
          <w:bCs/>
          <w:sz w:val="20"/>
          <w:szCs w:val="20"/>
        </w:rPr>
        <w:t xml:space="preserve"> New York: Cambridge University Press</w:t>
      </w:r>
      <w:r w:rsidR="00DA3419">
        <w:rPr>
          <w:b w:val="0"/>
          <w:bCs/>
          <w:sz w:val="20"/>
          <w:szCs w:val="20"/>
          <w:lang w:val="en-US"/>
        </w:rPr>
        <w:t xml:space="preserve">., </w:t>
      </w:r>
      <w:r w:rsidR="00DA3419" w:rsidRPr="00735FD3">
        <w:rPr>
          <w:b w:val="0"/>
          <w:bCs/>
          <w:sz w:val="20"/>
          <w:szCs w:val="20"/>
        </w:rPr>
        <w:t>1995</w:t>
      </w:r>
      <w:r w:rsidRPr="00735FD3">
        <w:rPr>
          <w:b w:val="0"/>
          <w:bCs/>
          <w:sz w:val="20"/>
          <w:szCs w:val="20"/>
        </w:rPr>
        <w:t>.</w:t>
      </w:r>
    </w:p>
    <w:p w14:paraId="56D3EF5C" w14:textId="65064143"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Broto, S., dan Putranto, T. T.</w:t>
      </w:r>
      <w:r w:rsidR="00DA3419">
        <w:rPr>
          <w:b w:val="0"/>
          <w:bCs/>
          <w:sz w:val="20"/>
          <w:szCs w:val="20"/>
          <w:lang w:val="en-US"/>
        </w:rPr>
        <w:t>,</w:t>
      </w:r>
      <w:r w:rsidRPr="00735FD3">
        <w:rPr>
          <w:b w:val="0"/>
          <w:bCs/>
          <w:sz w:val="20"/>
          <w:szCs w:val="20"/>
        </w:rPr>
        <w:t xml:space="preserve"> Aplikasi Metode Geomagnet Dalam Eksplorasi Panasbumi</w:t>
      </w:r>
      <w:r w:rsidR="00DA3419">
        <w:rPr>
          <w:b w:val="0"/>
          <w:bCs/>
          <w:sz w:val="20"/>
          <w:szCs w:val="20"/>
          <w:lang w:val="en-US"/>
        </w:rPr>
        <w:t>,</w:t>
      </w:r>
      <w:r w:rsidRPr="00735FD3">
        <w:rPr>
          <w:b w:val="0"/>
          <w:bCs/>
          <w:sz w:val="20"/>
          <w:szCs w:val="20"/>
        </w:rPr>
        <w:t xml:space="preserve"> Jurnal TEKNIK</w:t>
      </w:r>
      <w:r w:rsidR="00DA3419">
        <w:rPr>
          <w:b w:val="0"/>
          <w:bCs/>
          <w:sz w:val="20"/>
          <w:szCs w:val="20"/>
          <w:lang w:val="en-US"/>
        </w:rPr>
        <w:t>,</w:t>
      </w:r>
      <w:r w:rsidRPr="00735FD3">
        <w:rPr>
          <w:b w:val="0"/>
          <w:bCs/>
          <w:sz w:val="20"/>
          <w:szCs w:val="20"/>
        </w:rPr>
        <w:t xml:space="preserve"> 32 (1), </w:t>
      </w:r>
      <w:r w:rsidR="00DA3419">
        <w:rPr>
          <w:b w:val="0"/>
          <w:bCs/>
          <w:sz w:val="20"/>
          <w:szCs w:val="20"/>
          <w:lang w:val="en-US"/>
        </w:rPr>
        <w:t xml:space="preserve">hal. </w:t>
      </w:r>
      <w:r w:rsidRPr="00735FD3">
        <w:rPr>
          <w:b w:val="0"/>
          <w:bCs/>
          <w:sz w:val="20"/>
          <w:szCs w:val="20"/>
        </w:rPr>
        <w:t>79-87</w:t>
      </w:r>
      <w:r w:rsidR="00DA3419">
        <w:rPr>
          <w:b w:val="0"/>
          <w:bCs/>
          <w:sz w:val="20"/>
          <w:szCs w:val="20"/>
          <w:lang w:val="en-US"/>
        </w:rPr>
        <w:t xml:space="preserve">, </w:t>
      </w:r>
      <w:r w:rsidR="00DA3419" w:rsidRPr="00735FD3">
        <w:rPr>
          <w:b w:val="0"/>
          <w:bCs/>
          <w:sz w:val="20"/>
          <w:szCs w:val="20"/>
        </w:rPr>
        <w:t>2011</w:t>
      </w:r>
      <w:r w:rsidR="00DA3419">
        <w:rPr>
          <w:b w:val="0"/>
          <w:bCs/>
          <w:sz w:val="20"/>
          <w:szCs w:val="20"/>
          <w:lang w:val="en-US"/>
        </w:rPr>
        <w:t>.</w:t>
      </w:r>
    </w:p>
    <w:p w14:paraId="6BFA299E" w14:textId="77777777" w:rsidR="009A2C11" w:rsidRDefault="0097699E" w:rsidP="0097699E">
      <w:pPr>
        <w:pStyle w:val="Heading1"/>
        <w:numPr>
          <w:ilvl w:val="0"/>
          <w:numId w:val="18"/>
        </w:numPr>
        <w:ind w:left="426" w:hanging="426"/>
        <w:jc w:val="both"/>
        <w:rPr>
          <w:b w:val="0"/>
          <w:bCs/>
          <w:sz w:val="20"/>
          <w:szCs w:val="20"/>
        </w:rPr>
      </w:pPr>
      <w:r w:rsidRPr="00735FD3">
        <w:rPr>
          <w:b w:val="0"/>
          <w:bCs/>
          <w:sz w:val="20"/>
          <w:szCs w:val="20"/>
        </w:rPr>
        <w:t>Daud, Y., Nuqrahmadha, W. A., Fahmi, F., Pratama, S. A., Rahman, K. R., dan Subroto, W.</w:t>
      </w:r>
      <w:r w:rsidR="00DA3419">
        <w:rPr>
          <w:b w:val="0"/>
          <w:bCs/>
          <w:sz w:val="20"/>
          <w:szCs w:val="20"/>
          <w:lang w:val="en-US"/>
        </w:rPr>
        <w:t>,</w:t>
      </w:r>
      <w:r w:rsidRPr="00735FD3">
        <w:rPr>
          <w:b w:val="0"/>
          <w:bCs/>
          <w:sz w:val="20"/>
          <w:szCs w:val="20"/>
        </w:rPr>
        <w:t xml:space="preserve"> Discovering “Hidden” Geothermal Reservoir in Blawan-Ijen Geothermal Area (Indonesia) Using 3-D Inversion of MT Data</w:t>
      </w:r>
      <w:r w:rsidR="00DA3419">
        <w:rPr>
          <w:b w:val="0"/>
          <w:bCs/>
          <w:sz w:val="20"/>
          <w:szCs w:val="20"/>
          <w:lang w:val="en-US"/>
        </w:rPr>
        <w:t>,</w:t>
      </w:r>
      <w:r w:rsidRPr="00735FD3">
        <w:rPr>
          <w:b w:val="0"/>
          <w:bCs/>
          <w:sz w:val="20"/>
          <w:szCs w:val="20"/>
        </w:rPr>
        <w:t xml:space="preserve"> Proceedings of 1st Geo Electromagnetic Workshop</w:t>
      </w:r>
      <w:r w:rsidR="00DA3419">
        <w:rPr>
          <w:b w:val="0"/>
          <w:bCs/>
          <w:sz w:val="20"/>
          <w:szCs w:val="20"/>
          <w:lang w:val="en-US"/>
        </w:rPr>
        <w:t xml:space="preserve">, </w:t>
      </w:r>
      <w:r w:rsidR="00DA3419" w:rsidRPr="00735FD3">
        <w:rPr>
          <w:b w:val="0"/>
          <w:bCs/>
          <w:sz w:val="20"/>
          <w:szCs w:val="20"/>
        </w:rPr>
        <w:t>2017</w:t>
      </w:r>
      <w:r w:rsidRPr="00735FD3">
        <w:rPr>
          <w:b w:val="0"/>
          <w:bCs/>
          <w:sz w:val="20"/>
          <w:szCs w:val="20"/>
        </w:rPr>
        <w:t>.</w:t>
      </w:r>
    </w:p>
    <w:p w14:paraId="1B927E22" w14:textId="366E85C6" w:rsidR="0097699E" w:rsidRPr="009A2C11" w:rsidRDefault="009A2C11" w:rsidP="0064270D">
      <w:pPr>
        <w:pStyle w:val="Heading1"/>
        <w:numPr>
          <w:ilvl w:val="0"/>
          <w:numId w:val="18"/>
        </w:numPr>
        <w:ind w:left="426" w:hanging="426"/>
        <w:jc w:val="both"/>
        <w:rPr>
          <w:b w:val="0"/>
          <w:bCs/>
          <w:sz w:val="20"/>
          <w:szCs w:val="20"/>
        </w:rPr>
      </w:pPr>
      <w:r w:rsidRPr="009A2C11">
        <w:rPr>
          <w:b w:val="0"/>
          <w:bCs/>
          <w:sz w:val="20"/>
          <w:szCs w:val="20"/>
        </w:rPr>
        <w:t>Delmelle, P., Bernard, A., Kusakabe, M., Fischer, T. P., dan Takano, B., Geochemistry of the magmatic–hydrothermal system of</w:t>
      </w:r>
      <w:r>
        <w:rPr>
          <w:b w:val="0"/>
          <w:bCs/>
          <w:sz w:val="20"/>
          <w:szCs w:val="20"/>
          <w:lang w:val="en-US"/>
        </w:rPr>
        <w:t xml:space="preserve"> </w:t>
      </w:r>
      <w:r w:rsidRPr="009A2C11">
        <w:rPr>
          <w:b w:val="0"/>
          <w:bCs/>
          <w:sz w:val="20"/>
          <w:szCs w:val="20"/>
        </w:rPr>
        <w:t>Kawah Ijen volcano, East Java, Indonesia, Journal of Volcanology and Geothermal Research 97, 31–53, 2000.</w:t>
      </w:r>
      <w:r w:rsidR="0097699E" w:rsidRPr="009A2C11">
        <w:rPr>
          <w:b w:val="0"/>
          <w:bCs/>
          <w:sz w:val="20"/>
          <w:szCs w:val="20"/>
        </w:rPr>
        <w:t xml:space="preserve"> </w:t>
      </w:r>
    </w:p>
    <w:p w14:paraId="2C091179" w14:textId="63667540"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Dewi, C. N., Maryanto, S., dan Rachmansyah, A.</w:t>
      </w:r>
      <w:r w:rsidR="00DA3419">
        <w:rPr>
          <w:b w:val="0"/>
          <w:bCs/>
          <w:sz w:val="20"/>
          <w:szCs w:val="20"/>
          <w:lang w:val="en-US"/>
        </w:rPr>
        <w:t>,</w:t>
      </w:r>
      <w:r w:rsidRPr="00735FD3">
        <w:rPr>
          <w:b w:val="0"/>
          <w:bCs/>
          <w:sz w:val="20"/>
          <w:szCs w:val="20"/>
        </w:rPr>
        <w:t xml:space="preserve"> Sistem Panasbumi Daerah Blawan, Jawa Timur berdasarkan Survei Magnetotelurik</w:t>
      </w:r>
      <w:r w:rsidR="00DA3419">
        <w:rPr>
          <w:b w:val="0"/>
          <w:bCs/>
          <w:sz w:val="20"/>
          <w:szCs w:val="20"/>
          <w:lang w:val="en-US"/>
        </w:rPr>
        <w:t>,</w:t>
      </w:r>
      <w:r w:rsidRPr="00735FD3">
        <w:rPr>
          <w:b w:val="0"/>
          <w:bCs/>
          <w:sz w:val="20"/>
          <w:szCs w:val="20"/>
        </w:rPr>
        <w:t xml:space="preserve"> Jurnal Riset Geologi dan Pertambangan</w:t>
      </w:r>
      <w:r w:rsidR="00DA3419">
        <w:rPr>
          <w:b w:val="0"/>
          <w:bCs/>
          <w:sz w:val="20"/>
          <w:szCs w:val="20"/>
          <w:lang w:val="en-US"/>
        </w:rPr>
        <w:t>,</w:t>
      </w:r>
      <w:r w:rsidRPr="00735FD3">
        <w:rPr>
          <w:b w:val="0"/>
          <w:bCs/>
          <w:sz w:val="20"/>
          <w:szCs w:val="20"/>
        </w:rPr>
        <w:t xml:space="preserve"> 25 (2), </w:t>
      </w:r>
      <w:r w:rsidR="00DA3419">
        <w:rPr>
          <w:b w:val="0"/>
          <w:bCs/>
          <w:sz w:val="20"/>
          <w:szCs w:val="20"/>
          <w:lang w:val="en-US"/>
        </w:rPr>
        <w:t xml:space="preserve">hal. </w:t>
      </w:r>
      <w:r w:rsidRPr="00735FD3">
        <w:rPr>
          <w:b w:val="0"/>
          <w:bCs/>
          <w:sz w:val="20"/>
          <w:szCs w:val="20"/>
        </w:rPr>
        <w:t>111-119</w:t>
      </w:r>
      <w:r w:rsidR="00DA3419">
        <w:rPr>
          <w:b w:val="0"/>
          <w:bCs/>
          <w:sz w:val="20"/>
          <w:szCs w:val="20"/>
          <w:lang w:val="en-US"/>
        </w:rPr>
        <w:t xml:space="preserve">, </w:t>
      </w:r>
      <w:r w:rsidR="00DA3419" w:rsidRPr="00735FD3">
        <w:rPr>
          <w:b w:val="0"/>
          <w:bCs/>
          <w:sz w:val="20"/>
          <w:szCs w:val="20"/>
        </w:rPr>
        <w:t>2015</w:t>
      </w:r>
      <w:r w:rsidRPr="00735FD3">
        <w:rPr>
          <w:b w:val="0"/>
          <w:bCs/>
          <w:sz w:val="20"/>
          <w:szCs w:val="20"/>
        </w:rPr>
        <w:t>.</w:t>
      </w:r>
    </w:p>
    <w:p w14:paraId="7F68CDA9" w14:textId="7AAFE926"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Kasbani</w:t>
      </w:r>
      <w:r w:rsidR="00086822">
        <w:rPr>
          <w:b w:val="0"/>
          <w:bCs/>
          <w:sz w:val="20"/>
          <w:szCs w:val="20"/>
          <w:lang w:val="en-US"/>
        </w:rPr>
        <w:t xml:space="preserve">, </w:t>
      </w:r>
      <w:r w:rsidRPr="00735FD3">
        <w:rPr>
          <w:b w:val="0"/>
          <w:bCs/>
          <w:sz w:val="20"/>
          <w:szCs w:val="20"/>
        </w:rPr>
        <w:t>Tipe Sistem Panas Bumi Di Indonesia Dan Estimasi Potensi Energinya</w:t>
      </w:r>
      <w:r w:rsidR="00086822">
        <w:rPr>
          <w:b w:val="0"/>
          <w:bCs/>
          <w:sz w:val="20"/>
          <w:szCs w:val="20"/>
          <w:lang w:val="en-US"/>
        </w:rPr>
        <w:t xml:space="preserve">, </w:t>
      </w:r>
      <w:r w:rsidRPr="00735FD3">
        <w:rPr>
          <w:b w:val="0"/>
          <w:bCs/>
          <w:sz w:val="20"/>
          <w:szCs w:val="20"/>
        </w:rPr>
        <w:t>Buletin Sumber Daya Geologi</w:t>
      </w:r>
      <w:r w:rsidR="00086822">
        <w:rPr>
          <w:b w:val="0"/>
          <w:bCs/>
          <w:sz w:val="20"/>
          <w:szCs w:val="20"/>
          <w:lang w:val="en-US"/>
        </w:rPr>
        <w:t>,</w:t>
      </w:r>
      <w:r w:rsidRPr="00735FD3">
        <w:rPr>
          <w:b w:val="0"/>
          <w:bCs/>
          <w:sz w:val="20"/>
          <w:szCs w:val="20"/>
        </w:rPr>
        <w:t xml:space="preserve"> 4 (3), </w:t>
      </w:r>
      <w:r w:rsidR="00086822">
        <w:rPr>
          <w:b w:val="0"/>
          <w:bCs/>
          <w:sz w:val="20"/>
          <w:szCs w:val="20"/>
          <w:lang w:val="en-US"/>
        </w:rPr>
        <w:t xml:space="preserve">hal. </w:t>
      </w:r>
      <w:r w:rsidRPr="00735FD3">
        <w:rPr>
          <w:b w:val="0"/>
          <w:bCs/>
          <w:sz w:val="20"/>
          <w:szCs w:val="20"/>
        </w:rPr>
        <w:t>64-73</w:t>
      </w:r>
      <w:r w:rsidR="00086822">
        <w:rPr>
          <w:b w:val="0"/>
          <w:bCs/>
          <w:sz w:val="20"/>
          <w:szCs w:val="20"/>
          <w:lang w:val="en-US"/>
        </w:rPr>
        <w:t xml:space="preserve">, </w:t>
      </w:r>
      <w:r w:rsidR="00086822" w:rsidRPr="00735FD3">
        <w:rPr>
          <w:b w:val="0"/>
          <w:bCs/>
          <w:sz w:val="20"/>
          <w:szCs w:val="20"/>
        </w:rPr>
        <w:t>2009</w:t>
      </w:r>
      <w:r w:rsidR="00086822">
        <w:rPr>
          <w:b w:val="0"/>
          <w:bCs/>
          <w:sz w:val="20"/>
          <w:szCs w:val="20"/>
          <w:lang w:val="en-US"/>
        </w:rPr>
        <w:t>.</w:t>
      </w:r>
      <w:r w:rsidRPr="00735FD3">
        <w:rPr>
          <w:b w:val="0"/>
          <w:bCs/>
          <w:sz w:val="20"/>
          <w:szCs w:val="20"/>
        </w:rPr>
        <w:t xml:space="preserve"> </w:t>
      </w:r>
    </w:p>
    <w:p w14:paraId="72A6D1B0" w14:textId="6AD800E8"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Kementerian ESDM</w:t>
      </w:r>
      <w:r w:rsidR="00264628">
        <w:rPr>
          <w:b w:val="0"/>
          <w:bCs/>
          <w:sz w:val="20"/>
          <w:szCs w:val="20"/>
          <w:lang w:val="en-US"/>
        </w:rPr>
        <w:t>,</w:t>
      </w:r>
      <w:r w:rsidRPr="00735FD3">
        <w:rPr>
          <w:b w:val="0"/>
          <w:bCs/>
          <w:sz w:val="20"/>
          <w:szCs w:val="20"/>
        </w:rPr>
        <w:t xml:space="preserve"> Potensi Panas Bumi Indonesia Jilid 1</w:t>
      </w:r>
      <w:r w:rsidR="00264628">
        <w:rPr>
          <w:b w:val="0"/>
          <w:bCs/>
          <w:sz w:val="20"/>
          <w:szCs w:val="20"/>
          <w:lang w:val="en-US"/>
        </w:rPr>
        <w:t>,</w:t>
      </w:r>
      <w:r w:rsidRPr="00735FD3">
        <w:rPr>
          <w:b w:val="0"/>
          <w:bCs/>
          <w:sz w:val="20"/>
          <w:szCs w:val="20"/>
        </w:rPr>
        <w:t xml:space="preserve"> Jakarta</w:t>
      </w:r>
      <w:r w:rsidR="00264628">
        <w:rPr>
          <w:b w:val="0"/>
          <w:bCs/>
          <w:sz w:val="20"/>
          <w:szCs w:val="20"/>
          <w:lang w:val="en-US"/>
        </w:rPr>
        <w:t xml:space="preserve">: </w:t>
      </w:r>
      <w:r w:rsidRPr="00735FD3">
        <w:rPr>
          <w:b w:val="0"/>
          <w:bCs/>
          <w:sz w:val="20"/>
          <w:szCs w:val="20"/>
        </w:rPr>
        <w:t>Direktorat Panas Bumi</w:t>
      </w:r>
      <w:r w:rsidR="00264628">
        <w:rPr>
          <w:b w:val="0"/>
          <w:bCs/>
          <w:sz w:val="20"/>
          <w:szCs w:val="20"/>
          <w:lang w:val="en-US"/>
        </w:rPr>
        <w:t xml:space="preserve">, </w:t>
      </w:r>
      <w:r w:rsidR="00264628" w:rsidRPr="00735FD3">
        <w:rPr>
          <w:b w:val="0"/>
          <w:bCs/>
          <w:sz w:val="20"/>
          <w:szCs w:val="20"/>
        </w:rPr>
        <w:t>2017</w:t>
      </w:r>
      <w:r w:rsidR="00264628">
        <w:rPr>
          <w:b w:val="0"/>
          <w:bCs/>
          <w:sz w:val="20"/>
          <w:szCs w:val="20"/>
          <w:lang w:val="en-US"/>
        </w:rPr>
        <w:t>.</w:t>
      </w:r>
    </w:p>
    <w:p w14:paraId="04C7528A" w14:textId="7DDACC30"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Sheriff, R. E.</w:t>
      </w:r>
      <w:r w:rsidR="00774FCC">
        <w:rPr>
          <w:b w:val="0"/>
          <w:bCs/>
          <w:sz w:val="20"/>
          <w:szCs w:val="20"/>
          <w:lang w:val="en-US"/>
        </w:rPr>
        <w:t xml:space="preserve">, </w:t>
      </w:r>
      <w:r w:rsidRPr="00735FD3">
        <w:rPr>
          <w:b w:val="0"/>
          <w:bCs/>
          <w:sz w:val="20"/>
          <w:szCs w:val="20"/>
        </w:rPr>
        <w:t>Geophysical Methods</w:t>
      </w:r>
      <w:r w:rsidR="00774FCC">
        <w:rPr>
          <w:b w:val="0"/>
          <w:bCs/>
          <w:sz w:val="20"/>
          <w:szCs w:val="20"/>
          <w:lang w:val="en-US"/>
        </w:rPr>
        <w:t>,</w:t>
      </w:r>
      <w:r w:rsidRPr="00735FD3">
        <w:rPr>
          <w:b w:val="0"/>
          <w:bCs/>
          <w:sz w:val="20"/>
          <w:szCs w:val="20"/>
        </w:rPr>
        <w:t xml:space="preserve"> University Of  Houston</w:t>
      </w:r>
      <w:r w:rsidR="00774FCC">
        <w:rPr>
          <w:b w:val="0"/>
          <w:bCs/>
          <w:sz w:val="20"/>
          <w:szCs w:val="20"/>
          <w:lang w:val="en-US"/>
        </w:rPr>
        <w:t xml:space="preserve">: </w:t>
      </w:r>
      <w:r w:rsidRPr="00735FD3">
        <w:rPr>
          <w:b w:val="0"/>
          <w:bCs/>
          <w:sz w:val="20"/>
          <w:szCs w:val="20"/>
        </w:rPr>
        <w:t xml:space="preserve">Englewood Cliffs, </w:t>
      </w:r>
      <w:r w:rsidR="00774FCC" w:rsidRPr="00735FD3">
        <w:rPr>
          <w:b w:val="0"/>
          <w:bCs/>
          <w:sz w:val="20"/>
          <w:szCs w:val="20"/>
        </w:rPr>
        <w:t>1989</w:t>
      </w:r>
      <w:r w:rsidRPr="00735FD3">
        <w:rPr>
          <w:b w:val="0"/>
          <w:bCs/>
          <w:sz w:val="20"/>
          <w:szCs w:val="20"/>
        </w:rPr>
        <w:t>.</w:t>
      </w:r>
    </w:p>
    <w:p w14:paraId="6DB62683" w14:textId="12E1B61D"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Suparman, Y., dam Gunawan, H.</w:t>
      </w:r>
      <w:r w:rsidR="00805A82">
        <w:rPr>
          <w:b w:val="0"/>
          <w:bCs/>
          <w:sz w:val="20"/>
          <w:szCs w:val="20"/>
          <w:lang w:val="en-US"/>
        </w:rPr>
        <w:t>,</w:t>
      </w:r>
      <w:r w:rsidRPr="00735FD3">
        <w:rPr>
          <w:b w:val="0"/>
          <w:bCs/>
          <w:sz w:val="20"/>
          <w:szCs w:val="20"/>
        </w:rPr>
        <w:t xml:space="preserve"> Magnetic Source of Kawah Ijen and Subsurface Delineation from Magnetic Data</w:t>
      </w:r>
      <w:r w:rsidR="00805A82">
        <w:rPr>
          <w:b w:val="0"/>
          <w:bCs/>
          <w:sz w:val="20"/>
          <w:szCs w:val="20"/>
          <w:lang w:val="en-US"/>
        </w:rPr>
        <w:t>,</w:t>
      </w:r>
      <w:r w:rsidRPr="00735FD3">
        <w:rPr>
          <w:b w:val="0"/>
          <w:bCs/>
          <w:sz w:val="20"/>
          <w:szCs w:val="20"/>
        </w:rPr>
        <w:t xml:space="preserve"> PVMBG</w:t>
      </w:r>
      <w:r w:rsidR="00805A82">
        <w:rPr>
          <w:b w:val="0"/>
          <w:bCs/>
          <w:sz w:val="20"/>
          <w:szCs w:val="20"/>
          <w:lang w:val="en-US"/>
        </w:rPr>
        <w:t xml:space="preserve">: </w:t>
      </w:r>
      <w:r w:rsidRPr="00735FD3">
        <w:rPr>
          <w:b w:val="0"/>
          <w:bCs/>
          <w:sz w:val="20"/>
          <w:szCs w:val="20"/>
        </w:rPr>
        <w:t>Bandung</w:t>
      </w:r>
      <w:r w:rsidR="00805A82">
        <w:rPr>
          <w:b w:val="0"/>
          <w:bCs/>
          <w:sz w:val="20"/>
          <w:szCs w:val="20"/>
          <w:lang w:val="en-US"/>
        </w:rPr>
        <w:t xml:space="preserve">, </w:t>
      </w:r>
      <w:r w:rsidR="00805A82" w:rsidRPr="00735FD3">
        <w:rPr>
          <w:b w:val="0"/>
          <w:bCs/>
          <w:sz w:val="20"/>
          <w:szCs w:val="20"/>
        </w:rPr>
        <w:t>2019</w:t>
      </w:r>
      <w:r w:rsidRPr="00735FD3">
        <w:rPr>
          <w:b w:val="0"/>
          <w:bCs/>
          <w:sz w:val="20"/>
          <w:szCs w:val="20"/>
        </w:rPr>
        <w:t>.</w:t>
      </w:r>
    </w:p>
    <w:p w14:paraId="7FF05A22" w14:textId="5995BD9C" w:rsidR="0097699E" w:rsidRPr="00735FD3" w:rsidRDefault="0097699E" w:rsidP="0097699E">
      <w:pPr>
        <w:pStyle w:val="Heading1"/>
        <w:numPr>
          <w:ilvl w:val="0"/>
          <w:numId w:val="18"/>
        </w:numPr>
        <w:ind w:left="426" w:hanging="426"/>
        <w:jc w:val="both"/>
        <w:rPr>
          <w:b w:val="0"/>
          <w:bCs/>
          <w:sz w:val="20"/>
          <w:szCs w:val="20"/>
        </w:rPr>
      </w:pPr>
      <w:r w:rsidRPr="00735FD3">
        <w:rPr>
          <w:b w:val="0"/>
          <w:bCs/>
          <w:sz w:val="20"/>
          <w:szCs w:val="20"/>
        </w:rPr>
        <w:t>Telford, W. M., L. P. Geldart., dan R. E. Sheriff.</w:t>
      </w:r>
      <w:r w:rsidR="00805A82">
        <w:rPr>
          <w:b w:val="0"/>
          <w:bCs/>
          <w:sz w:val="20"/>
          <w:szCs w:val="20"/>
          <w:lang w:val="en-US"/>
        </w:rPr>
        <w:t>,</w:t>
      </w:r>
      <w:r w:rsidRPr="00735FD3">
        <w:rPr>
          <w:b w:val="0"/>
          <w:bCs/>
          <w:sz w:val="20"/>
          <w:szCs w:val="20"/>
        </w:rPr>
        <w:t xml:space="preserve"> Applied Geophysics Second Edition</w:t>
      </w:r>
      <w:r w:rsidR="00805A82">
        <w:rPr>
          <w:b w:val="0"/>
          <w:bCs/>
          <w:sz w:val="20"/>
          <w:szCs w:val="20"/>
          <w:lang w:val="en-US"/>
        </w:rPr>
        <w:t>,</w:t>
      </w:r>
      <w:r w:rsidRPr="00735FD3">
        <w:rPr>
          <w:b w:val="0"/>
          <w:bCs/>
          <w:sz w:val="20"/>
          <w:szCs w:val="20"/>
        </w:rPr>
        <w:t xml:space="preserve"> New York: Cambridge University Press</w:t>
      </w:r>
      <w:r w:rsidR="00805A82">
        <w:rPr>
          <w:b w:val="0"/>
          <w:bCs/>
          <w:sz w:val="20"/>
          <w:szCs w:val="20"/>
          <w:lang w:val="en-US"/>
        </w:rPr>
        <w:t xml:space="preserve">, </w:t>
      </w:r>
      <w:r w:rsidR="00805A82" w:rsidRPr="00735FD3">
        <w:rPr>
          <w:b w:val="0"/>
          <w:bCs/>
          <w:sz w:val="20"/>
          <w:szCs w:val="20"/>
        </w:rPr>
        <w:t>1996</w:t>
      </w:r>
      <w:r w:rsidRPr="00735FD3">
        <w:rPr>
          <w:b w:val="0"/>
          <w:bCs/>
          <w:sz w:val="20"/>
          <w:szCs w:val="20"/>
        </w:rPr>
        <w:t>.</w:t>
      </w:r>
    </w:p>
    <w:p w14:paraId="09CA094D" w14:textId="27E46084" w:rsidR="001A4019" w:rsidRPr="00735FD3" w:rsidRDefault="0097699E" w:rsidP="0097699E">
      <w:pPr>
        <w:pStyle w:val="Heading1"/>
        <w:numPr>
          <w:ilvl w:val="0"/>
          <w:numId w:val="18"/>
        </w:numPr>
        <w:ind w:left="426" w:hanging="426"/>
        <w:jc w:val="both"/>
        <w:rPr>
          <w:sz w:val="20"/>
          <w:szCs w:val="20"/>
        </w:rPr>
      </w:pPr>
      <w:r w:rsidRPr="00735FD3">
        <w:rPr>
          <w:b w:val="0"/>
          <w:bCs/>
          <w:sz w:val="20"/>
          <w:szCs w:val="20"/>
        </w:rPr>
        <w:t>Todd.</w:t>
      </w:r>
      <w:r w:rsidR="00805A82">
        <w:rPr>
          <w:b w:val="0"/>
          <w:bCs/>
          <w:sz w:val="20"/>
          <w:szCs w:val="20"/>
          <w:lang w:val="en-US"/>
        </w:rPr>
        <w:t>,</w:t>
      </w:r>
      <w:r w:rsidRPr="00735FD3">
        <w:rPr>
          <w:b w:val="0"/>
          <w:bCs/>
          <w:sz w:val="20"/>
          <w:szCs w:val="20"/>
        </w:rPr>
        <w:t xml:space="preserve"> Groundwater Hydrology First Edition</w:t>
      </w:r>
      <w:r w:rsidR="00805A82">
        <w:rPr>
          <w:b w:val="0"/>
          <w:bCs/>
          <w:sz w:val="20"/>
          <w:szCs w:val="20"/>
          <w:lang w:val="en-US"/>
        </w:rPr>
        <w:t>,</w:t>
      </w:r>
      <w:r w:rsidRPr="00735FD3">
        <w:rPr>
          <w:b w:val="0"/>
          <w:bCs/>
          <w:sz w:val="20"/>
          <w:szCs w:val="20"/>
        </w:rPr>
        <w:t xml:space="preserve"> New York</w:t>
      </w:r>
      <w:r w:rsidR="00805A82">
        <w:rPr>
          <w:b w:val="0"/>
          <w:bCs/>
          <w:sz w:val="20"/>
          <w:szCs w:val="20"/>
          <w:lang w:val="en-US"/>
        </w:rPr>
        <w:t>:</w:t>
      </w:r>
      <w:r w:rsidRPr="00735FD3">
        <w:rPr>
          <w:b w:val="0"/>
          <w:bCs/>
          <w:sz w:val="20"/>
          <w:szCs w:val="20"/>
        </w:rPr>
        <w:t xml:space="preserve"> John Wiley &amp; Sons</w:t>
      </w:r>
      <w:r w:rsidR="00805A82">
        <w:rPr>
          <w:b w:val="0"/>
          <w:bCs/>
          <w:sz w:val="20"/>
          <w:szCs w:val="20"/>
          <w:lang w:val="en-US"/>
        </w:rPr>
        <w:t xml:space="preserve">, </w:t>
      </w:r>
      <w:r w:rsidR="00805A82" w:rsidRPr="00735FD3">
        <w:rPr>
          <w:b w:val="0"/>
          <w:bCs/>
          <w:sz w:val="20"/>
          <w:szCs w:val="20"/>
        </w:rPr>
        <w:t>1959</w:t>
      </w:r>
      <w:r w:rsidRPr="00735FD3">
        <w:rPr>
          <w:b w:val="0"/>
          <w:bCs/>
          <w:sz w:val="20"/>
          <w:szCs w:val="20"/>
        </w:rPr>
        <w:t>.</w:t>
      </w:r>
    </w:p>
    <w:p w14:paraId="26D3970E" w14:textId="77777777" w:rsidR="001A4019" w:rsidRDefault="001A4019" w:rsidP="00677612">
      <w:pPr>
        <w:pStyle w:val="TeksArtikel"/>
        <w:rPr>
          <w:lang w:val="en-ID"/>
        </w:rPr>
      </w:pPr>
    </w:p>
    <w:p w14:paraId="4A5BC57B" w14:textId="77777777" w:rsidR="001A4019" w:rsidRDefault="001A4019" w:rsidP="00110960">
      <w:pPr>
        <w:pStyle w:val="TeksArtikel"/>
        <w:ind w:firstLine="0"/>
        <w:rPr>
          <w:lang w:val="en-ID"/>
        </w:rPr>
        <w:sectPr w:rsidR="001A4019" w:rsidSect="00E61F01">
          <w:type w:val="continuous"/>
          <w:pgSz w:w="11906" w:h="16838"/>
          <w:pgMar w:top="1440" w:right="1440" w:bottom="1440" w:left="1440" w:header="708" w:footer="708" w:gutter="0"/>
          <w:cols w:num="2" w:space="300"/>
          <w:docGrid w:linePitch="360"/>
        </w:sectPr>
      </w:pPr>
    </w:p>
    <w:p w14:paraId="3DB3C96A" w14:textId="77777777" w:rsidR="003737BA" w:rsidRDefault="003737BA" w:rsidP="00874861">
      <w:pPr>
        <w:pStyle w:val="TeksArtikel"/>
        <w:ind w:firstLine="0"/>
        <w:rPr>
          <w:lang w:val="en-ID"/>
        </w:rPr>
      </w:pPr>
    </w:p>
    <w:sectPr w:rsidR="003737BA" w:rsidSect="00E61F01">
      <w:type w:val="continuous"/>
      <w:pgSz w:w="11906" w:h="16838"/>
      <w:pgMar w:top="1440" w:right="1440" w:bottom="1440" w:left="1440" w:header="708" w:footer="708" w:gutter="0"/>
      <w:cols w:num="2" w:space="30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0850BE" w14:textId="77777777" w:rsidR="003F444D" w:rsidRDefault="003F444D" w:rsidP="00F152E5">
      <w:pPr>
        <w:spacing w:after="0" w:line="240" w:lineRule="auto"/>
      </w:pPr>
      <w:r>
        <w:separator/>
      </w:r>
    </w:p>
  </w:endnote>
  <w:endnote w:type="continuationSeparator" w:id="0">
    <w:p w14:paraId="6BA81F47" w14:textId="77777777" w:rsidR="003F444D" w:rsidRDefault="003F444D" w:rsidP="00F15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Sabon">
    <w:altName w:val="Calibri"/>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7108552"/>
      <w:docPartObj>
        <w:docPartGallery w:val="Page Numbers (Bottom of Page)"/>
        <w:docPartUnique/>
      </w:docPartObj>
    </w:sdtPr>
    <w:sdtEndPr>
      <w:rPr>
        <w:noProof/>
      </w:rPr>
    </w:sdtEndPr>
    <w:sdtContent>
      <w:p w14:paraId="32A30C7C" w14:textId="0506EB7C" w:rsidR="005A138F" w:rsidRDefault="005A138F" w:rsidP="005A138F">
        <w:pPr>
          <w:pStyle w:val="Footer"/>
          <w:tabs>
            <w:tab w:val="left" w:pos="315"/>
            <w:tab w:val="center" w:pos="4513"/>
          </w:tabs>
        </w:pPr>
        <w:r>
          <w:tab/>
        </w:r>
        <w:r>
          <w:tab/>
        </w:r>
        <w:r>
          <w:fldChar w:fldCharType="begin"/>
        </w:r>
        <w:r>
          <w:instrText xml:space="preserve"> PAGE   \* MERGEFORMAT </w:instrText>
        </w:r>
        <w:r>
          <w:fldChar w:fldCharType="separate"/>
        </w:r>
        <w:r w:rsidR="003F444D">
          <w:rPr>
            <w:noProof/>
          </w:rPr>
          <w:t>1</w:t>
        </w:r>
        <w:r>
          <w:rPr>
            <w:noProof/>
          </w:rPr>
          <w:fldChar w:fldCharType="end"/>
        </w:r>
      </w:p>
    </w:sdtContent>
  </w:sdt>
  <w:p w14:paraId="3422C258" w14:textId="77777777" w:rsidR="00BE12C2" w:rsidRDefault="00BE12C2" w:rsidP="005A138F">
    <w:pPr>
      <w:pStyle w:val="Footer"/>
      <w:tabs>
        <w:tab w:val="left" w:pos="450"/>
        <w:tab w:val="left" w:pos="4980"/>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FB547" w14:textId="77777777" w:rsidR="003F444D" w:rsidRDefault="003F444D" w:rsidP="00F152E5">
      <w:pPr>
        <w:spacing w:after="0" w:line="240" w:lineRule="auto"/>
      </w:pPr>
      <w:r>
        <w:separator/>
      </w:r>
    </w:p>
  </w:footnote>
  <w:footnote w:type="continuationSeparator" w:id="0">
    <w:p w14:paraId="592F3CEE" w14:textId="77777777" w:rsidR="003F444D" w:rsidRDefault="003F444D" w:rsidP="00F15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EAD88" w14:textId="77777777" w:rsidR="006A4D81" w:rsidRDefault="006A4D81" w:rsidP="009E5329">
    <w:pPr>
      <w:pStyle w:val="Header"/>
      <w:tabs>
        <w:tab w:val="clear" w:pos="8306"/>
      </w:tabs>
      <w:rPr>
        <w:rFonts w:ascii="Cambria" w:hAnsi="Cambria"/>
        <w:bCs/>
        <w:lang w:val="en-US"/>
      </w:rPr>
    </w:pPr>
    <w:r>
      <w:rPr>
        <w:rFonts w:ascii="Cambria" w:hAnsi="Cambria"/>
        <w:lang w:val="en-US"/>
      </w:rPr>
      <w:t xml:space="preserve">                </w:t>
    </w:r>
  </w:p>
  <w:p w14:paraId="44A43B35" w14:textId="77777777" w:rsidR="00BE12C2" w:rsidRPr="007C6061" w:rsidRDefault="00334800" w:rsidP="009E5329">
    <w:pPr>
      <w:pStyle w:val="Header"/>
      <w:tabs>
        <w:tab w:val="clear" w:pos="4153"/>
        <w:tab w:val="clear" w:pos="8306"/>
        <w:tab w:val="left" w:pos="4678"/>
      </w:tabs>
      <w:rPr>
        <w:lang w:val="en-ID"/>
      </w:rPr>
    </w:pPr>
    <w:r>
      <w:rPr>
        <w:rFonts w:asciiTheme="majorHAnsi" w:hAnsiTheme="majorHAnsi"/>
        <w:noProof/>
        <w:lang w:val="en-US" w:eastAsia="en-US"/>
      </w:rPr>
      <mc:AlternateContent>
        <mc:Choice Requires="wps">
          <w:drawing>
            <wp:anchor distT="0" distB="0" distL="114300" distR="114300" simplePos="0" relativeHeight="251659264" behindDoc="0" locked="0" layoutInCell="1" allowOverlap="1" wp14:anchorId="6E79D2EA" wp14:editId="529D5EF5">
              <wp:simplePos x="0" y="0"/>
              <wp:positionH relativeFrom="column">
                <wp:posOffset>-66675</wp:posOffset>
              </wp:positionH>
              <wp:positionV relativeFrom="paragraph">
                <wp:posOffset>234315</wp:posOffset>
              </wp:positionV>
              <wp:extent cx="58578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857875" cy="0"/>
                      </a:xfrm>
                      <a:prstGeom prst="line">
                        <a:avLst/>
                      </a:prstGeom>
                      <a:ln w="952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A1B0532"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5pt,18.45pt" to="456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" strokecolor="black [3213]">
              <v:stroke linestyle="thickThin"/>
            </v:line>
          </w:pict>
        </mc:Fallback>
      </mc:AlternateContent>
    </w:r>
    <w:r>
      <w:rPr>
        <w:rFonts w:ascii="Cambria" w:hAnsi="Cambria"/>
      </w:rPr>
      <w:t>POSITRON</w:t>
    </w:r>
    <w:r w:rsidR="00FF56DB">
      <w:rPr>
        <w:rFonts w:ascii="Cambria" w:hAnsi="Cambria"/>
      </w:rPr>
      <w:t xml:space="preserve"> </w:t>
    </w:r>
    <w:r w:rsidR="00FF56DB">
      <w:rPr>
        <w:rFonts w:asciiTheme="majorHAnsi" w:hAnsiTheme="majorHAnsi"/>
      </w:rPr>
      <w:t xml:space="preserve">Vol. </w:t>
    </w:r>
    <w:r>
      <w:rPr>
        <w:rFonts w:asciiTheme="majorHAnsi" w:hAnsiTheme="majorHAnsi"/>
        <w:color w:val="FF0000"/>
      </w:rPr>
      <w:t>xx</w:t>
    </w:r>
    <w:r w:rsidR="00FF56DB" w:rsidRPr="00AB79BB">
      <w:rPr>
        <w:rFonts w:asciiTheme="majorHAnsi" w:hAnsiTheme="majorHAnsi"/>
      </w:rPr>
      <w:t xml:space="preserve">, No. </w:t>
    </w:r>
    <w:r>
      <w:rPr>
        <w:rFonts w:asciiTheme="majorHAnsi" w:hAnsiTheme="majorHAnsi"/>
        <w:color w:val="FF0000"/>
      </w:rPr>
      <w:t>xx</w:t>
    </w:r>
    <w:r w:rsidR="00FF56DB" w:rsidRPr="00AB79BB">
      <w:rPr>
        <w:rFonts w:asciiTheme="majorHAnsi" w:hAnsiTheme="majorHAnsi"/>
      </w:rPr>
      <w:t xml:space="preserve"> (</w:t>
    </w:r>
    <w:r w:rsidRPr="00334800">
      <w:rPr>
        <w:rFonts w:asciiTheme="majorHAnsi" w:hAnsiTheme="majorHAnsi"/>
        <w:color w:val="000000" w:themeColor="text1"/>
        <w:lang w:val="en-ID"/>
      </w:rPr>
      <w:t>20</w:t>
    </w:r>
    <w:r w:rsidRPr="00334800">
      <w:rPr>
        <w:rFonts w:asciiTheme="majorHAnsi" w:hAnsiTheme="majorHAnsi"/>
        <w:color w:val="FF0000"/>
        <w:lang w:val="en-ID"/>
      </w:rPr>
      <w:t>xx</w:t>
    </w:r>
    <w:r w:rsidR="00FF56DB" w:rsidRPr="00AB79BB">
      <w:rPr>
        <w:rFonts w:asciiTheme="majorHAnsi" w:hAnsiTheme="majorHAnsi"/>
      </w:rPr>
      <w:t>)</w:t>
    </w:r>
    <w:r w:rsidR="00FF56DB">
      <w:rPr>
        <w:rFonts w:asciiTheme="majorHAnsi" w:hAnsiTheme="majorHAnsi"/>
      </w:rPr>
      <w:t xml:space="preserve">, Hal. </w:t>
    </w:r>
    <w:r>
      <w:rPr>
        <w:rFonts w:asciiTheme="majorHAnsi" w:hAnsiTheme="majorHAnsi"/>
        <w:color w:val="FF0000"/>
      </w:rPr>
      <w:t>xx</w:t>
    </w:r>
    <w:r w:rsidR="00FF56DB" w:rsidRPr="00D938EB">
      <w:rPr>
        <w:rFonts w:asciiTheme="majorHAnsi" w:hAnsiTheme="majorHAnsi"/>
        <w:color w:val="FF0000"/>
      </w:rPr>
      <w:t xml:space="preserve"> </w:t>
    </w:r>
    <w:r w:rsidR="00FF56DB" w:rsidRPr="00334800">
      <w:rPr>
        <w:rFonts w:asciiTheme="majorHAnsi" w:hAnsiTheme="majorHAnsi"/>
        <w:color w:val="000000" w:themeColor="text1"/>
      </w:rPr>
      <w:t>-</w:t>
    </w:r>
    <w:r w:rsidR="00FF56DB" w:rsidRPr="00D938EB">
      <w:rPr>
        <w:rFonts w:asciiTheme="majorHAnsi" w:hAnsiTheme="majorHAnsi"/>
        <w:color w:val="FF0000"/>
      </w:rPr>
      <w:t xml:space="preserve"> </w:t>
    </w:r>
    <w:r>
      <w:rPr>
        <w:rFonts w:asciiTheme="majorHAnsi" w:hAnsiTheme="majorHAnsi"/>
        <w:color w:val="FF0000"/>
        <w:lang w:val="en-ID"/>
      </w:rPr>
      <w:t>xx</w:t>
    </w:r>
    <w:r w:rsidR="00FF56DB">
      <w:rPr>
        <w:rFonts w:asciiTheme="majorHAnsi" w:hAnsiTheme="majorHAnsi"/>
        <w:noProof/>
        <w:lang w:val="en-US" w:eastAsia="en-US"/>
      </w:rPr>
      <w:t xml:space="preserve"> </w:t>
    </w:r>
    <w:r w:rsidR="005A138F">
      <w:rPr>
        <w:rFonts w:asciiTheme="majorHAnsi" w:hAnsiTheme="majorHAnsi"/>
      </w:rPr>
      <w:t xml:space="preserve"> </w:t>
    </w:r>
    <w:r w:rsidR="005A138F">
      <w:rPr>
        <w:rFonts w:asciiTheme="majorHAnsi" w:hAnsiTheme="majorHAnsi"/>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2A9A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F813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E6F4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1A76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D688F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CA84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02AC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5A03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0FF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1E29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5C4287"/>
    <w:multiLevelType w:val="hybridMultilevel"/>
    <w:tmpl w:val="BC14FE24"/>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10477"/>
    <w:multiLevelType w:val="hybridMultilevel"/>
    <w:tmpl w:val="F9502BE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9C03C5"/>
    <w:multiLevelType w:val="hybridMultilevel"/>
    <w:tmpl w:val="957409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A10A6"/>
    <w:multiLevelType w:val="hybridMultilevel"/>
    <w:tmpl w:val="5C44F1DE"/>
    <w:lvl w:ilvl="0" w:tplc="73B8E7B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85906"/>
    <w:multiLevelType w:val="hybridMultilevel"/>
    <w:tmpl w:val="6D34FE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69108C"/>
    <w:multiLevelType w:val="hybridMultilevel"/>
    <w:tmpl w:val="D43CA36A"/>
    <w:lvl w:ilvl="0" w:tplc="9C3E6580">
      <w:start w:val="1"/>
      <w:numFmt w:val="decimal"/>
      <w:lvlText w:val="[%1]"/>
      <w:lvlJc w:val="left"/>
      <w:pPr>
        <w:ind w:left="108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41330C"/>
    <w:multiLevelType w:val="multilevel"/>
    <w:tmpl w:val="297CF550"/>
    <w:lvl w:ilvl="0">
      <w:start w:val="1"/>
      <w:numFmt w:val="decimal"/>
      <w:pStyle w:val="PRISMAHeading1"/>
      <w:lvlText w:val="%1."/>
      <w:lvlJc w:val="left"/>
      <w:pPr>
        <w:ind w:left="720" w:hanging="360"/>
      </w:pPr>
      <w:rPr>
        <w:rFonts w:hint="default"/>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14"/>
  </w:num>
  <w:num w:numId="3">
    <w:abstractNumId w:val="12"/>
  </w:num>
  <w:num w:numId="4">
    <w:abstractNumId w:val="16"/>
  </w:num>
  <w:num w:numId="5">
    <w:abstractNumId w:val="11"/>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lvlOverride w:ilvl="0">
      <w:startOverride w:val="1"/>
    </w:lvlOverride>
  </w:num>
  <w:num w:numId="18">
    <w:abstractNumId w:val="15"/>
  </w:num>
  <w:num w:numId="19">
    <w:abstractNumId w:val="13"/>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ID" w:vendorID="64" w:dllVersion="6" w:nlCheck="1" w:checkStyle="1"/>
  <w:activeWritingStyle w:appName="MSWord" w:lang="fr-FR" w:vendorID="64" w:dllVersion="0" w:nlCheck="1" w:checkStyle="0"/>
  <w:activeWritingStyle w:appName="MSWord" w:lang="en-ID"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131078" w:nlCheck="1" w:checkStyle="0"/>
  <w:activeWritingStyle w:appName="MSWord" w:lang="en-ID" w:vendorID="64" w:dllVersion="131078" w:nlCheck="1" w:checkStyle="0"/>
  <w:activeWritingStyle w:appName="MSWord" w:lang="en-GB" w:vendorID="64" w:dllVersion="131078"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MzEwNDE2MTQ3MrBQ0lEKTi0uzszPAykwqwUAUBjMkiwAAAA="/>
  </w:docVars>
  <w:rsids>
    <w:rsidRoot w:val="00897B1B"/>
    <w:rsid w:val="00002EB9"/>
    <w:rsid w:val="000158CC"/>
    <w:rsid w:val="00034159"/>
    <w:rsid w:val="000342CE"/>
    <w:rsid w:val="00040A1D"/>
    <w:rsid w:val="00056B03"/>
    <w:rsid w:val="00064E81"/>
    <w:rsid w:val="0007584A"/>
    <w:rsid w:val="00077AFB"/>
    <w:rsid w:val="00080958"/>
    <w:rsid w:val="00086822"/>
    <w:rsid w:val="00086F3D"/>
    <w:rsid w:val="000923B4"/>
    <w:rsid w:val="00094B29"/>
    <w:rsid w:val="000A4DF5"/>
    <w:rsid w:val="000B2A39"/>
    <w:rsid w:val="000C271A"/>
    <w:rsid w:val="0010007D"/>
    <w:rsid w:val="00101FD4"/>
    <w:rsid w:val="00106301"/>
    <w:rsid w:val="00106FEC"/>
    <w:rsid w:val="00110960"/>
    <w:rsid w:val="001158F5"/>
    <w:rsid w:val="00120D46"/>
    <w:rsid w:val="0012143A"/>
    <w:rsid w:val="001311D8"/>
    <w:rsid w:val="00142611"/>
    <w:rsid w:val="0016286D"/>
    <w:rsid w:val="00163188"/>
    <w:rsid w:val="00164BC7"/>
    <w:rsid w:val="00183522"/>
    <w:rsid w:val="00185A0A"/>
    <w:rsid w:val="00197E31"/>
    <w:rsid w:val="001A4019"/>
    <w:rsid w:val="001A62DF"/>
    <w:rsid w:val="001B1B75"/>
    <w:rsid w:val="001B64D6"/>
    <w:rsid w:val="001B6B6A"/>
    <w:rsid w:val="001B7D1F"/>
    <w:rsid w:val="001C0D3B"/>
    <w:rsid w:val="001C3C8A"/>
    <w:rsid w:val="001E0EDA"/>
    <w:rsid w:val="002063DB"/>
    <w:rsid w:val="002102F8"/>
    <w:rsid w:val="00212ECA"/>
    <w:rsid w:val="00223207"/>
    <w:rsid w:val="002236B1"/>
    <w:rsid w:val="00224DE8"/>
    <w:rsid w:val="0023160F"/>
    <w:rsid w:val="002363E9"/>
    <w:rsid w:val="00243687"/>
    <w:rsid w:val="00245CA4"/>
    <w:rsid w:val="00247F6D"/>
    <w:rsid w:val="00254FDF"/>
    <w:rsid w:val="00261BC4"/>
    <w:rsid w:val="00264628"/>
    <w:rsid w:val="00287AA7"/>
    <w:rsid w:val="002A2CF3"/>
    <w:rsid w:val="002A53BD"/>
    <w:rsid w:val="002B7F1B"/>
    <w:rsid w:val="002D3862"/>
    <w:rsid w:val="002E0C44"/>
    <w:rsid w:val="002F7068"/>
    <w:rsid w:val="0030222D"/>
    <w:rsid w:val="0030617A"/>
    <w:rsid w:val="0032030A"/>
    <w:rsid w:val="00334800"/>
    <w:rsid w:val="003402BC"/>
    <w:rsid w:val="00351889"/>
    <w:rsid w:val="00353667"/>
    <w:rsid w:val="00353FB4"/>
    <w:rsid w:val="00365911"/>
    <w:rsid w:val="0036647E"/>
    <w:rsid w:val="003737BA"/>
    <w:rsid w:val="00373CF5"/>
    <w:rsid w:val="003747CD"/>
    <w:rsid w:val="00380221"/>
    <w:rsid w:val="00392244"/>
    <w:rsid w:val="003B0AAE"/>
    <w:rsid w:val="003B3544"/>
    <w:rsid w:val="003C55E8"/>
    <w:rsid w:val="003D52F5"/>
    <w:rsid w:val="003D5A5B"/>
    <w:rsid w:val="003E09A9"/>
    <w:rsid w:val="003E5AD3"/>
    <w:rsid w:val="003F444D"/>
    <w:rsid w:val="004062E4"/>
    <w:rsid w:val="004105B7"/>
    <w:rsid w:val="00411772"/>
    <w:rsid w:val="004152A1"/>
    <w:rsid w:val="00430B34"/>
    <w:rsid w:val="00434BAF"/>
    <w:rsid w:val="004469BC"/>
    <w:rsid w:val="00447015"/>
    <w:rsid w:val="00452D48"/>
    <w:rsid w:val="00476CB3"/>
    <w:rsid w:val="004A1ACE"/>
    <w:rsid w:val="004A1F7E"/>
    <w:rsid w:val="004D1809"/>
    <w:rsid w:val="004D1AE5"/>
    <w:rsid w:val="004D3E64"/>
    <w:rsid w:val="004F0E33"/>
    <w:rsid w:val="005019F1"/>
    <w:rsid w:val="00505E32"/>
    <w:rsid w:val="005122A4"/>
    <w:rsid w:val="005137C4"/>
    <w:rsid w:val="00517E59"/>
    <w:rsid w:val="00523297"/>
    <w:rsid w:val="005261D6"/>
    <w:rsid w:val="00533007"/>
    <w:rsid w:val="00550C1F"/>
    <w:rsid w:val="00556ABC"/>
    <w:rsid w:val="00557247"/>
    <w:rsid w:val="00574B9D"/>
    <w:rsid w:val="00580CBE"/>
    <w:rsid w:val="005A138F"/>
    <w:rsid w:val="005A7E64"/>
    <w:rsid w:val="005C37CD"/>
    <w:rsid w:val="005E285E"/>
    <w:rsid w:val="0061609B"/>
    <w:rsid w:val="006359DD"/>
    <w:rsid w:val="0064160F"/>
    <w:rsid w:val="0064270D"/>
    <w:rsid w:val="00647752"/>
    <w:rsid w:val="00647B9E"/>
    <w:rsid w:val="00677612"/>
    <w:rsid w:val="00683DF7"/>
    <w:rsid w:val="006A4D81"/>
    <w:rsid w:val="006A5499"/>
    <w:rsid w:val="006E0897"/>
    <w:rsid w:val="006E1FAD"/>
    <w:rsid w:val="006E592A"/>
    <w:rsid w:val="006F603E"/>
    <w:rsid w:val="006F74BF"/>
    <w:rsid w:val="00704B3A"/>
    <w:rsid w:val="0070638E"/>
    <w:rsid w:val="0070661B"/>
    <w:rsid w:val="00707E8F"/>
    <w:rsid w:val="00735FD3"/>
    <w:rsid w:val="00751829"/>
    <w:rsid w:val="00765C6C"/>
    <w:rsid w:val="00770412"/>
    <w:rsid w:val="00774FCC"/>
    <w:rsid w:val="007838C5"/>
    <w:rsid w:val="007A1DDE"/>
    <w:rsid w:val="007A71F7"/>
    <w:rsid w:val="007C29E0"/>
    <w:rsid w:val="007C6061"/>
    <w:rsid w:val="007C677F"/>
    <w:rsid w:val="007D2BCD"/>
    <w:rsid w:val="007D5126"/>
    <w:rsid w:val="007E4D51"/>
    <w:rsid w:val="007F43E0"/>
    <w:rsid w:val="00805A82"/>
    <w:rsid w:val="00812B8D"/>
    <w:rsid w:val="00823E49"/>
    <w:rsid w:val="0083704A"/>
    <w:rsid w:val="008437CB"/>
    <w:rsid w:val="00851018"/>
    <w:rsid w:val="0086186D"/>
    <w:rsid w:val="008705F5"/>
    <w:rsid w:val="00871FF0"/>
    <w:rsid w:val="00872322"/>
    <w:rsid w:val="00874861"/>
    <w:rsid w:val="00890209"/>
    <w:rsid w:val="00893B4E"/>
    <w:rsid w:val="00897B1B"/>
    <w:rsid w:val="008A5BEC"/>
    <w:rsid w:val="008A60D8"/>
    <w:rsid w:val="008A6BB8"/>
    <w:rsid w:val="008C48B8"/>
    <w:rsid w:val="008E6652"/>
    <w:rsid w:val="008F2AA3"/>
    <w:rsid w:val="0090605E"/>
    <w:rsid w:val="00936888"/>
    <w:rsid w:val="00937335"/>
    <w:rsid w:val="00941A8A"/>
    <w:rsid w:val="00941B3D"/>
    <w:rsid w:val="009430A7"/>
    <w:rsid w:val="00946864"/>
    <w:rsid w:val="00962CFB"/>
    <w:rsid w:val="0097699E"/>
    <w:rsid w:val="0098686D"/>
    <w:rsid w:val="009A2C11"/>
    <w:rsid w:val="009B1E67"/>
    <w:rsid w:val="009B4901"/>
    <w:rsid w:val="009B52FC"/>
    <w:rsid w:val="009C0DD4"/>
    <w:rsid w:val="009C4672"/>
    <w:rsid w:val="009D1EC5"/>
    <w:rsid w:val="009D2E40"/>
    <w:rsid w:val="009D46FA"/>
    <w:rsid w:val="009D5B17"/>
    <w:rsid w:val="009E1CFA"/>
    <w:rsid w:val="009E3AED"/>
    <w:rsid w:val="009E5329"/>
    <w:rsid w:val="009F3A33"/>
    <w:rsid w:val="00A011F5"/>
    <w:rsid w:val="00A20C70"/>
    <w:rsid w:val="00A23DE2"/>
    <w:rsid w:val="00A37B8A"/>
    <w:rsid w:val="00A54910"/>
    <w:rsid w:val="00A64F39"/>
    <w:rsid w:val="00A7551F"/>
    <w:rsid w:val="00A8731F"/>
    <w:rsid w:val="00A943B6"/>
    <w:rsid w:val="00A944ED"/>
    <w:rsid w:val="00A96038"/>
    <w:rsid w:val="00AA2D99"/>
    <w:rsid w:val="00AA3B80"/>
    <w:rsid w:val="00AB7153"/>
    <w:rsid w:val="00AD4AF7"/>
    <w:rsid w:val="00AE08A3"/>
    <w:rsid w:val="00AE5FB4"/>
    <w:rsid w:val="00AF1297"/>
    <w:rsid w:val="00AF4F97"/>
    <w:rsid w:val="00B01C78"/>
    <w:rsid w:val="00B038EB"/>
    <w:rsid w:val="00B062E3"/>
    <w:rsid w:val="00B076F2"/>
    <w:rsid w:val="00B1340F"/>
    <w:rsid w:val="00B359D4"/>
    <w:rsid w:val="00B479CE"/>
    <w:rsid w:val="00B548BD"/>
    <w:rsid w:val="00B66CB3"/>
    <w:rsid w:val="00B72D09"/>
    <w:rsid w:val="00B82748"/>
    <w:rsid w:val="00B85D83"/>
    <w:rsid w:val="00B915FD"/>
    <w:rsid w:val="00B968D3"/>
    <w:rsid w:val="00BD0A9B"/>
    <w:rsid w:val="00BD7736"/>
    <w:rsid w:val="00BE12C2"/>
    <w:rsid w:val="00BF3623"/>
    <w:rsid w:val="00BF515C"/>
    <w:rsid w:val="00C4319D"/>
    <w:rsid w:val="00C43E0F"/>
    <w:rsid w:val="00C655B1"/>
    <w:rsid w:val="00C65FDD"/>
    <w:rsid w:val="00C829F6"/>
    <w:rsid w:val="00C85664"/>
    <w:rsid w:val="00C860E4"/>
    <w:rsid w:val="00CA0AF6"/>
    <w:rsid w:val="00CA6A2D"/>
    <w:rsid w:val="00CA7862"/>
    <w:rsid w:val="00CB4588"/>
    <w:rsid w:val="00CB53ED"/>
    <w:rsid w:val="00CC38A7"/>
    <w:rsid w:val="00CC4BE0"/>
    <w:rsid w:val="00CD06E5"/>
    <w:rsid w:val="00CE132A"/>
    <w:rsid w:val="00CE4F61"/>
    <w:rsid w:val="00CF2C25"/>
    <w:rsid w:val="00CF68C3"/>
    <w:rsid w:val="00D07B65"/>
    <w:rsid w:val="00D13ADA"/>
    <w:rsid w:val="00D209BF"/>
    <w:rsid w:val="00D56ED9"/>
    <w:rsid w:val="00D62B1F"/>
    <w:rsid w:val="00D6406C"/>
    <w:rsid w:val="00D81E88"/>
    <w:rsid w:val="00D82BDD"/>
    <w:rsid w:val="00D90719"/>
    <w:rsid w:val="00D938EB"/>
    <w:rsid w:val="00D93FD4"/>
    <w:rsid w:val="00D9446D"/>
    <w:rsid w:val="00DA3419"/>
    <w:rsid w:val="00DB6F37"/>
    <w:rsid w:val="00DC08B2"/>
    <w:rsid w:val="00DD7329"/>
    <w:rsid w:val="00DE0B95"/>
    <w:rsid w:val="00DE4440"/>
    <w:rsid w:val="00DE6CC7"/>
    <w:rsid w:val="00DF05F8"/>
    <w:rsid w:val="00DF6BFD"/>
    <w:rsid w:val="00E0170D"/>
    <w:rsid w:val="00E032B8"/>
    <w:rsid w:val="00E15304"/>
    <w:rsid w:val="00E154F5"/>
    <w:rsid w:val="00E23195"/>
    <w:rsid w:val="00E30A6C"/>
    <w:rsid w:val="00E32C6D"/>
    <w:rsid w:val="00E3616D"/>
    <w:rsid w:val="00E40E73"/>
    <w:rsid w:val="00E47530"/>
    <w:rsid w:val="00E50B13"/>
    <w:rsid w:val="00E513CB"/>
    <w:rsid w:val="00E61F01"/>
    <w:rsid w:val="00E73282"/>
    <w:rsid w:val="00E77B5D"/>
    <w:rsid w:val="00E92110"/>
    <w:rsid w:val="00E93A21"/>
    <w:rsid w:val="00E96F9D"/>
    <w:rsid w:val="00EA1E1C"/>
    <w:rsid w:val="00EB3233"/>
    <w:rsid w:val="00EE11E2"/>
    <w:rsid w:val="00EE2279"/>
    <w:rsid w:val="00EF121C"/>
    <w:rsid w:val="00EF2805"/>
    <w:rsid w:val="00EF31CB"/>
    <w:rsid w:val="00EF599E"/>
    <w:rsid w:val="00EF5C68"/>
    <w:rsid w:val="00EF63CE"/>
    <w:rsid w:val="00F0367F"/>
    <w:rsid w:val="00F152E5"/>
    <w:rsid w:val="00F16A41"/>
    <w:rsid w:val="00F2006A"/>
    <w:rsid w:val="00F21BAF"/>
    <w:rsid w:val="00F5164C"/>
    <w:rsid w:val="00F645C8"/>
    <w:rsid w:val="00F667C0"/>
    <w:rsid w:val="00F67092"/>
    <w:rsid w:val="00F70FC3"/>
    <w:rsid w:val="00F77783"/>
    <w:rsid w:val="00F91729"/>
    <w:rsid w:val="00FB6CC2"/>
    <w:rsid w:val="00FC5E41"/>
    <w:rsid w:val="00FD548E"/>
    <w:rsid w:val="00FD6636"/>
    <w:rsid w:val="00FF56DB"/>
    <w:rsid w:val="00FF70D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596AE"/>
  <w15:docId w15:val="{863AB64E-636A-4E35-9BEC-26F2DBABD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3FB4"/>
  </w:style>
  <w:style w:type="paragraph" w:styleId="Heading1">
    <w:name w:val="heading 1"/>
    <w:basedOn w:val="ListParagraph"/>
    <w:next w:val="Normal"/>
    <w:link w:val="Heading1Char"/>
    <w:uiPriority w:val="9"/>
    <w:rsid w:val="00164BC7"/>
    <w:pPr>
      <w:numPr>
        <w:numId w:val="6"/>
      </w:numPr>
      <w:spacing w:after="40"/>
      <w:outlineLvl w:val="0"/>
    </w:pPr>
    <w:rPr>
      <w:rFonts w:asciiTheme="majorHAnsi" w:hAnsiTheme="majorHAnsi"/>
      <w:b/>
    </w:rPr>
  </w:style>
  <w:style w:type="paragraph" w:styleId="Heading2">
    <w:name w:val="heading 2"/>
    <w:basedOn w:val="Heading1"/>
    <w:next w:val="Normal"/>
    <w:link w:val="Heading2Char"/>
    <w:uiPriority w:val="9"/>
    <w:unhideWhenUsed/>
    <w:rsid w:val="00164BC7"/>
    <w:pPr>
      <w:spacing w:before="120"/>
      <w:contextualSpacing w:val="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65911"/>
    <w:rPr>
      <w:i/>
      <w:iCs/>
    </w:rPr>
  </w:style>
  <w:style w:type="paragraph" w:customStyle="1" w:styleId="HeadingAbstrak">
    <w:name w:val="Heading Abstrak"/>
    <w:basedOn w:val="Normal"/>
    <w:link w:val="HeadingAbstrakChar"/>
    <w:qFormat/>
    <w:rsid w:val="004A1F7E"/>
    <w:pPr>
      <w:spacing w:after="20" w:line="360" w:lineRule="auto"/>
      <w:jc w:val="center"/>
    </w:pPr>
    <w:rPr>
      <w:rFonts w:asciiTheme="majorHAnsi" w:hAnsiTheme="majorHAnsi" w:cs="Times New Roman"/>
      <w:b/>
      <w:lang w:val="sv-SE"/>
    </w:rPr>
  </w:style>
  <w:style w:type="paragraph" w:customStyle="1" w:styleId="KataKunci">
    <w:name w:val="Kata Kunci"/>
    <w:basedOn w:val="Normal"/>
    <w:link w:val="KataKunciChar"/>
    <w:qFormat/>
    <w:rsid w:val="00EB3233"/>
    <w:pPr>
      <w:spacing w:after="120" w:line="240" w:lineRule="auto"/>
    </w:pPr>
    <w:rPr>
      <w:rFonts w:asciiTheme="majorHAnsi" w:hAnsiTheme="majorHAnsi" w:cs="Times New Roman"/>
      <w:sz w:val="20"/>
      <w:szCs w:val="20"/>
      <w:lang w:val="en-US"/>
    </w:rPr>
  </w:style>
  <w:style w:type="character" w:styleId="CommentReference">
    <w:name w:val="annotation reference"/>
    <w:basedOn w:val="DefaultParagraphFont"/>
    <w:uiPriority w:val="99"/>
    <w:semiHidden/>
    <w:unhideWhenUsed/>
    <w:rsid w:val="00897B1B"/>
    <w:rPr>
      <w:sz w:val="16"/>
      <w:szCs w:val="16"/>
    </w:rPr>
  </w:style>
  <w:style w:type="paragraph" w:styleId="CommentText">
    <w:name w:val="annotation text"/>
    <w:basedOn w:val="Normal"/>
    <w:link w:val="CommentTextChar"/>
    <w:uiPriority w:val="99"/>
    <w:semiHidden/>
    <w:unhideWhenUsed/>
    <w:rsid w:val="00897B1B"/>
    <w:pPr>
      <w:spacing w:line="240" w:lineRule="auto"/>
    </w:pPr>
    <w:rPr>
      <w:sz w:val="20"/>
      <w:szCs w:val="20"/>
    </w:rPr>
  </w:style>
  <w:style w:type="character" w:customStyle="1" w:styleId="CommentTextChar">
    <w:name w:val="Comment Text Char"/>
    <w:basedOn w:val="DefaultParagraphFont"/>
    <w:link w:val="CommentText"/>
    <w:uiPriority w:val="99"/>
    <w:semiHidden/>
    <w:rsid w:val="00897B1B"/>
    <w:rPr>
      <w:rFonts w:eastAsiaTheme="minorEastAsia"/>
      <w:sz w:val="20"/>
      <w:szCs w:val="20"/>
      <w:lang w:eastAsia="id-ID"/>
    </w:rPr>
  </w:style>
  <w:style w:type="paragraph" w:styleId="BalloonText">
    <w:name w:val="Balloon Text"/>
    <w:basedOn w:val="Normal"/>
    <w:link w:val="BalloonTextChar"/>
    <w:uiPriority w:val="99"/>
    <w:semiHidden/>
    <w:unhideWhenUsed/>
    <w:rsid w:val="00897B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B1B"/>
    <w:rPr>
      <w:rFonts w:ascii="Tahoma" w:eastAsiaTheme="minorEastAsia" w:hAnsi="Tahoma" w:cs="Tahoma"/>
      <w:sz w:val="16"/>
      <w:szCs w:val="16"/>
      <w:lang w:eastAsia="id-ID"/>
    </w:rPr>
  </w:style>
  <w:style w:type="paragraph" w:styleId="Header">
    <w:name w:val="header"/>
    <w:basedOn w:val="Normal"/>
    <w:link w:val="HeaderChar"/>
    <w:uiPriority w:val="99"/>
    <w:unhideWhenUsed/>
    <w:rsid w:val="00F152E5"/>
    <w:pPr>
      <w:tabs>
        <w:tab w:val="center" w:pos="4153"/>
        <w:tab w:val="right" w:pos="8306"/>
      </w:tabs>
      <w:spacing w:after="0" w:line="240" w:lineRule="auto"/>
    </w:pPr>
  </w:style>
  <w:style w:type="character" w:customStyle="1" w:styleId="HeaderChar">
    <w:name w:val="Header Char"/>
    <w:basedOn w:val="DefaultParagraphFont"/>
    <w:link w:val="Header"/>
    <w:uiPriority w:val="99"/>
    <w:rsid w:val="00F152E5"/>
    <w:rPr>
      <w:rFonts w:eastAsiaTheme="minorEastAsia"/>
      <w:lang w:eastAsia="id-ID"/>
    </w:rPr>
  </w:style>
  <w:style w:type="paragraph" w:styleId="Footer">
    <w:name w:val="footer"/>
    <w:basedOn w:val="Normal"/>
    <w:link w:val="FooterChar"/>
    <w:uiPriority w:val="99"/>
    <w:unhideWhenUsed/>
    <w:rsid w:val="00F152E5"/>
    <w:pPr>
      <w:tabs>
        <w:tab w:val="center" w:pos="4153"/>
        <w:tab w:val="right" w:pos="8306"/>
      </w:tabs>
      <w:spacing w:after="0" w:line="240" w:lineRule="auto"/>
    </w:pPr>
  </w:style>
  <w:style w:type="character" w:customStyle="1" w:styleId="FooterChar">
    <w:name w:val="Footer Char"/>
    <w:basedOn w:val="DefaultParagraphFont"/>
    <w:link w:val="Footer"/>
    <w:uiPriority w:val="99"/>
    <w:rsid w:val="00F152E5"/>
    <w:rPr>
      <w:rFonts w:eastAsiaTheme="minorEastAsia"/>
      <w:lang w:eastAsia="id-ID"/>
    </w:rPr>
  </w:style>
  <w:style w:type="paragraph" w:customStyle="1" w:styleId="Persamaan">
    <w:name w:val="Persamaan"/>
    <w:basedOn w:val="Normal"/>
    <w:next w:val="Normal"/>
    <w:link w:val="PersamaanChar"/>
    <w:autoRedefine/>
    <w:rsid w:val="00BE12C2"/>
    <w:pPr>
      <w:tabs>
        <w:tab w:val="center" w:pos="1800"/>
        <w:tab w:val="right" w:pos="3600"/>
      </w:tabs>
      <w:spacing w:after="0" w:line="240" w:lineRule="auto"/>
      <w:jc w:val="both"/>
    </w:pPr>
    <w:rPr>
      <w:rFonts w:asciiTheme="majorHAnsi" w:eastAsia="Times New Roman" w:hAnsiTheme="majorHAnsi" w:cs="Arial"/>
      <w:sz w:val="20"/>
      <w:szCs w:val="20"/>
      <w:lang w:val="en-US" w:eastAsia="en-US"/>
    </w:rPr>
  </w:style>
  <w:style w:type="character" w:customStyle="1" w:styleId="PersamaanChar">
    <w:name w:val="Persamaan Char"/>
    <w:basedOn w:val="DefaultParagraphFont"/>
    <w:link w:val="Persamaan"/>
    <w:rsid w:val="00BE12C2"/>
    <w:rPr>
      <w:rFonts w:asciiTheme="majorHAnsi" w:eastAsia="Times New Roman" w:hAnsiTheme="majorHAnsi" w:cs="Arial"/>
      <w:sz w:val="20"/>
      <w:szCs w:val="20"/>
      <w:lang w:val="en-US"/>
    </w:rPr>
  </w:style>
  <w:style w:type="paragraph" w:customStyle="1" w:styleId="Penulis">
    <w:name w:val="Penulis"/>
    <w:basedOn w:val="Normal"/>
    <w:autoRedefine/>
    <w:qFormat/>
    <w:rsid w:val="008E6652"/>
    <w:pPr>
      <w:spacing w:before="40" w:after="120" w:line="240" w:lineRule="auto"/>
      <w:jc w:val="center"/>
    </w:pPr>
    <w:rPr>
      <w:rFonts w:asciiTheme="majorHAnsi" w:hAnsiTheme="majorHAnsi" w:cs="Times New Roman"/>
      <w:sz w:val="20"/>
      <w:szCs w:val="20"/>
      <w:lang w:val="fr-FR"/>
    </w:rPr>
  </w:style>
  <w:style w:type="paragraph" w:customStyle="1" w:styleId="Afiliasi">
    <w:name w:val="Afiliasi"/>
    <w:basedOn w:val="Normal"/>
    <w:autoRedefine/>
    <w:qFormat/>
    <w:rsid w:val="00CC38A7"/>
    <w:pPr>
      <w:spacing w:after="0" w:line="240" w:lineRule="auto"/>
      <w:jc w:val="center"/>
    </w:pPr>
    <w:rPr>
      <w:rFonts w:asciiTheme="majorHAnsi" w:hAnsiTheme="majorHAnsi" w:cs="Times New Roman"/>
      <w:sz w:val="20"/>
      <w:szCs w:val="20"/>
      <w:lang w:val="fr-FR"/>
    </w:rPr>
  </w:style>
  <w:style w:type="paragraph" w:customStyle="1" w:styleId="Email">
    <w:name w:val="Email"/>
    <w:basedOn w:val="Normal"/>
    <w:link w:val="EmailChar"/>
    <w:autoRedefine/>
    <w:qFormat/>
    <w:rsid w:val="009D1EC5"/>
    <w:pPr>
      <w:spacing w:before="60" w:after="0" w:line="240" w:lineRule="auto"/>
      <w:jc w:val="center"/>
    </w:pPr>
    <w:rPr>
      <w:rFonts w:asciiTheme="majorHAnsi" w:hAnsiTheme="majorHAnsi"/>
      <w:color w:val="000000" w:themeColor="text1"/>
      <w:sz w:val="20"/>
      <w:szCs w:val="20"/>
      <w:lang w:val="sv-SE"/>
    </w:rPr>
  </w:style>
  <w:style w:type="table" w:styleId="TableGrid">
    <w:name w:val="Table Grid"/>
    <w:basedOn w:val="TableNormal"/>
    <w:uiPriority w:val="59"/>
    <w:rsid w:val="00641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k">
    <w:name w:val="Abstrak"/>
    <w:basedOn w:val="Normal"/>
    <w:qFormat/>
    <w:rsid w:val="00E77B5D"/>
    <w:pPr>
      <w:pBdr>
        <w:top w:val="single" w:sz="4" w:space="1" w:color="auto"/>
        <w:bottom w:val="single" w:sz="4" w:space="1" w:color="auto"/>
      </w:pBdr>
      <w:spacing w:before="80" w:after="80" w:line="240" w:lineRule="auto"/>
      <w:jc w:val="both"/>
    </w:pPr>
    <w:rPr>
      <w:rFonts w:asciiTheme="majorHAnsi" w:hAnsiTheme="majorHAnsi" w:cs="Times New Roman"/>
      <w:sz w:val="20"/>
      <w:szCs w:val="20"/>
      <w:lang w:val="en-ID"/>
    </w:rPr>
  </w:style>
  <w:style w:type="paragraph" w:customStyle="1" w:styleId="Judul">
    <w:name w:val="Judul"/>
    <w:basedOn w:val="Normal"/>
    <w:link w:val="JudulChar"/>
    <w:qFormat/>
    <w:rsid w:val="002B7F1B"/>
    <w:pPr>
      <w:spacing w:after="0" w:line="240" w:lineRule="auto"/>
      <w:jc w:val="center"/>
    </w:pPr>
    <w:rPr>
      <w:rFonts w:asciiTheme="majorHAnsi" w:hAnsiTheme="majorHAnsi" w:cs="Times New Roman"/>
      <w:sz w:val="28"/>
      <w:szCs w:val="26"/>
      <w:lang w:val="en-US"/>
    </w:rPr>
  </w:style>
  <w:style w:type="paragraph" w:customStyle="1" w:styleId="PRISMAHeading1">
    <w:name w:val="PRISMA_Heading1"/>
    <w:basedOn w:val="Heading1"/>
    <w:link w:val="PRISMAHeading1Char"/>
    <w:autoRedefine/>
    <w:rsid w:val="00AB7153"/>
    <w:pPr>
      <w:numPr>
        <w:numId w:val="4"/>
      </w:numPr>
      <w:spacing w:before="120" w:line="240" w:lineRule="auto"/>
      <w:ind w:left="357" w:hanging="357"/>
    </w:pPr>
    <w:rPr>
      <w:rFonts w:cs="Times New Roman"/>
      <w:color w:val="000000" w:themeColor="text1"/>
      <w:lang w:val="en-US"/>
    </w:rPr>
  </w:style>
  <w:style w:type="paragraph" w:customStyle="1" w:styleId="TeksArtikel">
    <w:name w:val="Teks Artikel"/>
    <w:basedOn w:val="Normal"/>
    <w:link w:val="TeksArtikelChar"/>
    <w:qFormat/>
    <w:rsid w:val="00224DE8"/>
    <w:pPr>
      <w:spacing w:after="0"/>
      <w:ind w:firstLine="360"/>
      <w:jc w:val="both"/>
    </w:pPr>
    <w:rPr>
      <w:rFonts w:asciiTheme="majorHAnsi" w:hAnsiTheme="majorHAnsi" w:cs="Times New Roman"/>
      <w:sz w:val="20"/>
      <w:szCs w:val="20"/>
    </w:rPr>
  </w:style>
  <w:style w:type="character" w:customStyle="1" w:styleId="Heading1Char">
    <w:name w:val="Heading 1 Char"/>
    <w:basedOn w:val="DefaultParagraphFont"/>
    <w:link w:val="Heading1"/>
    <w:uiPriority w:val="9"/>
    <w:rsid w:val="00164BC7"/>
    <w:rPr>
      <w:rFonts w:asciiTheme="majorHAnsi" w:hAnsiTheme="majorHAnsi"/>
      <w:b/>
    </w:rPr>
  </w:style>
  <w:style w:type="paragraph" w:customStyle="1" w:styleId="KeteranganGambar">
    <w:name w:val="Keterangan Gambar"/>
    <w:basedOn w:val="Normal"/>
    <w:link w:val="KeteranganGambarChar"/>
    <w:qFormat/>
    <w:rsid w:val="008C48B8"/>
    <w:pPr>
      <w:spacing w:after="120" w:line="240" w:lineRule="auto"/>
      <w:jc w:val="both"/>
    </w:pPr>
    <w:rPr>
      <w:rFonts w:asciiTheme="majorHAnsi" w:hAnsiTheme="majorHAnsi"/>
      <w:sz w:val="20"/>
      <w:szCs w:val="20"/>
    </w:rPr>
  </w:style>
  <w:style w:type="paragraph" w:customStyle="1" w:styleId="Gambar1Kolom">
    <w:name w:val="Gambar 1Kolom"/>
    <w:basedOn w:val="Normal"/>
    <w:autoRedefine/>
    <w:qFormat/>
    <w:rsid w:val="009B52FC"/>
    <w:pPr>
      <w:spacing w:after="0" w:line="240" w:lineRule="auto"/>
      <w:jc w:val="center"/>
    </w:pPr>
    <w:rPr>
      <w:rFonts w:asciiTheme="majorHAnsi" w:hAnsiTheme="majorHAnsi" w:cs="Times New Roman"/>
      <w:noProof/>
      <w:sz w:val="20"/>
      <w:szCs w:val="20"/>
    </w:rPr>
  </w:style>
  <w:style w:type="paragraph" w:customStyle="1" w:styleId="Gambar1KolomKeterangan">
    <w:name w:val="Gambar 1Kolom Keterangan"/>
    <w:basedOn w:val="Normal"/>
    <w:next w:val="Normal"/>
    <w:autoRedefine/>
    <w:qFormat/>
    <w:rsid w:val="009B52FC"/>
    <w:pPr>
      <w:spacing w:after="0"/>
      <w:ind w:left="1134" w:hanging="1134"/>
      <w:contextualSpacing/>
      <w:jc w:val="center"/>
    </w:pPr>
    <w:rPr>
      <w:rFonts w:asciiTheme="majorHAnsi" w:hAnsiTheme="majorHAnsi"/>
      <w:sz w:val="20"/>
      <w:szCs w:val="20"/>
    </w:rPr>
  </w:style>
  <w:style w:type="paragraph" w:customStyle="1" w:styleId="Refferensi">
    <w:name w:val="Refferensi"/>
    <w:basedOn w:val="Normal"/>
    <w:qFormat/>
    <w:rsid w:val="00D62B1F"/>
    <w:pPr>
      <w:tabs>
        <w:tab w:val="left" w:pos="426"/>
      </w:tabs>
      <w:autoSpaceDE w:val="0"/>
      <w:autoSpaceDN w:val="0"/>
      <w:adjustRightInd w:val="0"/>
      <w:spacing w:after="40" w:line="240" w:lineRule="auto"/>
      <w:ind w:left="426" w:hanging="426"/>
      <w:jc w:val="both"/>
    </w:pPr>
    <w:rPr>
      <w:rFonts w:asciiTheme="majorHAnsi" w:hAnsiTheme="majorHAnsi" w:cs="Times New Roman"/>
      <w:noProof/>
      <w:sz w:val="20"/>
      <w:szCs w:val="20"/>
    </w:rPr>
  </w:style>
  <w:style w:type="paragraph" w:customStyle="1" w:styleId="KeteranganTabel">
    <w:name w:val="Keterangan Tabel"/>
    <w:basedOn w:val="none"/>
    <w:autoRedefine/>
    <w:rsid w:val="00D90719"/>
    <w:pPr>
      <w:spacing w:before="120" w:after="40" w:line="240" w:lineRule="auto"/>
    </w:pPr>
  </w:style>
  <w:style w:type="paragraph" w:customStyle="1" w:styleId="none">
    <w:name w:val="none"/>
    <w:basedOn w:val="TeksArtikel"/>
    <w:rsid w:val="00D90719"/>
    <w:pPr>
      <w:ind w:firstLine="0"/>
    </w:pPr>
    <w:rPr>
      <w:lang w:val="en-US"/>
    </w:rPr>
  </w:style>
  <w:style w:type="character" w:styleId="SubtleReference">
    <w:name w:val="Subtle Reference"/>
    <w:uiPriority w:val="31"/>
    <w:rsid w:val="006E1FAD"/>
  </w:style>
  <w:style w:type="paragraph" w:customStyle="1" w:styleId="DOI">
    <w:name w:val="DOI"/>
    <w:basedOn w:val="Judul"/>
    <w:link w:val="DOIChar"/>
    <w:qFormat/>
    <w:rsid w:val="00224DE8"/>
    <w:pPr>
      <w:spacing w:after="240"/>
      <w:jc w:val="right"/>
    </w:pPr>
    <w:rPr>
      <w:color w:val="000000" w:themeColor="text1"/>
      <w:sz w:val="20"/>
      <w:szCs w:val="20"/>
      <w:lang w:val="en-ID"/>
    </w:rPr>
  </w:style>
  <w:style w:type="character" w:customStyle="1" w:styleId="JudulChar">
    <w:name w:val="Judul Char"/>
    <w:basedOn w:val="DefaultParagraphFont"/>
    <w:link w:val="Judul"/>
    <w:rsid w:val="00224DE8"/>
    <w:rPr>
      <w:rFonts w:asciiTheme="majorHAnsi" w:hAnsiTheme="majorHAnsi" w:cs="Times New Roman"/>
      <w:sz w:val="28"/>
      <w:szCs w:val="26"/>
      <w:lang w:val="en-US"/>
    </w:rPr>
  </w:style>
  <w:style w:type="character" w:customStyle="1" w:styleId="DOIChar">
    <w:name w:val="DOI Char"/>
    <w:basedOn w:val="JudulChar"/>
    <w:link w:val="DOI"/>
    <w:rsid w:val="00224DE8"/>
    <w:rPr>
      <w:rFonts w:asciiTheme="majorHAnsi" w:hAnsiTheme="majorHAnsi" w:cs="Times New Roman"/>
      <w:color w:val="000000" w:themeColor="text1"/>
      <w:sz w:val="20"/>
      <w:szCs w:val="20"/>
      <w:lang w:val="en-ID"/>
    </w:rPr>
  </w:style>
  <w:style w:type="character" w:customStyle="1" w:styleId="HeadingAbstrakChar">
    <w:name w:val="Heading Abstrak Char"/>
    <w:basedOn w:val="DefaultParagraphFont"/>
    <w:link w:val="HeadingAbstrak"/>
    <w:rsid w:val="004A1F7E"/>
    <w:rPr>
      <w:rFonts w:asciiTheme="majorHAnsi" w:hAnsiTheme="majorHAnsi" w:cs="Times New Roman"/>
      <w:b/>
      <w:lang w:val="sv-SE"/>
    </w:rPr>
  </w:style>
  <w:style w:type="paragraph" w:customStyle="1" w:styleId="Heading10">
    <w:name w:val="Heading1"/>
    <w:basedOn w:val="PRISMAHeading1"/>
    <w:link w:val="Heading1Char0"/>
    <w:rsid w:val="004A1F7E"/>
    <w:pPr>
      <w:spacing w:before="0"/>
    </w:pPr>
  </w:style>
  <w:style w:type="character" w:customStyle="1" w:styleId="KataKunciChar">
    <w:name w:val="Kata Kunci Char"/>
    <w:basedOn w:val="DefaultParagraphFont"/>
    <w:link w:val="KataKunci"/>
    <w:rsid w:val="00EB3233"/>
    <w:rPr>
      <w:rFonts w:asciiTheme="majorHAnsi" w:hAnsiTheme="majorHAnsi" w:cs="Times New Roman"/>
      <w:sz w:val="20"/>
      <w:szCs w:val="20"/>
      <w:lang w:val="en-US"/>
    </w:rPr>
  </w:style>
  <w:style w:type="paragraph" w:customStyle="1" w:styleId="Heading20">
    <w:name w:val="Heading2"/>
    <w:basedOn w:val="PRISMAHeading1"/>
    <w:link w:val="Heading2Char0"/>
    <w:rsid w:val="004A1F7E"/>
  </w:style>
  <w:style w:type="character" w:customStyle="1" w:styleId="PRISMAHeading1Char">
    <w:name w:val="PRISMA_Heading1 Char"/>
    <w:basedOn w:val="Heading1Char"/>
    <w:link w:val="PRISMAHeading1"/>
    <w:rsid w:val="00AB7153"/>
    <w:rPr>
      <w:rFonts w:asciiTheme="majorHAnsi" w:hAnsiTheme="majorHAnsi" w:cs="Times New Roman"/>
      <w:b/>
      <w:color w:val="000000" w:themeColor="text1"/>
      <w:lang w:val="en-US"/>
    </w:rPr>
  </w:style>
  <w:style w:type="character" w:customStyle="1" w:styleId="Heading1Char0">
    <w:name w:val="Heading1 Char"/>
    <w:basedOn w:val="PRISMAHeading1Char"/>
    <w:link w:val="Heading10"/>
    <w:rsid w:val="004A1F7E"/>
    <w:rPr>
      <w:rFonts w:asciiTheme="majorHAnsi" w:hAnsiTheme="majorHAnsi" w:cs="Times New Roman"/>
      <w:b/>
      <w:color w:val="000000" w:themeColor="text1"/>
      <w:lang w:val="en-US"/>
    </w:rPr>
  </w:style>
  <w:style w:type="character" w:customStyle="1" w:styleId="Heading2Char0">
    <w:name w:val="Heading2 Char"/>
    <w:basedOn w:val="PRISMAHeading1Char"/>
    <w:link w:val="Heading20"/>
    <w:rsid w:val="004A1F7E"/>
    <w:rPr>
      <w:rFonts w:asciiTheme="majorHAnsi" w:hAnsiTheme="majorHAnsi" w:cs="Times New Roman"/>
      <w:b/>
      <w:color w:val="000000" w:themeColor="text1"/>
      <w:lang w:val="en-US"/>
    </w:rPr>
  </w:style>
  <w:style w:type="paragraph" w:customStyle="1" w:styleId="HeadingPustaka">
    <w:name w:val="Heading Pustaka"/>
    <w:basedOn w:val="Normal"/>
    <w:link w:val="HeadingPustakaChar"/>
    <w:qFormat/>
    <w:rsid w:val="00AB7153"/>
    <w:pPr>
      <w:spacing w:before="120" w:after="40"/>
    </w:pPr>
    <w:rPr>
      <w:rFonts w:asciiTheme="majorHAnsi" w:hAnsiTheme="majorHAnsi"/>
      <w:b/>
    </w:rPr>
  </w:style>
  <w:style w:type="character" w:styleId="PlaceholderText">
    <w:name w:val="Placeholder Text"/>
    <w:basedOn w:val="DefaultParagraphFont"/>
    <w:uiPriority w:val="99"/>
    <w:semiHidden/>
    <w:rsid w:val="003D5A5B"/>
    <w:rPr>
      <w:color w:val="808080"/>
    </w:rPr>
  </w:style>
  <w:style w:type="character" w:customStyle="1" w:styleId="HeadingPustakaChar">
    <w:name w:val="Heading Pustaka Char"/>
    <w:basedOn w:val="DefaultParagraphFont"/>
    <w:link w:val="HeadingPustaka"/>
    <w:rsid w:val="00AB7153"/>
    <w:rPr>
      <w:rFonts w:asciiTheme="majorHAnsi" w:hAnsiTheme="majorHAnsi"/>
      <w:b/>
    </w:rPr>
  </w:style>
  <w:style w:type="paragraph" w:customStyle="1" w:styleId="Gambar">
    <w:name w:val="Gambar"/>
    <w:basedOn w:val="TeksArtikel"/>
    <w:link w:val="GambarChar"/>
    <w:qFormat/>
    <w:rsid w:val="001B6B6A"/>
    <w:pPr>
      <w:keepNext/>
      <w:spacing w:before="120"/>
      <w:ind w:firstLine="0"/>
      <w:jc w:val="center"/>
    </w:pPr>
    <w:rPr>
      <w:noProof/>
      <w:lang w:val="en-US" w:eastAsia="en-US"/>
    </w:rPr>
  </w:style>
  <w:style w:type="paragraph" w:styleId="Caption">
    <w:name w:val="caption"/>
    <w:basedOn w:val="Normal"/>
    <w:next w:val="Normal"/>
    <w:link w:val="CaptionChar"/>
    <w:uiPriority w:val="35"/>
    <w:unhideWhenUsed/>
    <w:qFormat/>
    <w:rsid w:val="00106FEC"/>
    <w:pPr>
      <w:spacing w:line="240" w:lineRule="auto"/>
    </w:pPr>
    <w:rPr>
      <w:i/>
      <w:iCs/>
      <w:color w:val="1F497D" w:themeColor="text2"/>
      <w:sz w:val="18"/>
      <w:szCs w:val="18"/>
    </w:rPr>
  </w:style>
  <w:style w:type="character" w:customStyle="1" w:styleId="TeksArtikelChar">
    <w:name w:val="Teks Artikel Char"/>
    <w:basedOn w:val="DefaultParagraphFont"/>
    <w:link w:val="TeksArtikel"/>
    <w:rsid w:val="001B6B6A"/>
    <w:rPr>
      <w:rFonts w:asciiTheme="majorHAnsi" w:hAnsiTheme="majorHAnsi" w:cs="Times New Roman"/>
      <w:sz w:val="20"/>
      <w:szCs w:val="20"/>
    </w:rPr>
  </w:style>
  <w:style w:type="character" w:customStyle="1" w:styleId="GambarChar">
    <w:name w:val="Gambar Char"/>
    <w:basedOn w:val="TeksArtikelChar"/>
    <w:link w:val="Gambar"/>
    <w:rsid w:val="001B6B6A"/>
    <w:rPr>
      <w:rFonts w:asciiTheme="majorHAnsi" w:hAnsiTheme="majorHAnsi" w:cs="Times New Roman"/>
      <w:noProof/>
      <w:sz w:val="20"/>
      <w:szCs w:val="20"/>
      <w:lang w:val="en-US" w:eastAsia="en-US"/>
    </w:rPr>
  </w:style>
  <w:style w:type="paragraph" w:customStyle="1" w:styleId="Pers">
    <w:name w:val="Pers"/>
    <w:basedOn w:val="TeksArtikel"/>
    <w:link w:val="PersChar"/>
    <w:qFormat/>
    <w:rsid w:val="00BD0A9B"/>
    <w:pPr>
      <w:spacing w:before="120" w:after="120" w:line="240" w:lineRule="auto"/>
      <w:ind w:firstLine="0"/>
    </w:pPr>
    <w:rPr>
      <w:color w:val="000000" w:themeColor="text1"/>
      <w:lang w:val="en-ID"/>
    </w:rPr>
  </w:style>
  <w:style w:type="character" w:customStyle="1" w:styleId="KeteranganGambarChar">
    <w:name w:val="Keterangan Gambar Char"/>
    <w:basedOn w:val="DefaultParagraphFont"/>
    <w:link w:val="KeteranganGambar"/>
    <w:rsid w:val="00BD0A9B"/>
    <w:rPr>
      <w:rFonts w:asciiTheme="majorHAnsi" w:hAnsiTheme="majorHAnsi"/>
      <w:sz w:val="20"/>
      <w:szCs w:val="20"/>
    </w:rPr>
  </w:style>
  <w:style w:type="character" w:customStyle="1" w:styleId="PersChar">
    <w:name w:val="Pers Char"/>
    <w:basedOn w:val="KeteranganGambarChar"/>
    <w:link w:val="Pers"/>
    <w:rsid w:val="00BD0A9B"/>
    <w:rPr>
      <w:rFonts w:asciiTheme="majorHAnsi" w:hAnsiTheme="majorHAnsi" w:cs="Times New Roman"/>
      <w:color w:val="000000" w:themeColor="text1"/>
      <w:sz w:val="20"/>
      <w:szCs w:val="20"/>
      <w:lang w:val="en-ID"/>
    </w:rPr>
  </w:style>
  <w:style w:type="paragraph" w:customStyle="1" w:styleId="TabelCaption">
    <w:name w:val="Tabel Caption"/>
    <w:basedOn w:val="Caption"/>
    <w:link w:val="TabelCaptionChar"/>
    <w:rsid w:val="00E0170D"/>
    <w:pPr>
      <w:spacing w:before="120" w:after="40"/>
    </w:pPr>
    <w:rPr>
      <w:rFonts w:asciiTheme="majorHAnsi" w:hAnsiTheme="majorHAnsi"/>
      <w:i w:val="0"/>
      <w:color w:val="000000" w:themeColor="text1"/>
      <w:sz w:val="20"/>
      <w:szCs w:val="20"/>
    </w:rPr>
  </w:style>
  <w:style w:type="character" w:customStyle="1" w:styleId="Heading2Char">
    <w:name w:val="Heading 2 Char"/>
    <w:basedOn w:val="DefaultParagraphFont"/>
    <w:link w:val="Heading2"/>
    <w:uiPriority w:val="9"/>
    <w:rsid w:val="00164BC7"/>
    <w:rPr>
      <w:rFonts w:asciiTheme="majorHAnsi" w:hAnsiTheme="majorHAnsi"/>
      <w:b/>
    </w:rPr>
  </w:style>
  <w:style w:type="character" w:customStyle="1" w:styleId="CaptionChar">
    <w:name w:val="Caption Char"/>
    <w:basedOn w:val="DefaultParagraphFont"/>
    <w:link w:val="Caption"/>
    <w:uiPriority w:val="35"/>
    <w:rsid w:val="00E0170D"/>
    <w:rPr>
      <w:i/>
      <w:iCs/>
      <w:color w:val="1F497D" w:themeColor="text2"/>
      <w:sz w:val="18"/>
      <w:szCs w:val="18"/>
    </w:rPr>
  </w:style>
  <w:style w:type="character" w:customStyle="1" w:styleId="TabelCaptionChar">
    <w:name w:val="Tabel Caption Char"/>
    <w:basedOn w:val="CaptionChar"/>
    <w:link w:val="TabelCaption"/>
    <w:rsid w:val="00E0170D"/>
    <w:rPr>
      <w:rFonts w:asciiTheme="majorHAnsi" w:hAnsiTheme="majorHAnsi"/>
      <w:i w:val="0"/>
      <w:iCs/>
      <w:color w:val="000000" w:themeColor="text1"/>
      <w:sz w:val="20"/>
      <w:szCs w:val="20"/>
    </w:rPr>
  </w:style>
  <w:style w:type="paragraph" w:styleId="ListParagraph">
    <w:name w:val="List Paragraph"/>
    <w:basedOn w:val="Normal"/>
    <w:uiPriority w:val="34"/>
    <w:rsid w:val="00164BC7"/>
    <w:pPr>
      <w:ind w:left="720"/>
      <w:contextualSpacing/>
    </w:pPr>
  </w:style>
  <w:style w:type="paragraph" w:customStyle="1" w:styleId="Section1">
    <w:name w:val="Section 1"/>
    <w:basedOn w:val="Heading1"/>
    <w:link w:val="Section1Char"/>
    <w:qFormat/>
    <w:rsid w:val="007838C5"/>
  </w:style>
  <w:style w:type="paragraph" w:customStyle="1" w:styleId="Section2">
    <w:name w:val="Section 2"/>
    <w:basedOn w:val="Heading2"/>
    <w:link w:val="Section2Char"/>
    <w:qFormat/>
    <w:rsid w:val="009D2E40"/>
  </w:style>
  <w:style w:type="character" w:customStyle="1" w:styleId="Section1Char">
    <w:name w:val="Section 1 Char"/>
    <w:basedOn w:val="Heading2Char"/>
    <w:link w:val="Section1"/>
    <w:rsid w:val="007838C5"/>
    <w:rPr>
      <w:rFonts w:asciiTheme="majorHAnsi" w:hAnsiTheme="majorHAnsi"/>
      <w:b/>
    </w:rPr>
  </w:style>
  <w:style w:type="paragraph" w:styleId="FootnoteText">
    <w:name w:val="footnote text"/>
    <w:basedOn w:val="Normal"/>
    <w:link w:val="FootnoteTextChar"/>
    <w:uiPriority w:val="99"/>
    <w:semiHidden/>
    <w:unhideWhenUsed/>
    <w:rsid w:val="00A8731F"/>
    <w:pPr>
      <w:spacing w:after="0" w:line="240" w:lineRule="auto"/>
    </w:pPr>
    <w:rPr>
      <w:sz w:val="20"/>
      <w:szCs w:val="20"/>
    </w:rPr>
  </w:style>
  <w:style w:type="character" w:customStyle="1" w:styleId="Section2Char">
    <w:name w:val="Section 2 Char"/>
    <w:basedOn w:val="Section1Char"/>
    <w:link w:val="Section2"/>
    <w:rsid w:val="009D2E40"/>
    <w:rPr>
      <w:rFonts w:asciiTheme="majorHAnsi" w:hAnsiTheme="majorHAnsi"/>
      <w:b/>
    </w:rPr>
  </w:style>
  <w:style w:type="character" w:customStyle="1" w:styleId="FootnoteTextChar">
    <w:name w:val="Footnote Text Char"/>
    <w:basedOn w:val="DefaultParagraphFont"/>
    <w:link w:val="FootnoteText"/>
    <w:uiPriority w:val="99"/>
    <w:semiHidden/>
    <w:rsid w:val="00A8731F"/>
    <w:rPr>
      <w:sz w:val="20"/>
      <w:szCs w:val="20"/>
    </w:rPr>
  </w:style>
  <w:style w:type="character" w:styleId="FootnoteReference">
    <w:name w:val="footnote reference"/>
    <w:basedOn w:val="DefaultParagraphFont"/>
    <w:uiPriority w:val="99"/>
    <w:semiHidden/>
    <w:unhideWhenUsed/>
    <w:rsid w:val="00A8731F"/>
    <w:rPr>
      <w:vertAlign w:val="superscript"/>
    </w:rPr>
  </w:style>
  <w:style w:type="character" w:styleId="Hyperlink">
    <w:name w:val="Hyperlink"/>
    <w:basedOn w:val="DefaultParagraphFont"/>
    <w:uiPriority w:val="99"/>
    <w:unhideWhenUsed/>
    <w:rsid w:val="00245CA4"/>
    <w:rPr>
      <w:color w:val="0000FF" w:themeColor="hyperlink"/>
      <w:u w:val="single"/>
    </w:rPr>
  </w:style>
  <w:style w:type="paragraph" w:customStyle="1" w:styleId="tanggalterima">
    <w:name w:val="tanggal terima"/>
    <w:basedOn w:val="Email"/>
    <w:link w:val="tanggalterimaChar"/>
    <w:qFormat/>
    <w:rsid w:val="002363E9"/>
    <w:pPr>
      <w:spacing w:before="0" w:after="240"/>
    </w:pPr>
  </w:style>
  <w:style w:type="character" w:customStyle="1" w:styleId="EmailChar">
    <w:name w:val="Email Char"/>
    <w:basedOn w:val="DefaultParagraphFont"/>
    <w:link w:val="Email"/>
    <w:rsid w:val="001C0D3B"/>
    <w:rPr>
      <w:rFonts w:asciiTheme="majorHAnsi" w:hAnsiTheme="majorHAnsi"/>
      <w:color w:val="000000" w:themeColor="text1"/>
      <w:sz w:val="20"/>
      <w:szCs w:val="20"/>
      <w:lang w:val="sv-SE"/>
    </w:rPr>
  </w:style>
  <w:style w:type="character" w:customStyle="1" w:styleId="tanggalterimaChar">
    <w:name w:val="tanggal terima Char"/>
    <w:basedOn w:val="EmailChar"/>
    <w:link w:val="tanggalterima"/>
    <w:rsid w:val="002363E9"/>
    <w:rPr>
      <w:rFonts w:asciiTheme="majorHAnsi" w:hAnsiTheme="majorHAnsi"/>
      <w:color w:val="000000" w:themeColor="text1"/>
      <w:sz w:val="20"/>
      <w:szCs w:val="20"/>
      <w:lang w:val="sv-SE"/>
    </w:rPr>
  </w:style>
  <w:style w:type="paragraph" w:customStyle="1" w:styleId="Appendix">
    <w:name w:val="Appendix"/>
    <w:basedOn w:val="HeadingPustaka"/>
    <w:link w:val="AppendixChar"/>
    <w:qFormat/>
    <w:rsid w:val="00430B34"/>
    <w:rPr>
      <w:lang w:val="en-ID"/>
    </w:rPr>
  </w:style>
  <w:style w:type="character" w:customStyle="1" w:styleId="AppendixChar">
    <w:name w:val="Appendix Char"/>
    <w:basedOn w:val="HeadingPustakaChar"/>
    <w:link w:val="Appendix"/>
    <w:rsid w:val="00430B34"/>
    <w:rPr>
      <w:rFonts w:asciiTheme="majorHAnsi" w:hAnsiTheme="majorHAnsi"/>
      <w:b/>
      <w:lang w:val="en-ID"/>
    </w:rPr>
  </w:style>
  <w:style w:type="character" w:customStyle="1" w:styleId="BodyCharChar">
    <w:name w:val="Body Char Char"/>
    <w:link w:val="BodyChar"/>
    <w:rsid w:val="00B1340F"/>
    <w:rPr>
      <w:rFonts w:ascii="Minion Pro" w:hAnsi="Minion Pro"/>
      <w:color w:val="000000"/>
      <w:lang w:val="en-GB"/>
    </w:rPr>
  </w:style>
  <w:style w:type="paragraph" w:customStyle="1" w:styleId="BodyChar">
    <w:name w:val="Body Char"/>
    <w:link w:val="BodyCharChar"/>
    <w:qFormat/>
    <w:rsid w:val="00B1340F"/>
    <w:pPr>
      <w:tabs>
        <w:tab w:val="left" w:pos="567"/>
      </w:tabs>
      <w:spacing w:after="0" w:line="240" w:lineRule="auto"/>
      <w:ind w:firstLine="284"/>
      <w:jc w:val="both"/>
    </w:pPr>
    <w:rPr>
      <w:rFonts w:ascii="Minion Pro" w:hAnsi="Minion Pro"/>
      <w:color w:val="000000"/>
      <w:lang w:val="en-GB"/>
    </w:rPr>
  </w:style>
  <w:style w:type="paragraph" w:styleId="Title">
    <w:name w:val="Title"/>
    <w:basedOn w:val="Normal"/>
    <w:next w:val="Normal"/>
    <w:link w:val="TitleChar"/>
    <w:uiPriority w:val="10"/>
    <w:qFormat/>
    <w:rsid w:val="00B1340F"/>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B1340F"/>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357033">
      <w:bodyDiv w:val="1"/>
      <w:marLeft w:val="0"/>
      <w:marRight w:val="0"/>
      <w:marTop w:val="0"/>
      <w:marBottom w:val="0"/>
      <w:divBdr>
        <w:top w:val="none" w:sz="0" w:space="0" w:color="auto"/>
        <w:left w:val="none" w:sz="0" w:space="0" w:color="auto"/>
        <w:bottom w:val="none" w:sz="0" w:space="0" w:color="auto"/>
        <w:right w:val="none" w:sz="0" w:space="0" w:color="auto"/>
      </w:divBdr>
    </w:div>
    <w:div w:id="1282806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if"/><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345A25866E94386BF894CD3B2235286"/>
        <w:category>
          <w:name w:val="General"/>
          <w:gallery w:val="placeholder"/>
        </w:category>
        <w:types>
          <w:type w:val="bbPlcHdr"/>
        </w:types>
        <w:behaviors>
          <w:behavior w:val="content"/>
        </w:behaviors>
        <w:guid w:val="{51AB3DBC-2F1F-4E2B-A937-8D0DDF06476C}"/>
      </w:docPartPr>
      <w:docPartBody>
        <w:p w:rsidR="008D0303" w:rsidRDefault="00767811" w:rsidP="00767811">
          <w:pPr>
            <w:pStyle w:val="7345A25866E94386BF894CD3B2235286"/>
          </w:pPr>
          <w:r w:rsidRPr="00533CFA">
            <w:rPr>
              <w:rStyle w:val="PlaceholderText"/>
            </w:rPr>
            <w:t>Click or tap here to enter text.</w:t>
          </w:r>
        </w:p>
      </w:docPartBody>
    </w:docPart>
    <w:docPart>
      <w:docPartPr>
        <w:name w:val="1DD44091673045BF806698333D7509CE"/>
        <w:category>
          <w:name w:val="General"/>
          <w:gallery w:val="placeholder"/>
        </w:category>
        <w:types>
          <w:type w:val="bbPlcHdr"/>
        </w:types>
        <w:behaviors>
          <w:behavior w:val="content"/>
        </w:behaviors>
        <w:guid w:val="{B3575666-BE90-492C-9FD5-19DCA6D81E9B}"/>
      </w:docPartPr>
      <w:docPartBody>
        <w:p w:rsidR="008D0303" w:rsidRDefault="00767811" w:rsidP="00767811">
          <w:pPr>
            <w:pStyle w:val="1DD44091673045BF806698333D7509CE"/>
          </w:pPr>
          <w:r w:rsidRPr="00533CFA">
            <w:rPr>
              <w:rStyle w:val="PlaceholderText"/>
            </w:rPr>
            <w:t>Click or tap here to enter text.</w:t>
          </w:r>
        </w:p>
      </w:docPartBody>
    </w:docPart>
    <w:docPart>
      <w:docPartPr>
        <w:name w:val="CCA22E8B67A54662A204D44812BE0EC4"/>
        <w:category>
          <w:name w:val="General"/>
          <w:gallery w:val="placeholder"/>
        </w:category>
        <w:types>
          <w:type w:val="bbPlcHdr"/>
        </w:types>
        <w:behaviors>
          <w:behavior w:val="content"/>
        </w:behaviors>
        <w:guid w:val="{FF2CBD67-E24A-49F8-9F4A-36B6FB015703}"/>
      </w:docPartPr>
      <w:docPartBody>
        <w:p w:rsidR="008D0303" w:rsidRDefault="00767811" w:rsidP="00767811">
          <w:pPr>
            <w:pStyle w:val="CCA22E8B67A54662A204D44812BE0EC4"/>
          </w:pPr>
          <w:r w:rsidRPr="00533CFA">
            <w:rPr>
              <w:rStyle w:val="PlaceholderText"/>
            </w:rPr>
            <w:t>Click or tap here to enter text.</w:t>
          </w:r>
        </w:p>
      </w:docPartBody>
    </w:docPart>
    <w:docPart>
      <w:docPartPr>
        <w:name w:val="2AE951E0B7DE4D799A5183472D554087"/>
        <w:category>
          <w:name w:val="General"/>
          <w:gallery w:val="placeholder"/>
        </w:category>
        <w:types>
          <w:type w:val="bbPlcHdr"/>
        </w:types>
        <w:behaviors>
          <w:behavior w:val="content"/>
        </w:behaviors>
        <w:guid w:val="{40ACB147-5405-4AE3-BF46-687F45AB672B}"/>
      </w:docPartPr>
      <w:docPartBody>
        <w:p w:rsidR="008D0303" w:rsidRDefault="00767811" w:rsidP="00767811">
          <w:pPr>
            <w:pStyle w:val="2AE951E0B7DE4D799A5183472D554087"/>
          </w:pPr>
          <w:r w:rsidRPr="00533CFA">
            <w:rPr>
              <w:rStyle w:val="PlaceholderText"/>
            </w:rPr>
            <w:t>Click or tap here to enter text.</w:t>
          </w:r>
        </w:p>
      </w:docPartBody>
    </w:docPart>
    <w:docPart>
      <w:docPartPr>
        <w:name w:val="68362AD14A234B4DA6B856ACF64F02A2"/>
        <w:category>
          <w:name w:val="General"/>
          <w:gallery w:val="placeholder"/>
        </w:category>
        <w:types>
          <w:type w:val="bbPlcHdr"/>
        </w:types>
        <w:behaviors>
          <w:behavior w:val="content"/>
        </w:behaviors>
        <w:guid w:val="{B7680710-2A80-4BFD-A068-CA06088AD4B6}"/>
      </w:docPartPr>
      <w:docPartBody>
        <w:p w:rsidR="008D0303" w:rsidRDefault="00767811" w:rsidP="00767811">
          <w:pPr>
            <w:pStyle w:val="68362AD14A234B4DA6B856ACF64F02A2"/>
          </w:pPr>
          <w:r w:rsidRPr="00533CFA">
            <w:rPr>
              <w:rStyle w:val="PlaceholderText"/>
            </w:rPr>
            <w:t>Click or tap here to enter text.</w:t>
          </w:r>
        </w:p>
      </w:docPartBody>
    </w:docPart>
    <w:docPart>
      <w:docPartPr>
        <w:name w:val="19BB1F96B66546608889669DF2FCC381"/>
        <w:category>
          <w:name w:val="General"/>
          <w:gallery w:val="placeholder"/>
        </w:category>
        <w:types>
          <w:type w:val="bbPlcHdr"/>
        </w:types>
        <w:behaviors>
          <w:behavior w:val="content"/>
        </w:behaviors>
        <w:guid w:val="{2E16D366-73F6-42EF-9CED-C65AECC99700}"/>
      </w:docPartPr>
      <w:docPartBody>
        <w:p w:rsidR="008D0303" w:rsidRDefault="00767811" w:rsidP="00767811">
          <w:pPr>
            <w:pStyle w:val="19BB1F96B66546608889669DF2FCC381"/>
          </w:pPr>
          <w:r w:rsidRPr="00533CFA">
            <w:rPr>
              <w:rStyle w:val="PlaceholderText"/>
            </w:rPr>
            <w:t>Click or tap here to enter text.</w:t>
          </w:r>
        </w:p>
      </w:docPartBody>
    </w:docPart>
    <w:docPart>
      <w:docPartPr>
        <w:name w:val="72C7AF71E0114D7AB00A83970001D9CF"/>
        <w:category>
          <w:name w:val="General"/>
          <w:gallery w:val="placeholder"/>
        </w:category>
        <w:types>
          <w:type w:val="bbPlcHdr"/>
        </w:types>
        <w:behaviors>
          <w:behavior w:val="content"/>
        </w:behaviors>
        <w:guid w:val="{5BBAC6AC-E58F-4164-A943-434CC3DCA955}"/>
      </w:docPartPr>
      <w:docPartBody>
        <w:p w:rsidR="008D0303" w:rsidRDefault="00767811" w:rsidP="00767811">
          <w:pPr>
            <w:pStyle w:val="72C7AF71E0114D7AB00A83970001D9CF"/>
          </w:pPr>
          <w:r w:rsidRPr="00533CF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Sabon">
    <w:altName w:val="Calibri"/>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7811"/>
    <w:rsid w:val="00373C51"/>
    <w:rsid w:val="00767811"/>
    <w:rsid w:val="008415FE"/>
    <w:rsid w:val="008D0303"/>
    <w:rsid w:val="00D62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67811"/>
    <w:rPr>
      <w:color w:val="808080"/>
    </w:rPr>
  </w:style>
  <w:style w:type="paragraph" w:customStyle="1" w:styleId="7345A25866E94386BF894CD3B2235286">
    <w:name w:val="7345A25866E94386BF894CD3B2235286"/>
    <w:rsid w:val="00767811"/>
  </w:style>
  <w:style w:type="paragraph" w:customStyle="1" w:styleId="1DD44091673045BF806698333D7509CE">
    <w:name w:val="1DD44091673045BF806698333D7509CE"/>
    <w:rsid w:val="00767811"/>
  </w:style>
  <w:style w:type="paragraph" w:customStyle="1" w:styleId="CCA22E8B67A54662A204D44812BE0EC4">
    <w:name w:val="CCA22E8B67A54662A204D44812BE0EC4"/>
    <w:rsid w:val="00767811"/>
  </w:style>
  <w:style w:type="paragraph" w:customStyle="1" w:styleId="2AE951E0B7DE4D799A5183472D554087">
    <w:name w:val="2AE951E0B7DE4D799A5183472D554087"/>
    <w:rsid w:val="00767811"/>
  </w:style>
  <w:style w:type="paragraph" w:customStyle="1" w:styleId="68362AD14A234B4DA6B856ACF64F02A2">
    <w:name w:val="68362AD14A234B4DA6B856ACF64F02A2"/>
    <w:rsid w:val="00767811"/>
  </w:style>
  <w:style w:type="paragraph" w:customStyle="1" w:styleId="19BB1F96B66546608889669DF2FCC381">
    <w:name w:val="19BB1F96B66546608889669DF2FCC381"/>
    <w:rsid w:val="00767811"/>
  </w:style>
  <w:style w:type="paragraph" w:customStyle="1" w:styleId="72C7AF71E0114D7AB00A83970001D9CF">
    <w:name w:val="72C7AF71E0114D7AB00A83970001D9CF"/>
    <w:rsid w:val="007678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C185AF8C-C7E5-438A-8966-B9A5D353B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326</Words>
  <Characters>189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limuddin_Muchtar</cp:lastModifiedBy>
  <cp:revision>2</cp:revision>
  <dcterms:created xsi:type="dcterms:W3CDTF">2021-09-07T13:43:00Z</dcterms:created>
  <dcterms:modified xsi:type="dcterms:W3CDTF">2021-09-0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09900e3-9da8-383c-82d1-7c7abe3aea6e</vt:lpwstr>
  </property>
  <property fmtid="{D5CDD505-2E9C-101B-9397-08002B2CF9AE}" pid="4" name="Mendeley Citation Style_1">
    <vt:lpwstr>http://csl.mendeley.com/styles/styles/positron-styl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csl.mendeley.com/styles/12229861/JPFA-Citation-Style</vt:lpwstr>
  </property>
  <property fmtid="{D5CDD505-2E9C-101B-9397-08002B2CF9AE}" pid="18" name="Mendeley Recent Style Name 6_1">
    <vt:lpwstr>JPFA Citation Styl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styles/positron-style</vt:lpwstr>
  </property>
  <property fmtid="{D5CDD505-2E9C-101B-9397-08002B2CF9AE}" pid="24" name="Mendeley Recent Style Name 9_1">
    <vt:lpwstr>positron-style</vt:lpwstr>
  </property>
</Properties>
</file>